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3F03" w:rsidRPr="00063F03" w:rsidRDefault="00063F03" w:rsidP="00063F03">
      <w:pPr>
        <w:pBdr>
          <w:top w:val="single" w:sz="6" w:space="5" w:color="333333"/>
          <w:left w:val="single" w:sz="6" w:space="5" w:color="333333"/>
          <w:bottom w:val="single" w:sz="6" w:space="5" w:color="333333"/>
          <w:right w:val="single" w:sz="6" w:space="5" w:color="333333"/>
        </w:pBdr>
        <w:shd w:val="clear" w:color="auto" w:fill="C6BDA8"/>
        <w:spacing w:before="100" w:beforeAutospacing="1" w:after="100" w:afterAutospacing="1" w:line="240" w:lineRule="auto"/>
        <w:outlineLvl w:val="0"/>
        <w:rPr>
          <w:rFonts w:ascii="Verdana" w:eastAsia="Times New Roman" w:hAnsi="Verdana" w:cs="Arial"/>
          <w:b/>
          <w:bCs/>
          <w:color w:val="333333"/>
          <w:kern w:val="36"/>
          <w:sz w:val="24"/>
          <w:szCs w:val="24"/>
        </w:rPr>
      </w:pPr>
      <w:r w:rsidRPr="00063F03">
        <w:rPr>
          <w:rFonts w:ascii="Verdana" w:eastAsia="Times New Roman" w:hAnsi="Verdana" w:cs="Arial"/>
          <w:b/>
          <w:bCs/>
          <w:color w:val="333333"/>
          <w:kern w:val="36"/>
          <w:sz w:val="24"/>
          <w:szCs w:val="24"/>
        </w:rPr>
        <w:br/>
        <w:t>Assignment 2: Data Analysis at Home and on the Web</w:t>
      </w:r>
    </w:p>
    <w:p w:rsidR="00B41F32" w:rsidRPr="0099420D" w:rsidRDefault="00B41F32" w:rsidP="00B41F32">
      <w:pPr>
        <w:spacing w:after="0" w:line="240" w:lineRule="auto"/>
        <w:rPr>
          <w:rFonts w:ascii="Times New Roman" w:eastAsia="Times New Roman" w:hAnsi="Times New Roman" w:cs="Times New Roman"/>
          <w:sz w:val="24"/>
          <w:szCs w:val="24"/>
        </w:rPr>
      </w:pPr>
      <w:r w:rsidRPr="0099420D">
        <w:rPr>
          <w:rFonts w:ascii="Arial" w:eastAsia="Times New Roman" w:hAnsi="Arial" w:cs="Arial"/>
          <w:color w:val="000000"/>
          <w:sz w:val="20"/>
          <w:szCs w:val="20"/>
          <w:shd w:val="clear" w:color="auto" w:fill="FFFFFF"/>
        </w:rPr>
        <w:t>This lab is</w:t>
      </w:r>
      <w:r>
        <w:rPr>
          <w:rFonts w:ascii="Arial" w:eastAsia="Times New Roman" w:hAnsi="Arial" w:cs="Arial"/>
          <w:color w:val="000000"/>
          <w:sz w:val="20"/>
          <w:szCs w:val="20"/>
          <w:shd w:val="clear" w:color="auto" w:fill="FFFFFF"/>
        </w:rPr>
        <w:t xml:space="preserve"> to be done in groups of </w:t>
      </w:r>
      <w:r w:rsidRPr="0099420D">
        <w:rPr>
          <w:rFonts w:ascii="Arial" w:eastAsia="Times New Roman" w:hAnsi="Arial" w:cs="Arial"/>
          <w:color w:val="000000"/>
          <w:sz w:val="20"/>
          <w:szCs w:val="20"/>
          <w:shd w:val="clear" w:color="auto" w:fill="FFFFFF"/>
        </w:rPr>
        <w:t>two only.</w:t>
      </w:r>
    </w:p>
    <w:p w:rsidR="00063F03" w:rsidRPr="00063F03" w:rsidRDefault="00063F03" w:rsidP="00063F03">
      <w:pPr>
        <w:pBdr>
          <w:top w:val="single" w:sz="6" w:space="3" w:color="C6BDA8"/>
          <w:left w:val="single" w:sz="6" w:space="3" w:color="C6BDA8"/>
          <w:bottom w:val="single" w:sz="6" w:space="3" w:color="C6BDA8"/>
          <w:right w:val="single" w:sz="6" w:space="3" w:color="C6BDA8"/>
        </w:pBdr>
        <w:shd w:val="clear" w:color="auto" w:fill="E3DFD4"/>
        <w:spacing w:before="100" w:beforeAutospacing="1" w:after="100" w:afterAutospacing="1" w:line="240" w:lineRule="auto"/>
        <w:outlineLvl w:val="1"/>
        <w:rPr>
          <w:rFonts w:ascii="Verdana" w:eastAsia="Times New Roman" w:hAnsi="Verdana" w:cs="Arial"/>
          <w:b/>
          <w:bCs/>
          <w:color w:val="000000"/>
          <w:sz w:val="23"/>
          <w:szCs w:val="23"/>
        </w:rPr>
      </w:pPr>
      <w:r w:rsidRPr="00063F03">
        <w:rPr>
          <w:rFonts w:ascii="Verdana" w:eastAsia="Times New Roman" w:hAnsi="Verdana" w:cs="Arial"/>
          <w:b/>
          <w:bCs/>
          <w:color w:val="000000"/>
          <w:sz w:val="23"/>
          <w:szCs w:val="23"/>
        </w:rPr>
        <w:t>Part 1: From Data to Graphs</w:t>
      </w:r>
    </w:p>
    <w:p w:rsidR="00063F03" w:rsidRPr="00063F03" w:rsidRDefault="00063F03" w:rsidP="00063F03">
      <w:pPr>
        <w:pBdr>
          <w:top w:val="single" w:sz="6" w:space="2" w:color="C6BDA8"/>
          <w:left w:val="single" w:sz="6" w:space="2" w:color="C6BDA8"/>
          <w:bottom w:val="single" w:sz="6" w:space="2" w:color="C6BDA8"/>
          <w:right w:val="single" w:sz="6" w:space="2" w:color="C6BDA8"/>
        </w:pBdr>
        <w:spacing w:before="100" w:beforeAutospacing="1" w:after="100" w:afterAutospacing="1" w:line="240" w:lineRule="auto"/>
        <w:outlineLvl w:val="2"/>
        <w:rPr>
          <w:rFonts w:ascii="Verdana" w:eastAsia="Times New Roman" w:hAnsi="Verdana" w:cs="Arial"/>
          <w:b/>
          <w:bCs/>
          <w:color w:val="000000"/>
        </w:rPr>
      </w:pPr>
      <w:r w:rsidRPr="00063F03">
        <w:rPr>
          <w:rFonts w:ascii="Verdana" w:eastAsia="Times New Roman" w:hAnsi="Verdana" w:cs="Arial"/>
          <w:b/>
          <w:bCs/>
          <w:color w:val="000000"/>
          <w:sz w:val="24"/>
          <w:szCs w:val="24"/>
        </w:rPr>
        <w:t>Preamble</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Read Chapter </w:t>
      </w:r>
      <w:proofErr w:type="gramStart"/>
      <w:r w:rsidRPr="00063F03">
        <w:rPr>
          <w:rFonts w:ascii="Arial" w:eastAsia="Times New Roman" w:hAnsi="Arial" w:cs="Arial"/>
          <w:color w:val="000000"/>
          <w:sz w:val="20"/>
          <w:szCs w:val="20"/>
        </w:rPr>
        <w:t>4,</w:t>
      </w:r>
      <w:proofErr w:type="gramEnd"/>
      <w:r w:rsidRPr="00063F03">
        <w:rPr>
          <w:rFonts w:ascii="Arial" w:eastAsia="Times New Roman" w:hAnsi="Arial" w:cs="Arial"/>
          <w:color w:val="000000"/>
          <w:sz w:val="20"/>
          <w:szCs w:val="20"/>
        </w:rPr>
        <w:t xml:space="preserve"> entitled "From Data to Graphs", from the book, "Applied Security Visualization", by </w:t>
      </w:r>
      <w:proofErr w:type="spellStart"/>
      <w:r w:rsidRPr="00063F03">
        <w:rPr>
          <w:rFonts w:ascii="Arial" w:eastAsia="Times New Roman" w:hAnsi="Arial" w:cs="Arial"/>
          <w:color w:val="000000"/>
          <w:sz w:val="20"/>
          <w:szCs w:val="20"/>
        </w:rPr>
        <w:t>Raffael</w:t>
      </w:r>
      <w:proofErr w:type="spellEnd"/>
      <w:r w:rsidRPr="00063F03">
        <w:rPr>
          <w:rFonts w:ascii="Arial" w:eastAsia="Times New Roman" w:hAnsi="Arial" w:cs="Arial"/>
          <w:color w:val="000000"/>
          <w:sz w:val="20"/>
          <w:szCs w:val="20"/>
        </w:rPr>
        <w:t xml:space="preserve"> Marty.</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The book is available in electronic form through Safari, a service provided through Seneca Libraries. If you prefer a hard copy of the chapter, I will provide one for you. The book is full of great material. Although the code used in the book is s bit out of date, the theory and case studies are excellent, and I highly recommend it.</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The chapter describes what we do with our data once we have collected it. It describes how we often need to take data from different sources and combine it to get meaning, and how we are often faced with dealing with data that seems difficult to understand. In the I.T. security industry, it is very important to be able to deal with such situations.</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As an example in the chapter, the author looks at his own laptop and does an analysis of secure browsing network traffic on that laptop, looking at web traffic. </w:t>
      </w:r>
      <w:proofErr w:type="gramStart"/>
      <w:r w:rsidRPr="00063F03">
        <w:rPr>
          <w:rFonts w:ascii="Arial" w:eastAsia="Times New Roman" w:hAnsi="Arial" w:cs="Arial"/>
          <w:color w:val="000000"/>
          <w:sz w:val="20"/>
          <w:szCs w:val="20"/>
        </w:rPr>
        <w:t>differentiating</w:t>
      </w:r>
      <w:proofErr w:type="gramEnd"/>
      <w:r w:rsidRPr="00063F03">
        <w:rPr>
          <w:rFonts w:ascii="Arial" w:eastAsia="Times New Roman" w:hAnsi="Arial" w:cs="Arial"/>
          <w:color w:val="000000"/>
          <w:sz w:val="20"/>
          <w:szCs w:val="20"/>
        </w:rPr>
        <w:t xml:space="preserve"> TOR and web proxy traffic from web traffic that does not take this secure route. He does so by analyzing metadata.</w:t>
      </w:r>
    </w:p>
    <w:p w:rsidR="00063F03" w:rsidRPr="00063F03" w:rsidRDefault="00063F03" w:rsidP="00063F03">
      <w:pPr>
        <w:pBdr>
          <w:top w:val="single" w:sz="6" w:space="2" w:color="C6BDA8"/>
          <w:left w:val="single" w:sz="6" w:space="2" w:color="C6BDA8"/>
          <w:bottom w:val="single" w:sz="6" w:space="2" w:color="C6BDA8"/>
          <w:right w:val="single" w:sz="6" w:space="2" w:color="C6BDA8"/>
        </w:pBdr>
        <w:spacing w:before="100" w:beforeAutospacing="1" w:after="100" w:afterAutospacing="1" w:line="240" w:lineRule="auto"/>
        <w:outlineLvl w:val="2"/>
        <w:rPr>
          <w:rFonts w:ascii="Verdana" w:eastAsia="Times New Roman" w:hAnsi="Verdana" w:cs="Arial"/>
          <w:b/>
          <w:bCs/>
          <w:color w:val="000000"/>
        </w:rPr>
      </w:pPr>
      <w:r w:rsidRPr="00063F03">
        <w:rPr>
          <w:rFonts w:ascii="Verdana" w:eastAsia="Times New Roman" w:hAnsi="Verdana" w:cs="Arial"/>
          <w:b/>
          <w:bCs/>
          <w:color w:val="000000"/>
          <w:sz w:val="24"/>
          <w:szCs w:val="24"/>
        </w:rPr>
        <w:t>Requirements</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I would like you to do a similar analysis on a computer of your own. You may emulate Marty's exercise, or you may build an example of your own. Your example must meet the following criteria:</w:t>
      </w:r>
    </w:p>
    <w:p w:rsidR="00063F03" w:rsidRPr="00063F03" w:rsidRDefault="00063F03" w:rsidP="00063F03">
      <w:pPr>
        <w:numPr>
          <w:ilvl w:val="0"/>
          <w:numId w:val="1"/>
        </w:numPr>
        <w:spacing w:before="100" w:beforeAutospacing="1" w:after="100" w:afterAutospacing="1" w:line="240" w:lineRule="auto"/>
        <w:rPr>
          <w:rFonts w:ascii="Arial" w:eastAsia="Times New Roman" w:hAnsi="Arial" w:cs="Arial"/>
          <w:color w:val="000000"/>
          <w:sz w:val="20"/>
          <w:szCs w:val="20"/>
        </w:rPr>
      </w:pPr>
      <w:proofErr w:type="gramStart"/>
      <w:r w:rsidRPr="00063F03">
        <w:rPr>
          <w:rFonts w:ascii="Arial" w:eastAsia="Times New Roman" w:hAnsi="Arial" w:cs="Arial"/>
          <w:color w:val="000000"/>
          <w:sz w:val="20"/>
          <w:szCs w:val="20"/>
        </w:rPr>
        <w:t>you</w:t>
      </w:r>
      <w:proofErr w:type="gramEnd"/>
      <w:r w:rsidRPr="00063F03">
        <w:rPr>
          <w:rFonts w:ascii="Arial" w:eastAsia="Times New Roman" w:hAnsi="Arial" w:cs="Arial"/>
          <w:color w:val="000000"/>
          <w:sz w:val="20"/>
          <w:szCs w:val="20"/>
        </w:rPr>
        <w:t xml:space="preserve"> must follow the six steps of the Information Visualization Process as outlined in the book.</w:t>
      </w:r>
    </w:p>
    <w:p w:rsidR="00063F03" w:rsidRPr="00063F03" w:rsidRDefault="00063F03" w:rsidP="00063F03">
      <w:pPr>
        <w:numPr>
          <w:ilvl w:val="0"/>
          <w:numId w:val="1"/>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you must define a problem you want to solve, a question you want to answer</w:t>
      </w:r>
    </w:p>
    <w:p w:rsidR="00063F03" w:rsidRPr="00063F03" w:rsidRDefault="00063F03" w:rsidP="00063F03">
      <w:pPr>
        <w:numPr>
          <w:ilvl w:val="0"/>
          <w:numId w:val="1"/>
        </w:numPr>
        <w:spacing w:before="100" w:beforeAutospacing="1" w:after="100" w:afterAutospacing="1" w:line="240" w:lineRule="auto"/>
        <w:rPr>
          <w:rFonts w:ascii="Arial" w:eastAsia="Times New Roman" w:hAnsi="Arial" w:cs="Arial"/>
          <w:color w:val="000000"/>
          <w:sz w:val="20"/>
          <w:szCs w:val="20"/>
        </w:rPr>
      </w:pPr>
      <w:proofErr w:type="gramStart"/>
      <w:r w:rsidRPr="00063F03">
        <w:rPr>
          <w:rFonts w:ascii="Arial" w:eastAsia="Times New Roman" w:hAnsi="Arial" w:cs="Arial"/>
          <w:color w:val="000000"/>
          <w:sz w:val="20"/>
          <w:szCs w:val="20"/>
        </w:rPr>
        <w:t>you</w:t>
      </w:r>
      <w:proofErr w:type="gramEnd"/>
      <w:r w:rsidRPr="00063F03">
        <w:rPr>
          <w:rFonts w:ascii="Arial" w:eastAsia="Times New Roman" w:hAnsi="Arial" w:cs="Arial"/>
          <w:color w:val="000000"/>
          <w:sz w:val="20"/>
          <w:szCs w:val="20"/>
        </w:rPr>
        <w:t xml:space="preserve"> must choose a problem with a reasonable degree of complexity. It must compare data from at least two different sources (e.g. different log files, different browsers, etc</w:t>
      </w:r>
      <w:proofErr w:type="gramStart"/>
      <w:r w:rsidRPr="00063F03">
        <w:rPr>
          <w:rFonts w:ascii="Arial" w:eastAsia="Times New Roman" w:hAnsi="Arial" w:cs="Arial"/>
          <w:color w:val="000000"/>
          <w:sz w:val="20"/>
          <w:szCs w:val="20"/>
        </w:rPr>
        <w:t>. )</w:t>
      </w:r>
      <w:proofErr w:type="gramEnd"/>
    </w:p>
    <w:p w:rsidR="00063F03" w:rsidRPr="00063F03" w:rsidRDefault="00063F03" w:rsidP="00063F03">
      <w:pPr>
        <w:pBdr>
          <w:bottom w:val="single" w:sz="6" w:space="0" w:color="C6BDA8"/>
        </w:pBdr>
        <w:spacing w:before="100" w:beforeAutospacing="1" w:after="100" w:afterAutospacing="1" w:line="240" w:lineRule="auto"/>
        <w:outlineLvl w:val="3"/>
        <w:rPr>
          <w:rFonts w:ascii="Verdana" w:eastAsia="Times New Roman" w:hAnsi="Verdana" w:cs="Arial"/>
          <w:b/>
          <w:bCs/>
          <w:color w:val="000000"/>
          <w:sz w:val="24"/>
          <w:szCs w:val="24"/>
        </w:rPr>
      </w:pPr>
      <w:r w:rsidRPr="00063F03">
        <w:rPr>
          <w:rFonts w:ascii="Verdana" w:eastAsia="Times New Roman" w:hAnsi="Verdana" w:cs="Arial"/>
          <w:b/>
          <w:bCs/>
          <w:color w:val="000000"/>
          <w:sz w:val="24"/>
          <w:szCs w:val="24"/>
        </w:rPr>
        <w:t>Examples</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Here is a list of examples of the kinds of things that might be interesting:</w:t>
      </w:r>
    </w:p>
    <w:p w:rsidR="00063F03" w:rsidRPr="00063F03" w:rsidRDefault="00063F03" w:rsidP="00063F03">
      <w:pPr>
        <w:numPr>
          <w:ilvl w:val="0"/>
          <w:numId w:val="2"/>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The author's example is very interesting, and you may choose to duplicate it.</w:t>
      </w:r>
    </w:p>
    <w:p w:rsidR="00063F03" w:rsidRPr="00063F03" w:rsidRDefault="00063F03" w:rsidP="00063F03">
      <w:pPr>
        <w:numPr>
          <w:ilvl w:val="0"/>
          <w:numId w:val="2"/>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What does your computer do while it is sitting idle?</w:t>
      </w:r>
    </w:p>
    <w:p w:rsidR="00063F03" w:rsidRPr="00063F03" w:rsidRDefault="00063F03" w:rsidP="00063F03">
      <w:pPr>
        <w:numPr>
          <w:ilvl w:val="0"/>
          <w:numId w:val="2"/>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What </w:t>
      </w:r>
      <w:proofErr w:type="gramStart"/>
      <w:r w:rsidRPr="00063F03">
        <w:rPr>
          <w:rFonts w:ascii="Arial" w:eastAsia="Times New Roman" w:hAnsi="Arial" w:cs="Arial"/>
          <w:color w:val="000000"/>
          <w:sz w:val="20"/>
          <w:szCs w:val="20"/>
        </w:rPr>
        <w:t>kind of requests are</w:t>
      </w:r>
      <w:proofErr w:type="gramEnd"/>
      <w:r w:rsidRPr="00063F03">
        <w:rPr>
          <w:rFonts w:ascii="Arial" w:eastAsia="Times New Roman" w:hAnsi="Arial" w:cs="Arial"/>
          <w:color w:val="000000"/>
          <w:sz w:val="20"/>
          <w:szCs w:val="20"/>
        </w:rPr>
        <w:t xml:space="preserve"> generated when you access your favourite web sites? Cookies? Other domains? Weird requests?</w:t>
      </w:r>
    </w:p>
    <w:p w:rsidR="00063F03" w:rsidRPr="00063F03" w:rsidRDefault="00063F03" w:rsidP="00063F03">
      <w:pPr>
        <w:numPr>
          <w:ilvl w:val="0"/>
          <w:numId w:val="2"/>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What </w:t>
      </w:r>
      <w:proofErr w:type="gramStart"/>
      <w:r w:rsidRPr="00063F03">
        <w:rPr>
          <w:rFonts w:ascii="Arial" w:eastAsia="Times New Roman" w:hAnsi="Arial" w:cs="Arial"/>
          <w:color w:val="000000"/>
          <w:sz w:val="20"/>
          <w:szCs w:val="20"/>
        </w:rPr>
        <w:t>kind of requests reach</w:t>
      </w:r>
      <w:proofErr w:type="gramEnd"/>
      <w:r w:rsidRPr="00063F03">
        <w:rPr>
          <w:rFonts w:ascii="Arial" w:eastAsia="Times New Roman" w:hAnsi="Arial" w:cs="Arial"/>
          <w:color w:val="000000"/>
          <w:sz w:val="20"/>
          <w:szCs w:val="20"/>
        </w:rPr>
        <w:t xml:space="preserve"> your host in various environments? Is time of day a factor?</w:t>
      </w:r>
    </w:p>
    <w:p w:rsidR="00063F03" w:rsidRPr="00063F03" w:rsidRDefault="00063F03" w:rsidP="00063F03">
      <w:pPr>
        <w:numPr>
          <w:ilvl w:val="0"/>
          <w:numId w:val="2"/>
        </w:numPr>
        <w:spacing w:before="100" w:beforeAutospacing="1" w:after="100" w:afterAutospacing="1" w:line="240" w:lineRule="auto"/>
        <w:rPr>
          <w:rFonts w:ascii="Arial" w:eastAsia="Times New Roman" w:hAnsi="Arial" w:cs="Arial"/>
          <w:color w:val="000000"/>
          <w:sz w:val="20"/>
          <w:szCs w:val="20"/>
        </w:rPr>
      </w:pPr>
      <w:proofErr w:type="gramStart"/>
      <w:r w:rsidRPr="00063F03">
        <w:rPr>
          <w:rFonts w:ascii="Arial" w:eastAsia="Times New Roman" w:hAnsi="Arial" w:cs="Arial"/>
          <w:color w:val="000000"/>
          <w:sz w:val="20"/>
          <w:szCs w:val="20"/>
        </w:rPr>
        <w:t>any</w:t>
      </w:r>
      <w:proofErr w:type="gramEnd"/>
      <w:r w:rsidRPr="00063F03">
        <w:rPr>
          <w:rFonts w:ascii="Arial" w:eastAsia="Times New Roman" w:hAnsi="Arial" w:cs="Arial"/>
          <w:color w:val="000000"/>
          <w:sz w:val="20"/>
          <w:szCs w:val="20"/>
        </w:rPr>
        <w:t xml:space="preserve"> activity within your computer that can be monitored and compared, like processes vs. CPU usage.</w:t>
      </w:r>
    </w:p>
    <w:p w:rsidR="00063F03" w:rsidRPr="00063F03" w:rsidRDefault="00063F03" w:rsidP="00063F03">
      <w:pPr>
        <w:spacing w:after="0" w:line="240" w:lineRule="auto"/>
        <w:ind w:left="720"/>
        <w:rPr>
          <w:rFonts w:ascii="Arial" w:eastAsia="Times New Roman" w:hAnsi="Arial" w:cs="Arial"/>
          <w:color w:val="000000"/>
          <w:sz w:val="20"/>
          <w:szCs w:val="20"/>
        </w:rPr>
      </w:pPr>
      <w:r w:rsidRPr="00063F03">
        <w:rPr>
          <w:rFonts w:ascii="Arial" w:eastAsia="Times New Roman" w:hAnsi="Arial" w:cs="Arial"/>
          <w:color w:val="000000"/>
          <w:sz w:val="20"/>
          <w:szCs w:val="20"/>
        </w:rPr>
        <w:lastRenderedPageBreak/>
        <w:t> </w:t>
      </w:r>
    </w:p>
    <w:p w:rsidR="00063F03" w:rsidRPr="00063F03" w:rsidRDefault="00063F03" w:rsidP="00063F03">
      <w:pPr>
        <w:pBdr>
          <w:bottom w:val="single" w:sz="6" w:space="0" w:color="C6BDA8"/>
        </w:pBdr>
        <w:spacing w:before="100" w:beforeAutospacing="1" w:after="100" w:afterAutospacing="1" w:line="240" w:lineRule="auto"/>
        <w:outlineLvl w:val="3"/>
        <w:rPr>
          <w:rFonts w:ascii="Verdana" w:eastAsia="Times New Roman" w:hAnsi="Verdana" w:cs="Arial"/>
          <w:b/>
          <w:bCs/>
          <w:color w:val="000000"/>
          <w:sz w:val="24"/>
          <w:szCs w:val="24"/>
        </w:rPr>
      </w:pPr>
      <w:r w:rsidRPr="00063F03">
        <w:rPr>
          <w:rFonts w:ascii="Verdana" w:eastAsia="Times New Roman" w:hAnsi="Verdana" w:cs="Arial"/>
          <w:b/>
          <w:bCs/>
          <w:color w:val="000000"/>
          <w:sz w:val="24"/>
          <w:szCs w:val="24"/>
        </w:rPr>
        <w:t>Deliverable</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Your submission must be a report (</w:t>
      </w:r>
      <w:proofErr w:type="spellStart"/>
      <w:r w:rsidRPr="00063F03">
        <w:rPr>
          <w:rFonts w:ascii="Arial" w:eastAsia="Times New Roman" w:hAnsi="Arial" w:cs="Arial"/>
          <w:color w:val="000000"/>
          <w:sz w:val="20"/>
          <w:szCs w:val="20"/>
        </w:rPr>
        <w:t>pdf</w:t>
      </w:r>
      <w:proofErr w:type="spellEnd"/>
      <w:r w:rsidRPr="00063F03">
        <w:rPr>
          <w:rFonts w:ascii="Arial" w:eastAsia="Times New Roman" w:hAnsi="Arial" w:cs="Arial"/>
          <w:color w:val="000000"/>
          <w:sz w:val="20"/>
          <w:szCs w:val="20"/>
        </w:rPr>
        <w:t>) that includes the following:</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abstract: states your question,</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Description of environment</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data dictionary: describes your data,</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code segments: includes your code, with explanation,</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the results of your code,</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Observations: your interpretation of the results.</w:t>
      </w:r>
    </w:p>
    <w:p w:rsidR="00063F03" w:rsidRPr="00063F03" w:rsidRDefault="00063F03" w:rsidP="00063F03">
      <w:pPr>
        <w:numPr>
          <w:ilvl w:val="0"/>
          <w:numId w:val="3"/>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Conclusions: What you learned, a description of its usefulness</w:t>
      </w:r>
    </w:p>
    <w:p w:rsidR="00063F03" w:rsidRPr="00063F03" w:rsidRDefault="00063F03" w:rsidP="00063F03">
      <w:pPr>
        <w:spacing w:after="0"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You must use python and/or R, but may also use any code of your choice (</w:t>
      </w:r>
      <w:proofErr w:type="spellStart"/>
      <w:r w:rsidRPr="00063F03">
        <w:rPr>
          <w:rFonts w:ascii="Arial" w:eastAsia="Times New Roman" w:hAnsi="Arial" w:cs="Arial"/>
          <w:color w:val="000000"/>
          <w:sz w:val="20"/>
          <w:szCs w:val="20"/>
        </w:rPr>
        <w:t>sed</w:t>
      </w:r>
      <w:proofErr w:type="spellEnd"/>
      <w:r w:rsidRPr="00063F03">
        <w:rPr>
          <w:rFonts w:ascii="Arial" w:eastAsia="Times New Roman" w:hAnsi="Arial" w:cs="Arial"/>
          <w:color w:val="000000"/>
          <w:sz w:val="20"/>
          <w:szCs w:val="20"/>
        </w:rPr>
        <w:t xml:space="preserve">, </w:t>
      </w:r>
      <w:proofErr w:type="spellStart"/>
      <w:r w:rsidRPr="00063F03">
        <w:rPr>
          <w:rFonts w:ascii="Arial" w:eastAsia="Times New Roman" w:hAnsi="Arial" w:cs="Arial"/>
          <w:color w:val="000000"/>
          <w:sz w:val="20"/>
          <w:szCs w:val="20"/>
        </w:rPr>
        <w:t>awk</w:t>
      </w:r>
      <w:proofErr w:type="spellEnd"/>
      <w:r w:rsidRPr="00063F03">
        <w:rPr>
          <w:rFonts w:ascii="Arial" w:eastAsia="Times New Roman" w:hAnsi="Arial" w:cs="Arial"/>
          <w:color w:val="000000"/>
          <w:sz w:val="20"/>
          <w:szCs w:val="20"/>
        </w:rPr>
        <w:t xml:space="preserve">, etc). If you use exclusively R, your best choice is to create your file with </w:t>
      </w:r>
      <w:proofErr w:type="spellStart"/>
      <w:r w:rsidRPr="00063F03">
        <w:rPr>
          <w:rFonts w:ascii="Arial" w:eastAsia="Times New Roman" w:hAnsi="Arial" w:cs="Arial"/>
          <w:color w:val="000000"/>
          <w:sz w:val="20"/>
          <w:szCs w:val="20"/>
        </w:rPr>
        <w:t>knitr</w:t>
      </w:r>
      <w:proofErr w:type="spellEnd"/>
      <w:r w:rsidRPr="00063F03">
        <w:rPr>
          <w:rFonts w:ascii="Arial" w:eastAsia="Times New Roman" w:hAnsi="Arial" w:cs="Arial"/>
          <w:color w:val="000000"/>
          <w:sz w:val="20"/>
          <w:szCs w:val="20"/>
        </w:rPr>
        <w:t>.</w:t>
      </w:r>
    </w:p>
    <w:p w:rsidR="00063F03" w:rsidRPr="00063F03" w:rsidRDefault="00063F03" w:rsidP="00063F03">
      <w:pPr>
        <w:pBdr>
          <w:top w:val="single" w:sz="6" w:space="5" w:color="333333"/>
          <w:left w:val="single" w:sz="6" w:space="5" w:color="333333"/>
          <w:bottom w:val="single" w:sz="6" w:space="5" w:color="333333"/>
          <w:right w:val="single" w:sz="6" w:space="5" w:color="333333"/>
        </w:pBdr>
        <w:shd w:val="clear" w:color="auto" w:fill="C6BDA8"/>
        <w:spacing w:before="100" w:beforeAutospacing="1" w:after="100" w:afterAutospacing="1" w:line="240" w:lineRule="auto"/>
        <w:outlineLvl w:val="0"/>
        <w:rPr>
          <w:rFonts w:ascii="Verdana" w:eastAsia="Times New Roman" w:hAnsi="Verdana" w:cs="Arial"/>
          <w:b/>
          <w:bCs/>
          <w:color w:val="333333"/>
          <w:kern w:val="36"/>
          <w:sz w:val="24"/>
          <w:szCs w:val="24"/>
        </w:rPr>
      </w:pPr>
      <w:r w:rsidRPr="00063F03">
        <w:rPr>
          <w:rFonts w:ascii="Verdana" w:eastAsia="Times New Roman" w:hAnsi="Verdana" w:cs="Arial"/>
          <w:b/>
          <w:bCs/>
          <w:color w:val="333333"/>
          <w:kern w:val="36"/>
          <w:sz w:val="24"/>
          <w:szCs w:val="24"/>
        </w:rPr>
        <w:t>Part 2: Interacting with APIs</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Threat intelligence, also known as cyber threat intelligence (CTI), is organized, analyzed and refined information about potential or current attacks that threaten an organization".</w:t>
      </w:r>
      <w:hyperlink r:id="rId5" w:history="1">
        <w:r w:rsidRPr="00063F03">
          <w:rPr>
            <w:rFonts w:ascii="Arial" w:eastAsia="Times New Roman" w:hAnsi="Arial" w:cs="Arial"/>
            <w:color w:val="0033CC"/>
            <w:sz w:val="20"/>
          </w:rPr>
          <w:t>(</w:t>
        </w:r>
        <w:proofErr w:type="gramStart"/>
        <w:r w:rsidRPr="00063F03">
          <w:rPr>
            <w:rFonts w:ascii="Arial" w:eastAsia="Times New Roman" w:hAnsi="Arial" w:cs="Arial"/>
            <w:color w:val="0033CC"/>
            <w:sz w:val="20"/>
          </w:rPr>
          <w:t>citation</w:t>
        </w:r>
        <w:proofErr w:type="gramEnd"/>
        <w:r w:rsidRPr="00063F03">
          <w:rPr>
            <w:rFonts w:ascii="Arial" w:eastAsia="Times New Roman" w:hAnsi="Arial" w:cs="Arial"/>
            <w:color w:val="0033CC"/>
            <w:sz w:val="20"/>
          </w:rPr>
          <w:t>)</w:t>
        </w:r>
      </w:hyperlink>
      <w:r w:rsidRPr="00063F03">
        <w:rPr>
          <w:rFonts w:ascii="Arial" w:eastAsia="Times New Roman" w:hAnsi="Arial" w:cs="Arial"/>
          <w:color w:val="000000"/>
          <w:sz w:val="20"/>
          <w:szCs w:val="20"/>
        </w:rPr>
        <w:t xml:space="preserve"> A threat intelligence platform is one tool we can use proactively to increase awareness about the threats facing our environment. However, we can quickly become overwhelmed by the </w:t>
      </w:r>
      <w:proofErr w:type="spellStart"/>
      <w:r w:rsidRPr="00063F03">
        <w:rPr>
          <w:rFonts w:ascii="Arial" w:eastAsia="Times New Roman" w:hAnsi="Arial" w:cs="Arial"/>
          <w:color w:val="000000"/>
          <w:sz w:val="20"/>
          <w:szCs w:val="20"/>
        </w:rPr>
        <w:t>amopunt</w:t>
      </w:r>
      <w:proofErr w:type="spellEnd"/>
      <w:r w:rsidRPr="00063F03">
        <w:rPr>
          <w:rFonts w:ascii="Arial" w:eastAsia="Times New Roman" w:hAnsi="Arial" w:cs="Arial"/>
          <w:color w:val="000000"/>
          <w:sz w:val="20"/>
          <w:szCs w:val="20"/>
        </w:rPr>
        <w:t xml:space="preserve"> of data provided by a threat intelligence tool. Read the Dark Reading article, "</w:t>
      </w:r>
      <w:hyperlink r:id="rId6" w:history="1">
        <w:r w:rsidRPr="00063F03">
          <w:rPr>
            <w:rFonts w:ascii="Arial" w:eastAsia="Times New Roman" w:hAnsi="Arial" w:cs="Arial"/>
            <w:color w:val="0033CC"/>
            <w:sz w:val="20"/>
          </w:rPr>
          <w:t>Threat Intelligence Platforms: The Next 'Must-Have' For Harried Security Operations Teams</w:t>
        </w:r>
      </w:hyperlink>
      <w:r w:rsidRPr="00063F03">
        <w:rPr>
          <w:rFonts w:ascii="Arial" w:eastAsia="Times New Roman" w:hAnsi="Arial" w:cs="Arial"/>
          <w:color w:val="000000"/>
          <w:sz w:val="20"/>
          <w:szCs w:val="20"/>
        </w:rPr>
        <w:t>".</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One of our most successful alumni, Roy </w:t>
      </w:r>
      <w:proofErr w:type="spellStart"/>
      <w:r w:rsidRPr="00063F03">
        <w:rPr>
          <w:rFonts w:ascii="Arial" w:eastAsia="Times New Roman" w:hAnsi="Arial" w:cs="Arial"/>
          <w:color w:val="000000"/>
          <w:sz w:val="20"/>
          <w:szCs w:val="20"/>
        </w:rPr>
        <w:t>Firestein</w:t>
      </w:r>
      <w:proofErr w:type="spellEnd"/>
      <w:r w:rsidRPr="00063F03">
        <w:rPr>
          <w:rFonts w:ascii="Arial" w:eastAsia="Times New Roman" w:hAnsi="Arial" w:cs="Arial"/>
          <w:color w:val="000000"/>
          <w:sz w:val="20"/>
          <w:szCs w:val="20"/>
        </w:rPr>
        <w:t xml:space="preserve">, who is head of research at </w:t>
      </w:r>
      <w:proofErr w:type="spellStart"/>
      <w:r w:rsidRPr="00063F03">
        <w:rPr>
          <w:rFonts w:ascii="Arial" w:eastAsia="Times New Roman" w:hAnsi="Arial" w:cs="Arial"/>
          <w:color w:val="000000"/>
          <w:sz w:val="20"/>
          <w:szCs w:val="20"/>
        </w:rPr>
        <w:t>ESentire</w:t>
      </w:r>
      <w:proofErr w:type="spellEnd"/>
      <w:r w:rsidRPr="00063F03">
        <w:rPr>
          <w:rFonts w:ascii="Arial" w:eastAsia="Times New Roman" w:hAnsi="Arial" w:cs="Arial"/>
          <w:color w:val="000000"/>
          <w:sz w:val="20"/>
          <w:szCs w:val="20"/>
        </w:rPr>
        <w:t xml:space="preserve"> (as of 2016), has created </w:t>
      </w:r>
      <w:proofErr w:type="spellStart"/>
      <w:r w:rsidR="006717BB" w:rsidRPr="00063F03">
        <w:rPr>
          <w:rFonts w:ascii="Arial" w:eastAsia="Times New Roman" w:hAnsi="Arial" w:cs="Arial"/>
          <w:color w:val="000000"/>
          <w:sz w:val="20"/>
          <w:szCs w:val="20"/>
        </w:rPr>
        <w:fldChar w:fldCharType="begin"/>
      </w:r>
      <w:r w:rsidRPr="00063F03">
        <w:rPr>
          <w:rFonts w:ascii="Arial" w:eastAsia="Times New Roman" w:hAnsi="Arial" w:cs="Arial"/>
          <w:color w:val="000000"/>
          <w:sz w:val="20"/>
          <w:szCs w:val="20"/>
        </w:rPr>
        <w:instrText xml:space="preserve"> HYPERLINK "https://cymon.io/" </w:instrText>
      </w:r>
      <w:r w:rsidR="006717BB" w:rsidRPr="00063F03">
        <w:rPr>
          <w:rFonts w:ascii="Arial" w:eastAsia="Times New Roman" w:hAnsi="Arial" w:cs="Arial"/>
          <w:color w:val="000000"/>
          <w:sz w:val="20"/>
          <w:szCs w:val="20"/>
        </w:rPr>
        <w:fldChar w:fldCharType="separate"/>
      </w:r>
      <w:r w:rsidRPr="00063F03">
        <w:rPr>
          <w:rFonts w:ascii="Arial" w:eastAsia="Times New Roman" w:hAnsi="Arial" w:cs="Arial"/>
          <w:color w:val="0033CC"/>
          <w:sz w:val="20"/>
        </w:rPr>
        <w:t>Cymon</w:t>
      </w:r>
      <w:proofErr w:type="spellEnd"/>
      <w:r w:rsidR="006717BB" w:rsidRPr="00063F03">
        <w:rPr>
          <w:rFonts w:ascii="Arial" w:eastAsia="Times New Roman" w:hAnsi="Arial" w:cs="Arial"/>
          <w:color w:val="000000"/>
          <w:sz w:val="20"/>
          <w:szCs w:val="20"/>
        </w:rPr>
        <w:fldChar w:fldCharType="end"/>
      </w:r>
      <w:r w:rsidRPr="00063F03">
        <w:rPr>
          <w:rFonts w:ascii="Arial" w:eastAsia="Times New Roman" w:hAnsi="Arial" w:cs="Arial"/>
          <w:color w:val="000000"/>
          <w:sz w:val="20"/>
          <w:szCs w:val="20"/>
        </w:rPr>
        <w:t xml:space="preserve">, what he calls "the largest tracker of open-source security reports about phishing, malware, </w:t>
      </w:r>
      <w:proofErr w:type="spellStart"/>
      <w:r w:rsidRPr="00063F03">
        <w:rPr>
          <w:rFonts w:ascii="Arial" w:eastAsia="Times New Roman" w:hAnsi="Arial" w:cs="Arial"/>
          <w:color w:val="000000"/>
          <w:sz w:val="20"/>
          <w:szCs w:val="20"/>
        </w:rPr>
        <w:t>botnets</w:t>
      </w:r>
      <w:proofErr w:type="spellEnd"/>
      <w:r w:rsidRPr="00063F03">
        <w:rPr>
          <w:rFonts w:ascii="Arial" w:eastAsia="Times New Roman" w:hAnsi="Arial" w:cs="Arial"/>
          <w:color w:val="000000"/>
          <w:sz w:val="20"/>
          <w:szCs w:val="20"/>
        </w:rPr>
        <w:t xml:space="preserve"> and other malicious activities".</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Also please familiarize yourself with "</w:t>
      </w:r>
      <w:hyperlink r:id="rId7" w:history="1">
        <w:r w:rsidRPr="00063F03">
          <w:rPr>
            <w:rFonts w:ascii="Arial" w:eastAsia="Times New Roman" w:hAnsi="Arial" w:cs="Arial"/>
            <w:color w:val="0033CC"/>
            <w:sz w:val="20"/>
          </w:rPr>
          <w:t xml:space="preserve">a </w:t>
        </w:r>
        <w:proofErr w:type="spellStart"/>
        <w:r w:rsidRPr="00063F03">
          <w:rPr>
            <w:rFonts w:ascii="Arial" w:eastAsia="Times New Roman" w:hAnsi="Arial" w:cs="Arial"/>
            <w:color w:val="0033CC"/>
            <w:sz w:val="20"/>
          </w:rPr>
          <w:t>curated</w:t>
        </w:r>
        <w:proofErr w:type="spellEnd"/>
        <w:r w:rsidRPr="00063F03">
          <w:rPr>
            <w:rFonts w:ascii="Arial" w:eastAsia="Times New Roman" w:hAnsi="Arial" w:cs="Arial"/>
            <w:color w:val="0033CC"/>
            <w:sz w:val="20"/>
          </w:rPr>
          <w:t xml:space="preserve"> list of Awesome Threat Intelligence resources</w:t>
        </w:r>
      </w:hyperlink>
      <w:r w:rsidRPr="00063F03">
        <w:rPr>
          <w:rFonts w:ascii="Arial" w:eastAsia="Times New Roman" w:hAnsi="Arial" w:cs="Arial"/>
          <w:color w:val="000000"/>
          <w:sz w:val="20"/>
          <w:szCs w:val="20"/>
        </w:rPr>
        <w:t>"</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Read through </w:t>
      </w:r>
      <w:proofErr w:type="spellStart"/>
      <w:r w:rsidR="006717BB" w:rsidRPr="00063F03">
        <w:rPr>
          <w:rFonts w:ascii="Arial" w:eastAsia="Times New Roman" w:hAnsi="Arial" w:cs="Arial"/>
          <w:color w:val="000000"/>
          <w:sz w:val="20"/>
          <w:szCs w:val="20"/>
        </w:rPr>
        <w:fldChar w:fldCharType="begin"/>
      </w:r>
      <w:r w:rsidRPr="00063F03">
        <w:rPr>
          <w:rFonts w:ascii="Arial" w:eastAsia="Times New Roman" w:hAnsi="Arial" w:cs="Arial"/>
          <w:color w:val="000000"/>
          <w:sz w:val="20"/>
          <w:szCs w:val="20"/>
        </w:rPr>
        <w:instrText xml:space="preserve"> HYPERLINK "http://docs.cymon.io/" </w:instrText>
      </w:r>
      <w:r w:rsidR="006717BB" w:rsidRPr="00063F03">
        <w:rPr>
          <w:rFonts w:ascii="Arial" w:eastAsia="Times New Roman" w:hAnsi="Arial" w:cs="Arial"/>
          <w:color w:val="000000"/>
          <w:sz w:val="20"/>
          <w:szCs w:val="20"/>
        </w:rPr>
        <w:fldChar w:fldCharType="separate"/>
      </w:r>
      <w:r w:rsidRPr="00063F03">
        <w:rPr>
          <w:rFonts w:ascii="Arial" w:eastAsia="Times New Roman" w:hAnsi="Arial" w:cs="Arial"/>
          <w:color w:val="0033CC"/>
          <w:sz w:val="20"/>
        </w:rPr>
        <w:t>Cymon's</w:t>
      </w:r>
      <w:proofErr w:type="spellEnd"/>
      <w:r w:rsidRPr="00063F03">
        <w:rPr>
          <w:rFonts w:ascii="Arial" w:eastAsia="Times New Roman" w:hAnsi="Arial" w:cs="Arial"/>
          <w:color w:val="0033CC"/>
          <w:sz w:val="20"/>
        </w:rPr>
        <w:t xml:space="preserve"> API documentation</w:t>
      </w:r>
      <w:r w:rsidR="006717BB" w:rsidRPr="00063F03">
        <w:rPr>
          <w:rFonts w:ascii="Arial" w:eastAsia="Times New Roman" w:hAnsi="Arial" w:cs="Arial"/>
          <w:color w:val="000000"/>
          <w:sz w:val="20"/>
          <w:szCs w:val="20"/>
        </w:rPr>
        <w:fldChar w:fldCharType="end"/>
      </w:r>
      <w:r w:rsidRPr="00063F03">
        <w:rPr>
          <w:rFonts w:ascii="Arial" w:eastAsia="Times New Roman" w:hAnsi="Arial" w:cs="Arial"/>
          <w:color w:val="000000"/>
          <w:sz w:val="20"/>
          <w:szCs w:val="20"/>
        </w:rPr>
        <w:t>. Write a report which:</w:t>
      </w:r>
    </w:p>
    <w:p w:rsidR="00063F03" w:rsidRPr="00063F03" w:rsidRDefault="00063F03" w:rsidP="00063F03">
      <w:pPr>
        <w:numPr>
          <w:ilvl w:val="0"/>
          <w:numId w:val="4"/>
        </w:num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describes the data provided by </w:t>
      </w:r>
      <w:proofErr w:type="spellStart"/>
      <w:r w:rsidRPr="00063F03">
        <w:rPr>
          <w:rFonts w:ascii="Arial" w:eastAsia="Times New Roman" w:hAnsi="Arial" w:cs="Arial"/>
          <w:color w:val="000000"/>
          <w:sz w:val="20"/>
          <w:szCs w:val="20"/>
        </w:rPr>
        <w:t>Cymon</w:t>
      </w:r>
      <w:proofErr w:type="spellEnd"/>
      <w:r w:rsidRPr="00063F03">
        <w:rPr>
          <w:rFonts w:ascii="Arial" w:eastAsia="Times New Roman" w:hAnsi="Arial" w:cs="Arial"/>
          <w:color w:val="000000"/>
          <w:sz w:val="20"/>
          <w:szCs w:val="20"/>
        </w:rPr>
        <w:t xml:space="preserve"> through its API - both its content and its format (you may choose another resource from the </w:t>
      </w:r>
      <w:proofErr w:type="spellStart"/>
      <w:r w:rsidRPr="00063F03">
        <w:rPr>
          <w:rFonts w:ascii="Arial" w:eastAsia="Times New Roman" w:hAnsi="Arial" w:cs="Arial"/>
          <w:color w:val="000000"/>
          <w:sz w:val="20"/>
          <w:szCs w:val="20"/>
        </w:rPr>
        <w:t>curated</w:t>
      </w:r>
      <w:proofErr w:type="spellEnd"/>
      <w:r w:rsidRPr="00063F03">
        <w:rPr>
          <w:rFonts w:ascii="Arial" w:eastAsia="Times New Roman" w:hAnsi="Arial" w:cs="Arial"/>
          <w:color w:val="000000"/>
          <w:sz w:val="20"/>
          <w:szCs w:val="20"/>
        </w:rPr>
        <w:t xml:space="preserve"> list, but you </w:t>
      </w:r>
      <w:r w:rsidRPr="00063F03">
        <w:rPr>
          <w:rFonts w:ascii="Arial" w:eastAsia="Times New Roman" w:hAnsi="Arial" w:cs="Arial"/>
          <w:b/>
          <w:bCs/>
          <w:color w:val="000000"/>
          <w:sz w:val="20"/>
          <w:szCs w:val="20"/>
          <w:u w:val="single"/>
        </w:rPr>
        <w:t>MUST</w:t>
      </w:r>
      <w:r w:rsidRPr="00063F03">
        <w:rPr>
          <w:rFonts w:ascii="Arial" w:eastAsia="Times New Roman" w:hAnsi="Arial" w:cs="Arial"/>
          <w:color w:val="000000"/>
          <w:sz w:val="20"/>
          <w:szCs w:val="20"/>
        </w:rPr>
        <w:t> write code that interacts through an API)</w:t>
      </w:r>
    </w:p>
    <w:p w:rsidR="00063F03" w:rsidRPr="00063F03" w:rsidRDefault="00063F03" w:rsidP="00063F03">
      <w:pPr>
        <w:numPr>
          <w:ilvl w:val="0"/>
          <w:numId w:val="4"/>
        </w:numPr>
        <w:spacing w:before="100" w:beforeAutospacing="1" w:after="100" w:afterAutospacing="1" w:line="240" w:lineRule="auto"/>
        <w:rPr>
          <w:rFonts w:ascii="Arial" w:eastAsia="Times New Roman" w:hAnsi="Arial" w:cs="Arial"/>
          <w:color w:val="000000"/>
          <w:sz w:val="20"/>
          <w:szCs w:val="20"/>
        </w:rPr>
      </w:pPr>
      <w:proofErr w:type="gramStart"/>
      <w:r w:rsidRPr="00063F03">
        <w:rPr>
          <w:rFonts w:ascii="Arial" w:eastAsia="Times New Roman" w:hAnsi="Arial" w:cs="Arial"/>
          <w:color w:val="000000"/>
          <w:sz w:val="20"/>
          <w:szCs w:val="20"/>
        </w:rPr>
        <w:t>describes</w:t>
      </w:r>
      <w:proofErr w:type="gramEnd"/>
      <w:r w:rsidRPr="00063F03">
        <w:rPr>
          <w:rFonts w:ascii="Arial" w:eastAsia="Times New Roman" w:hAnsi="Arial" w:cs="Arial"/>
          <w:color w:val="000000"/>
          <w:sz w:val="20"/>
          <w:szCs w:val="20"/>
        </w:rPr>
        <w:t xml:space="preserve"> how one can use the API to extract useful data.</w:t>
      </w:r>
    </w:p>
    <w:p w:rsidR="00063F03" w:rsidRPr="00063F03" w:rsidRDefault="00063F03" w:rsidP="00063F03">
      <w:pPr>
        <w:numPr>
          <w:ilvl w:val="0"/>
          <w:numId w:val="4"/>
        </w:numPr>
        <w:spacing w:before="100" w:beforeAutospacing="1" w:after="100" w:afterAutospacing="1" w:line="240" w:lineRule="auto"/>
        <w:rPr>
          <w:rFonts w:ascii="Arial" w:eastAsia="Times New Roman" w:hAnsi="Arial" w:cs="Arial"/>
          <w:color w:val="000000"/>
          <w:sz w:val="20"/>
          <w:szCs w:val="20"/>
        </w:rPr>
      </w:pPr>
      <w:proofErr w:type="gramStart"/>
      <w:r w:rsidRPr="00063F03">
        <w:rPr>
          <w:rFonts w:ascii="Arial" w:eastAsia="Times New Roman" w:hAnsi="Arial" w:cs="Arial"/>
          <w:color w:val="000000"/>
          <w:sz w:val="20"/>
          <w:szCs w:val="20"/>
        </w:rPr>
        <w:t>uses</w:t>
      </w:r>
      <w:proofErr w:type="gramEnd"/>
      <w:r w:rsidRPr="00063F03">
        <w:rPr>
          <w:rFonts w:ascii="Arial" w:eastAsia="Times New Roman" w:hAnsi="Arial" w:cs="Arial"/>
          <w:color w:val="000000"/>
          <w:sz w:val="20"/>
          <w:szCs w:val="20"/>
        </w:rPr>
        <w:t xml:space="preserve"> R </w:t>
      </w:r>
      <w:r w:rsidRPr="00063F03">
        <w:rPr>
          <w:rFonts w:ascii="Arial" w:eastAsia="Times New Roman" w:hAnsi="Arial" w:cs="Arial"/>
          <w:b/>
          <w:bCs/>
          <w:color w:val="000000"/>
          <w:sz w:val="20"/>
          <w:szCs w:val="20"/>
        </w:rPr>
        <w:t>and</w:t>
      </w:r>
      <w:r w:rsidRPr="00063F03">
        <w:rPr>
          <w:rFonts w:ascii="Arial" w:eastAsia="Times New Roman" w:hAnsi="Arial" w:cs="Arial"/>
          <w:color w:val="000000"/>
          <w:sz w:val="20"/>
          <w:szCs w:val="20"/>
        </w:rPr>
        <w:t xml:space="preserve"> Python to perform some exploratory data analysis on data provided through the </w:t>
      </w:r>
      <w:proofErr w:type="spellStart"/>
      <w:r w:rsidRPr="00063F03">
        <w:rPr>
          <w:rFonts w:ascii="Arial" w:eastAsia="Times New Roman" w:hAnsi="Arial" w:cs="Arial"/>
          <w:color w:val="000000"/>
          <w:sz w:val="20"/>
          <w:szCs w:val="20"/>
        </w:rPr>
        <w:t>Cymon</w:t>
      </w:r>
      <w:proofErr w:type="spellEnd"/>
      <w:r w:rsidRPr="00063F03">
        <w:rPr>
          <w:rFonts w:ascii="Arial" w:eastAsia="Times New Roman" w:hAnsi="Arial" w:cs="Arial"/>
          <w:color w:val="000000"/>
          <w:sz w:val="20"/>
          <w:szCs w:val="20"/>
        </w:rPr>
        <w:t xml:space="preserve"> API. Come up with some interesting questions and try to answer them.</w:t>
      </w:r>
    </w:p>
    <w:p w:rsidR="00063F03" w:rsidRPr="00063F03" w:rsidRDefault="00063F03" w:rsidP="00063F03">
      <w:pPr>
        <w:pBdr>
          <w:top w:val="single" w:sz="6" w:space="5" w:color="333333"/>
          <w:left w:val="single" w:sz="6" w:space="5" w:color="333333"/>
          <w:bottom w:val="single" w:sz="6" w:space="5" w:color="333333"/>
          <w:right w:val="single" w:sz="6" w:space="5" w:color="333333"/>
        </w:pBdr>
        <w:shd w:val="clear" w:color="auto" w:fill="C6BDA8"/>
        <w:spacing w:before="100" w:beforeAutospacing="1" w:after="100" w:afterAutospacing="1" w:line="240" w:lineRule="auto"/>
        <w:outlineLvl w:val="0"/>
        <w:rPr>
          <w:rFonts w:ascii="Verdana" w:eastAsia="Times New Roman" w:hAnsi="Verdana" w:cs="Arial"/>
          <w:b/>
          <w:bCs/>
          <w:color w:val="333333"/>
          <w:kern w:val="36"/>
          <w:sz w:val="24"/>
          <w:szCs w:val="24"/>
        </w:rPr>
      </w:pPr>
      <w:r w:rsidRPr="00063F03">
        <w:rPr>
          <w:rFonts w:ascii="Verdana" w:eastAsia="Times New Roman" w:hAnsi="Verdana" w:cs="Arial"/>
          <w:b/>
          <w:bCs/>
          <w:color w:val="333333"/>
          <w:kern w:val="36"/>
          <w:sz w:val="24"/>
          <w:szCs w:val="24"/>
        </w:rPr>
        <w:t>Deliverables:</w:t>
      </w:r>
    </w:p>
    <w:p w:rsidR="00063F03" w:rsidRPr="00063F03" w:rsidRDefault="00063F03" w:rsidP="00063F03">
      <w:pPr>
        <w:pBdr>
          <w:top w:val="single" w:sz="6" w:space="3" w:color="C6BDA8"/>
          <w:left w:val="single" w:sz="6" w:space="3" w:color="C6BDA8"/>
          <w:bottom w:val="single" w:sz="6" w:space="3" w:color="C6BDA8"/>
          <w:right w:val="single" w:sz="6" w:space="3" w:color="C6BDA8"/>
        </w:pBdr>
        <w:shd w:val="clear" w:color="auto" w:fill="E3DFD4"/>
        <w:spacing w:before="100" w:beforeAutospacing="1" w:after="100" w:afterAutospacing="1" w:line="240" w:lineRule="auto"/>
        <w:outlineLvl w:val="1"/>
        <w:rPr>
          <w:rFonts w:ascii="Verdana" w:eastAsia="Times New Roman" w:hAnsi="Verdana" w:cs="Arial"/>
          <w:b/>
          <w:bCs/>
          <w:color w:val="000000"/>
          <w:sz w:val="23"/>
          <w:szCs w:val="23"/>
        </w:rPr>
      </w:pPr>
      <w:r w:rsidRPr="00063F03">
        <w:rPr>
          <w:rFonts w:ascii="Verdana" w:eastAsia="Times New Roman" w:hAnsi="Verdana" w:cs="Arial"/>
          <w:b/>
          <w:bCs/>
          <w:color w:val="000000"/>
          <w:sz w:val="23"/>
          <w:szCs w:val="23"/>
        </w:rPr>
        <w:t>Reports:</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Create one report for each part of this assignment. Embed interesting charts as graphics in your reports. Make sure you include an explanation with each chart. </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lastRenderedPageBreak/>
        <w:t xml:space="preserve">Upload the reports to this site at </w:t>
      </w:r>
      <w:r>
        <w:rPr>
          <w:rFonts w:ascii="Arial" w:eastAsia="Times New Roman" w:hAnsi="Arial" w:cs="Arial"/>
          <w:color w:val="000000"/>
          <w:sz w:val="20"/>
          <w:szCs w:val="20"/>
        </w:rPr>
        <w:t>Blackboard</w:t>
      </w:r>
      <w:r w:rsidRPr="00063F03">
        <w:rPr>
          <w:rFonts w:ascii="Arial" w:eastAsia="Times New Roman" w:hAnsi="Arial" w:cs="Arial"/>
          <w:color w:val="000000"/>
          <w:sz w:val="20"/>
          <w:szCs w:val="20"/>
        </w:rPr>
        <w:t xml:space="preserve">. If the combined </w:t>
      </w:r>
      <w:proofErr w:type="gramStart"/>
      <w:r w:rsidRPr="00063F03">
        <w:rPr>
          <w:rFonts w:ascii="Arial" w:eastAsia="Times New Roman" w:hAnsi="Arial" w:cs="Arial"/>
          <w:color w:val="000000"/>
          <w:sz w:val="20"/>
          <w:szCs w:val="20"/>
        </w:rPr>
        <w:t>size of your reports are</w:t>
      </w:r>
      <w:proofErr w:type="gramEnd"/>
      <w:r w:rsidRPr="00063F03">
        <w:rPr>
          <w:rFonts w:ascii="Arial" w:eastAsia="Times New Roman" w:hAnsi="Arial" w:cs="Arial"/>
          <w:color w:val="000000"/>
          <w:sz w:val="20"/>
          <w:szCs w:val="20"/>
        </w:rPr>
        <w:t xml:space="preserve"> larger than the upload limit, let me know and I will create a second upload link.</w:t>
      </w:r>
    </w:p>
    <w:p w:rsidR="00063F03" w:rsidRPr="00063F03" w:rsidRDefault="00063F03" w:rsidP="00063F03">
      <w:pPr>
        <w:pBdr>
          <w:top w:val="single" w:sz="6" w:space="3" w:color="C6BDA8"/>
          <w:left w:val="single" w:sz="6" w:space="3" w:color="C6BDA8"/>
          <w:bottom w:val="single" w:sz="6" w:space="3" w:color="C6BDA8"/>
          <w:right w:val="single" w:sz="6" w:space="3" w:color="C6BDA8"/>
        </w:pBdr>
        <w:shd w:val="clear" w:color="auto" w:fill="E3DFD4"/>
        <w:spacing w:before="100" w:beforeAutospacing="1" w:after="100" w:afterAutospacing="1" w:line="240" w:lineRule="auto"/>
        <w:outlineLvl w:val="1"/>
        <w:rPr>
          <w:rFonts w:ascii="Verdana" w:eastAsia="Times New Roman" w:hAnsi="Verdana" w:cs="Arial"/>
          <w:b/>
          <w:bCs/>
          <w:color w:val="000000"/>
          <w:sz w:val="23"/>
          <w:szCs w:val="23"/>
        </w:rPr>
      </w:pPr>
      <w:r w:rsidRPr="00063F03">
        <w:rPr>
          <w:rFonts w:ascii="Verdana" w:eastAsia="Times New Roman" w:hAnsi="Verdana" w:cs="Arial"/>
          <w:b/>
          <w:bCs/>
          <w:color w:val="000000"/>
          <w:sz w:val="23"/>
          <w:szCs w:val="23"/>
        </w:rPr>
        <w:t>Code:</w:t>
      </w:r>
    </w:p>
    <w:p w:rsidR="00063F03" w:rsidRPr="00063F03" w:rsidRDefault="00063F03" w:rsidP="00063F03">
      <w:pPr>
        <w:spacing w:before="100" w:beforeAutospacing="1" w:after="100" w:afterAutospacing="1" w:line="240" w:lineRule="auto"/>
        <w:rPr>
          <w:rFonts w:ascii="Arial" w:eastAsia="Times New Roman" w:hAnsi="Arial" w:cs="Arial"/>
          <w:color w:val="000000"/>
          <w:sz w:val="20"/>
          <w:szCs w:val="20"/>
        </w:rPr>
      </w:pPr>
      <w:r w:rsidRPr="00063F03">
        <w:rPr>
          <w:rFonts w:ascii="Arial" w:eastAsia="Times New Roman" w:hAnsi="Arial" w:cs="Arial"/>
          <w:color w:val="000000"/>
          <w:sz w:val="20"/>
          <w:szCs w:val="20"/>
        </w:rPr>
        <w:t xml:space="preserve">I would like you to develop your code as a group using </w:t>
      </w:r>
      <w:proofErr w:type="spellStart"/>
      <w:r w:rsidRPr="00063F03">
        <w:rPr>
          <w:rFonts w:ascii="Arial" w:eastAsia="Times New Roman" w:hAnsi="Arial" w:cs="Arial"/>
          <w:color w:val="000000"/>
          <w:sz w:val="20"/>
          <w:szCs w:val="20"/>
        </w:rPr>
        <w:t>GitHub</w:t>
      </w:r>
      <w:proofErr w:type="spellEnd"/>
      <w:r w:rsidRPr="00063F03">
        <w:rPr>
          <w:rFonts w:ascii="Arial" w:eastAsia="Times New Roman" w:hAnsi="Arial" w:cs="Arial"/>
          <w:color w:val="000000"/>
          <w:sz w:val="20"/>
          <w:szCs w:val="20"/>
        </w:rPr>
        <w:t xml:space="preserve">. Store your code on your private account (which you should have by now) on </w:t>
      </w:r>
      <w:proofErr w:type="spellStart"/>
      <w:r w:rsidRPr="00063F03">
        <w:rPr>
          <w:rFonts w:ascii="Arial" w:eastAsia="Times New Roman" w:hAnsi="Arial" w:cs="Arial"/>
          <w:color w:val="000000"/>
          <w:sz w:val="20"/>
          <w:szCs w:val="20"/>
        </w:rPr>
        <w:t>GitHub</w:t>
      </w:r>
      <w:proofErr w:type="spellEnd"/>
      <w:r w:rsidRPr="00063F03">
        <w:rPr>
          <w:rFonts w:ascii="Arial" w:eastAsia="Times New Roman" w:hAnsi="Arial" w:cs="Arial"/>
          <w:color w:val="000000"/>
          <w:sz w:val="20"/>
          <w:szCs w:val="20"/>
        </w:rPr>
        <w:t xml:space="preserve">. In your reports, for each chart </w:t>
      </w:r>
      <w:proofErr w:type="gramStart"/>
      <w:r w:rsidRPr="00063F03">
        <w:rPr>
          <w:rFonts w:ascii="Arial" w:eastAsia="Times New Roman" w:hAnsi="Arial" w:cs="Arial"/>
          <w:color w:val="000000"/>
          <w:sz w:val="20"/>
          <w:szCs w:val="20"/>
        </w:rPr>
        <w:t>Include</w:t>
      </w:r>
      <w:proofErr w:type="gramEnd"/>
      <w:r w:rsidRPr="00063F03">
        <w:rPr>
          <w:rFonts w:ascii="Arial" w:eastAsia="Times New Roman" w:hAnsi="Arial" w:cs="Arial"/>
          <w:color w:val="000000"/>
          <w:sz w:val="20"/>
          <w:szCs w:val="20"/>
        </w:rPr>
        <w:t xml:space="preserve"> a link to the code, along with information about how it can be accessed.</w:t>
      </w:r>
    </w:p>
    <w:p w:rsidR="004B0F3C" w:rsidRDefault="004B0F3C"/>
    <w:sectPr w:rsidR="004B0F3C" w:rsidSect="004B0F3C">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F02398"/>
    <w:multiLevelType w:val="multilevel"/>
    <w:tmpl w:val="78BE8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6145574"/>
    <w:multiLevelType w:val="multilevel"/>
    <w:tmpl w:val="1542D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1CA5217"/>
    <w:multiLevelType w:val="multilevel"/>
    <w:tmpl w:val="21F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BF24321"/>
    <w:multiLevelType w:val="multilevel"/>
    <w:tmpl w:val="37481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zA1MTQ2MDKyNDQwMDZV0lEKTi0uzszPAykwrgUAy3droywAAAA="/>
  </w:docVars>
  <w:rsids>
    <w:rsidRoot w:val="00063F03"/>
    <w:rsid w:val="0000000C"/>
    <w:rsid w:val="00000403"/>
    <w:rsid w:val="0000067A"/>
    <w:rsid w:val="000007A2"/>
    <w:rsid w:val="00000943"/>
    <w:rsid w:val="00001347"/>
    <w:rsid w:val="0000169F"/>
    <w:rsid w:val="000016D8"/>
    <w:rsid w:val="00001A91"/>
    <w:rsid w:val="00001EF4"/>
    <w:rsid w:val="0000211B"/>
    <w:rsid w:val="00002A34"/>
    <w:rsid w:val="00002E55"/>
    <w:rsid w:val="00003071"/>
    <w:rsid w:val="000030A2"/>
    <w:rsid w:val="00003982"/>
    <w:rsid w:val="00003A95"/>
    <w:rsid w:val="00004F28"/>
    <w:rsid w:val="000054F9"/>
    <w:rsid w:val="0000699C"/>
    <w:rsid w:val="000069EE"/>
    <w:rsid w:val="00006B72"/>
    <w:rsid w:val="00006D45"/>
    <w:rsid w:val="0000726B"/>
    <w:rsid w:val="00007637"/>
    <w:rsid w:val="00010061"/>
    <w:rsid w:val="00010A83"/>
    <w:rsid w:val="00010EB1"/>
    <w:rsid w:val="000115AC"/>
    <w:rsid w:val="00011B74"/>
    <w:rsid w:val="00011DB9"/>
    <w:rsid w:val="000121F2"/>
    <w:rsid w:val="000126A4"/>
    <w:rsid w:val="000127EC"/>
    <w:rsid w:val="00012D8B"/>
    <w:rsid w:val="00012F96"/>
    <w:rsid w:val="000136F2"/>
    <w:rsid w:val="0001485A"/>
    <w:rsid w:val="00014E9C"/>
    <w:rsid w:val="00015468"/>
    <w:rsid w:val="00015767"/>
    <w:rsid w:val="000157A2"/>
    <w:rsid w:val="00015C35"/>
    <w:rsid w:val="00015DD1"/>
    <w:rsid w:val="00016015"/>
    <w:rsid w:val="00016809"/>
    <w:rsid w:val="0001741F"/>
    <w:rsid w:val="000175DB"/>
    <w:rsid w:val="00017AB7"/>
    <w:rsid w:val="00017B9F"/>
    <w:rsid w:val="00020153"/>
    <w:rsid w:val="0002020B"/>
    <w:rsid w:val="000203BB"/>
    <w:rsid w:val="00020C39"/>
    <w:rsid w:val="00020E63"/>
    <w:rsid w:val="00020FE8"/>
    <w:rsid w:val="000216FF"/>
    <w:rsid w:val="00022007"/>
    <w:rsid w:val="00022472"/>
    <w:rsid w:val="00022B9D"/>
    <w:rsid w:val="00022F6A"/>
    <w:rsid w:val="000237AE"/>
    <w:rsid w:val="00024247"/>
    <w:rsid w:val="00024E7D"/>
    <w:rsid w:val="000259EF"/>
    <w:rsid w:val="00025B77"/>
    <w:rsid w:val="00025E6E"/>
    <w:rsid w:val="000264CC"/>
    <w:rsid w:val="000265E4"/>
    <w:rsid w:val="00026C07"/>
    <w:rsid w:val="00026DE7"/>
    <w:rsid w:val="0002720F"/>
    <w:rsid w:val="000272DE"/>
    <w:rsid w:val="000275EE"/>
    <w:rsid w:val="00027664"/>
    <w:rsid w:val="00027B59"/>
    <w:rsid w:val="00027D6A"/>
    <w:rsid w:val="00027D9E"/>
    <w:rsid w:val="00027F79"/>
    <w:rsid w:val="00030311"/>
    <w:rsid w:val="000305A9"/>
    <w:rsid w:val="00031155"/>
    <w:rsid w:val="00031595"/>
    <w:rsid w:val="00031808"/>
    <w:rsid w:val="0003197C"/>
    <w:rsid w:val="00032142"/>
    <w:rsid w:val="00032999"/>
    <w:rsid w:val="00032F72"/>
    <w:rsid w:val="000330B3"/>
    <w:rsid w:val="000336F3"/>
    <w:rsid w:val="00033F8D"/>
    <w:rsid w:val="000342B4"/>
    <w:rsid w:val="00034AA5"/>
    <w:rsid w:val="00034BDE"/>
    <w:rsid w:val="00034DFB"/>
    <w:rsid w:val="00035FB5"/>
    <w:rsid w:val="00036590"/>
    <w:rsid w:val="00037732"/>
    <w:rsid w:val="00037853"/>
    <w:rsid w:val="00040BDC"/>
    <w:rsid w:val="00040F63"/>
    <w:rsid w:val="000410F2"/>
    <w:rsid w:val="000413D7"/>
    <w:rsid w:val="000417E3"/>
    <w:rsid w:val="00041970"/>
    <w:rsid w:val="00041A2F"/>
    <w:rsid w:val="0004200F"/>
    <w:rsid w:val="000421C3"/>
    <w:rsid w:val="000422BB"/>
    <w:rsid w:val="0004237C"/>
    <w:rsid w:val="00042817"/>
    <w:rsid w:val="000429D2"/>
    <w:rsid w:val="000429E0"/>
    <w:rsid w:val="00042FC2"/>
    <w:rsid w:val="000430C3"/>
    <w:rsid w:val="0004334A"/>
    <w:rsid w:val="0004437B"/>
    <w:rsid w:val="000445CF"/>
    <w:rsid w:val="00044BAE"/>
    <w:rsid w:val="00044CD4"/>
    <w:rsid w:val="00044E26"/>
    <w:rsid w:val="00045818"/>
    <w:rsid w:val="00045BBD"/>
    <w:rsid w:val="00045DA2"/>
    <w:rsid w:val="00046071"/>
    <w:rsid w:val="00046107"/>
    <w:rsid w:val="00046563"/>
    <w:rsid w:val="00046846"/>
    <w:rsid w:val="000468F1"/>
    <w:rsid w:val="00046F8C"/>
    <w:rsid w:val="00047066"/>
    <w:rsid w:val="0004734B"/>
    <w:rsid w:val="00047836"/>
    <w:rsid w:val="000478B0"/>
    <w:rsid w:val="0005048B"/>
    <w:rsid w:val="00050D06"/>
    <w:rsid w:val="00050DF6"/>
    <w:rsid w:val="0005127B"/>
    <w:rsid w:val="00051A67"/>
    <w:rsid w:val="00051AF8"/>
    <w:rsid w:val="0005204E"/>
    <w:rsid w:val="000521DB"/>
    <w:rsid w:val="0005235B"/>
    <w:rsid w:val="0005265F"/>
    <w:rsid w:val="00052AE2"/>
    <w:rsid w:val="00053738"/>
    <w:rsid w:val="000537CB"/>
    <w:rsid w:val="00053C4B"/>
    <w:rsid w:val="00053F28"/>
    <w:rsid w:val="0005407F"/>
    <w:rsid w:val="00054147"/>
    <w:rsid w:val="000553F2"/>
    <w:rsid w:val="000554D6"/>
    <w:rsid w:val="0005571A"/>
    <w:rsid w:val="00055947"/>
    <w:rsid w:val="000560FE"/>
    <w:rsid w:val="00056305"/>
    <w:rsid w:val="00056A11"/>
    <w:rsid w:val="00057F79"/>
    <w:rsid w:val="00057F82"/>
    <w:rsid w:val="0006029B"/>
    <w:rsid w:val="00060311"/>
    <w:rsid w:val="00061361"/>
    <w:rsid w:val="000613DA"/>
    <w:rsid w:val="000614AB"/>
    <w:rsid w:val="00061510"/>
    <w:rsid w:val="00061A14"/>
    <w:rsid w:val="00061E76"/>
    <w:rsid w:val="00062ADD"/>
    <w:rsid w:val="00063105"/>
    <w:rsid w:val="00063F03"/>
    <w:rsid w:val="0006414E"/>
    <w:rsid w:val="00064152"/>
    <w:rsid w:val="000645EA"/>
    <w:rsid w:val="000646F0"/>
    <w:rsid w:val="0006503A"/>
    <w:rsid w:val="00065559"/>
    <w:rsid w:val="00065732"/>
    <w:rsid w:val="00065769"/>
    <w:rsid w:val="00065B81"/>
    <w:rsid w:val="000667CE"/>
    <w:rsid w:val="000667FE"/>
    <w:rsid w:val="000670C4"/>
    <w:rsid w:val="0006716A"/>
    <w:rsid w:val="00067737"/>
    <w:rsid w:val="00067B46"/>
    <w:rsid w:val="00070967"/>
    <w:rsid w:val="00071490"/>
    <w:rsid w:val="00071723"/>
    <w:rsid w:val="0007210B"/>
    <w:rsid w:val="00072889"/>
    <w:rsid w:val="00072B26"/>
    <w:rsid w:val="00072D0A"/>
    <w:rsid w:val="00072E4C"/>
    <w:rsid w:val="00073EFB"/>
    <w:rsid w:val="00074521"/>
    <w:rsid w:val="000748CC"/>
    <w:rsid w:val="00074B56"/>
    <w:rsid w:val="00074EE9"/>
    <w:rsid w:val="0007607D"/>
    <w:rsid w:val="00076827"/>
    <w:rsid w:val="00076ADC"/>
    <w:rsid w:val="00077287"/>
    <w:rsid w:val="00077C35"/>
    <w:rsid w:val="00077D08"/>
    <w:rsid w:val="000802D6"/>
    <w:rsid w:val="000804C3"/>
    <w:rsid w:val="000807AD"/>
    <w:rsid w:val="00080B6F"/>
    <w:rsid w:val="00080EE0"/>
    <w:rsid w:val="00080FA5"/>
    <w:rsid w:val="00081031"/>
    <w:rsid w:val="00081A01"/>
    <w:rsid w:val="00081F1A"/>
    <w:rsid w:val="00082061"/>
    <w:rsid w:val="00082329"/>
    <w:rsid w:val="000828EF"/>
    <w:rsid w:val="00082AA7"/>
    <w:rsid w:val="00084040"/>
    <w:rsid w:val="000849AE"/>
    <w:rsid w:val="000857A9"/>
    <w:rsid w:val="000857DF"/>
    <w:rsid w:val="00085952"/>
    <w:rsid w:val="00085A10"/>
    <w:rsid w:val="00085BE4"/>
    <w:rsid w:val="00085F06"/>
    <w:rsid w:val="00085FB7"/>
    <w:rsid w:val="00085FF4"/>
    <w:rsid w:val="00086611"/>
    <w:rsid w:val="0008702D"/>
    <w:rsid w:val="00087AEA"/>
    <w:rsid w:val="00090A50"/>
    <w:rsid w:val="00090E0E"/>
    <w:rsid w:val="00091134"/>
    <w:rsid w:val="000912EF"/>
    <w:rsid w:val="000914D0"/>
    <w:rsid w:val="00091BEA"/>
    <w:rsid w:val="000926CB"/>
    <w:rsid w:val="00092D62"/>
    <w:rsid w:val="000930DE"/>
    <w:rsid w:val="0009330C"/>
    <w:rsid w:val="000934D2"/>
    <w:rsid w:val="00093767"/>
    <w:rsid w:val="00093B50"/>
    <w:rsid w:val="00093F16"/>
    <w:rsid w:val="00094523"/>
    <w:rsid w:val="000946A0"/>
    <w:rsid w:val="000950D9"/>
    <w:rsid w:val="00095198"/>
    <w:rsid w:val="000959F6"/>
    <w:rsid w:val="00096044"/>
    <w:rsid w:val="000960B8"/>
    <w:rsid w:val="000965D6"/>
    <w:rsid w:val="00096877"/>
    <w:rsid w:val="0009706D"/>
    <w:rsid w:val="000976A7"/>
    <w:rsid w:val="000A049E"/>
    <w:rsid w:val="000A05C8"/>
    <w:rsid w:val="000A0607"/>
    <w:rsid w:val="000A0A94"/>
    <w:rsid w:val="000A1CE1"/>
    <w:rsid w:val="000A2233"/>
    <w:rsid w:val="000A233A"/>
    <w:rsid w:val="000A2C86"/>
    <w:rsid w:val="000A2CBC"/>
    <w:rsid w:val="000A3271"/>
    <w:rsid w:val="000A335D"/>
    <w:rsid w:val="000A3CE1"/>
    <w:rsid w:val="000A3EB2"/>
    <w:rsid w:val="000A44CF"/>
    <w:rsid w:val="000A456C"/>
    <w:rsid w:val="000A47FE"/>
    <w:rsid w:val="000A4A53"/>
    <w:rsid w:val="000A4ADD"/>
    <w:rsid w:val="000A4F06"/>
    <w:rsid w:val="000A545C"/>
    <w:rsid w:val="000A5DC0"/>
    <w:rsid w:val="000A6592"/>
    <w:rsid w:val="000A6D82"/>
    <w:rsid w:val="000A6FB7"/>
    <w:rsid w:val="000A73AA"/>
    <w:rsid w:val="000A76FD"/>
    <w:rsid w:val="000A770E"/>
    <w:rsid w:val="000A7914"/>
    <w:rsid w:val="000A7972"/>
    <w:rsid w:val="000B02AB"/>
    <w:rsid w:val="000B141F"/>
    <w:rsid w:val="000B2046"/>
    <w:rsid w:val="000B241A"/>
    <w:rsid w:val="000B2859"/>
    <w:rsid w:val="000B2DD0"/>
    <w:rsid w:val="000B30FA"/>
    <w:rsid w:val="000B33F3"/>
    <w:rsid w:val="000B472C"/>
    <w:rsid w:val="000B54BC"/>
    <w:rsid w:val="000B55F5"/>
    <w:rsid w:val="000B5DBB"/>
    <w:rsid w:val="000B5E6E"/>
    <w:rsid w:val="000B6615"/>
    <w:rsid w:val="000B678F"/>
    <w:rsid w:val="000B6F70"/>
    <w:rsid w:val="000B714B"/>
    <w:rsid w:val="000B740E"/>
    <w:rsid w:val="000B7766"/>
    <w:rsid w:val="000B781A"/>
    <w:rsid w:val="000C008A"/>
    <w:rsid w:val="000C0287"/>
    <w:rsid w:val="000C0A42"/>
    <w:rsid w:val="000C141A"/>
    <w:rsid w:val="000C1EEB"/>
    <w:rsid w:val="000C22BC"/>
    <w:rsid w:val="000C23B2"/>
    <w:rsid w:val="000C267A"/>
    <w:rsid w:val="000C27A7"/>
    <w:rsid w:val="000C2DB7"/>
    <w:rsid w:val="000C2F42"/>
    <w:rsid w:val="000C376C"/>
    <w:rsid w:val="000C3B1A"/>
    <w:rsid w:val="000C42D3"/>
    <w:rsid w:val="000C42ED"/>
    <w:rsid w:val="000C45A5"/>
    <w:rsid w:val="000C46CA"/>
    <w:rsid w:val="000C4884"/>
    <w:rsid w:val="000C4AD6"/>
    <w:rsid w:val="000C4B57"/>
    <w:rsid w:val="000C523D"/>
    <w:rsid w:val="000C5328"/>
    <w:rsid w:val="000C567F"/>
    <w:rsid w:val="000C6569"/>
    <w:rsid w:val="000C6F41"/>
    <w:rsid w:val="000C744D"/>
    <w:rsid w:val="000D059D"/>
    <w:rsid w:val="000D0750"/>
    <w:rsid w:val="000D181E"/>
    <w:rsid w:val="000D1B2F"/>
    <w:rsid w:val="000D1D1F"/>
    <w:rsid w:val="000D2BF2"/>
    <w:rsid w:val="000D31E9"/>
    <w:rsid w:val="000D3248"/>
    <w:rsid w:val="000D3558"/>
    <w:rsid w:val="000D39FD"/>
    <w:rsid w:val="000D4282"/>
    <w:rsid w:val="000D4D0C"/>
    <w:rsid w:val="000D5AB3"/>
    <w:rsid w:val="000D6059"/>
    <w:rsid w:val="000D6416"/>
    <w:rsid w:val="000D6454"/>
    <w:rsid w:val="000D6522"/>
    <w:rsid w:val="000D6778"/>
    <w:rsid w:val="000D6A83"/>
    <w:rsid w:val="000D6B22"/>
    <w:rsid w:val="000D6EC4"/>
    <w:rsid w:val="000E01FC"/>
    <w:rsid w:val="000E04BC"/>
    <w:rsid w:val="000E0D43"/>
    <w:rsid w:val="000E0D87"/>
    <w:rsid w:val="000E0EC6"/>
    <w:rsid w:val="000E26D6"/>
    <w:rsid w:val="000E2EDD"/>
    <w:rsid w:val="000E325E"/>
    <w:rsid w:val="000E3323"/>
    <w:rsid w:val="000E3EE5"/>
    <w:rsid w:val="000E3F29"/>
    <w:rsid w:val="000E3F31"/>
    <w:rsid w:val="000E438A"/>
    <w:rsid w:val="000E524C"/>
    <w:rsid w:val="000E5812"/>
    <w:rsid w:val="000E5FD2"/>
    <w:rsid w:val="000E6832"/>
    <w:rsid w:val="000E68B4"/>
    <w:rsid w:val="000E6948"/>
    <w:rsid w:val="000E7328"/>
    <w:rsid w:val="000E745E"/>
    <w:rsid w:val="000E75CA"/>
    <w:rsid w:val="000E76FE"/>
    <w:rsid w:val="000E7C59"/>
    <w:rsid w:val="000E7CDE"/>
    <w:rsid w:val="000F00FA"/>
    <w:rsid w:val="000F0D39"/>
    <w:rsid w:val="000F13D5"/>
    <w:rsid w:val="000F38C5"/>
    <w:rsid w:val="000F3D41"/>
    <w:rsid w:val="000F3E60"/>
    <w:rsid w:val="000F3F61"/>
    <w:rsid w:val="000F448A"/>
    <w:rsid w:val="000F4844"/>
    <w:rsid w:val="000F549A"/>
    <w:rsid w:val="000F5872"/>
    <w:rsid w:val="000F58F3"/>
    <w:rsid w:val="000F5D02"/>
    <w:rsid w:val="000F5FFC"/>
    <w:rsid w:val="000F610D"/>
    <w:rsid w:val="000F64F0"/>
    <w:rsid w:val="000F6F89"/>
    <w:rsid w:val="000F6FD8"/>
    <w:rsid w:val="000F7395"/>
    <w:rsid w:val="000F7767"/>
    <w:rsid w:val="000F7C89"/>
    <w:rsid w:val="000F7F24"/>
    <w:rsid w:val="00101183"/>
    <w:rsid w:val="0010122E"/>
    <w:rsid w:val="00101A4A"/>
    <w:rsid w:val="00102452"/>
    <w:rsid w:val="00102661"/>
    <w:rsid w:val="00102CD7"/>
    <w:rsid w:val="00103502"/>
    <w:rsid w:val="001037A5"/>
    <w:rsid w:val="0010384B"/>
    <w:rsid w:val="0010410C"/>
    <w:rsid w:val="00104171"/>
    <w:rsid w:val="001043E2"/>
    <w:rsid w:val="0010467A"/>
    <w:rsid w:val="00104F9F"/>
    <w:rsid w:val="0010547A"/>
    <w:rsid w:val="0010688A"/>
    <w:rsid w:val="00107238"/>
    <w:rsid w:val="001074C8"/>
    <w:rsid w:val="00107859"/>
    <w:rsid w:val="001078CA"/>
    <w:rsid w:val="00107E71"/>
    <w:rsid w:val="00110484"/>
    <w:rsid w:val="0011107A"/>
    <w:rsid w:val="00111522"/>
    <w:rsid w:val="00112298"/>
    <w:rsid w:val="001123AD"/>
    <w:rsid w:val="00112AD2"/>
    <w:rsid w:val="00112BF8"/>
    <w:rsid w:val="00112F34"/>
    <w:rsid w:val="001130EB"/>
    <w:rsid w:val="00113376"/>
    <w:rsid w:val="001136A9"/>
    <w:rsid w:val="00113724"/>
    <w:rsid w:val="00113859"/>
    <w:rsid w:val="0011390D"/>
    <w:rsid w:val="00113B83"/>
    <w:rsid w:val="00113D15"/>
    <w:rsid w:val="00114188"/>
    <w:rsid w:val="0011472D"/>
    <w:rsid w:val="0011534A"/>
    <w:rsid w:val="0011543E"/>
    <w:rsid w:val="0011595E"/>
    <w:rsid w:val="00115F1A"/>
    <w:rsid w:val="00116735"/>
    <w:rsid w:val="00116B3A"/>
    <w:rsid w:val="001173AE"/>
    <w:rsid w:val="001173EE"/>
    <w:rsid w:val="00117A36"/>
    <w:rsid w:val="0012003D"/>
    <w:rsid w:val="001200A9"/>
    <w:rsid w:val="00120253"/>
    <w:rsid w:val="00120316"/>
    <w:rsid w:val="00120A11"/>
    <w:rsid w:val="00120D42"/>
    <w:rsid w:val="00120D8E"/>
    <w:rsid w:val="00120E99"/>
    <w:rsid w:val="00121B35"/>
    <w:rsid w:val="00121D01"/>
    <w:rsid w:val="00121F4C"/>
    <w:rsid w:val="0012212C"/>
    <w:rsid w:val="00122345"/>
    <w:rsid w:val="0012242B"/>
    <w:rsid w:val="0012294E"/>
    <w:rsid w:val="00122E4D"/>
    <w:rsid w:val="00122E90"/>
    <w:rsid w:val="00122EB3"/>
    <w:rsid w:val="00123004"/>
    <w:rsid w:val="0012392B"/>
    <w:rsid w:val="00123B58"/>
    <w:rsid w:val="00123D70"/>
    <w:rsid w:val="001249D3"/>
    <w:rsid w:val="00124BB3"/>
    <w:rsid w:val="00124C1B"/>
    <w:rsid w:val="00124EA9"/>
    <w:rsid w:val="001255F6"/>
    <w:rsid w:val="00125D73"/>
    <w:rsid w:val="001261CB"/>
    <w:rsid w:val="00126B07"/>
    <w:rsid w:val="00126BB1"/>
    <w:rsid w:val="00126BC3"/>
    <w:rsid w:val="001279AA"/>
    <w:rsid w:val="001304BF"/>
    <w:rsid w:val="001305FA"/>
    <w:rsid w:val="0013071A"/>
    <w:rsid w:val="00130BDC"/>
    <w:rsid w:val="00130CB7"/>
    <w:rsid w:val="00130E6D"/>
    <w:rsid w:val="00130FC3"/>
    <w:rsid w:val="0013136C"/>
    <w:rsid w:val="00132182"/>
    <w:rsid w:val="001327B5"/>
    <w:rsid w:val="0013293E"/>
    <w:rsid w:val="00132C87"/>
    <w:rsid w:val="00133D01"/>
    <w:rsid w:val="00133D2B"/>
    <w:rsid w:val="00134509"/>
    <w:rsid w:val="00135745"/>
    <w:rsid w:val="001358D4"/>
    <w:rsid w:val="00135AD8"/>
    <w:rsid w:val="00136092"/>
    <w:rsid w:val="00136290"/>
    <w:rsid w:val="001362A3"/>
    <w:rsid w:val="00136352"/>
    <w:rsid w:val="00136CE9"/>
    <w:rsid w:val="0013708B"/>
    <w:rsid w:val="001371BE"/>
    <w:rsid w:val="001375E6"/>
    <w:rsid w:val="001375F3"/>
    <w:rsid w:val="00137B54"/>
    <w:rsid w:val="00140399"/>
    <w:rsid w:val="001403E4"/>
    <w:rsid w:val="00140441"/>
    <w:rsid w:val="0014070B"/>
    <w:rsid w:val="00140A84"/>
    <w:rsid w:val="00140CEC"/>
    <w:rsid w:val="00141465"/>
    <w:rsid w:val="00141476"/>
    <w:rsid w:val="00141808"/>
    <w:rsid w:val="00142017"/>
    <w:rsid w:val="00142D46"/>
    <w:rsid w:val="001431EB"/>
    <w:rsid w:val="00143845"/>
    <w:rsid w:val="00143CC3"/>
    <w:rsid w:val="00144621"/>
    <w:rsid w:val="00144A07"/>
    <w:rsid w:val="00144EEF"/>
    <w:rsid w:val="00145095"/>
    <w:rsid w:val="001450DC"/>
    <w:rsid w:val="00145438"/>
    <w:rsid w:val="00145696"/>
    <w:rsid w:val="00145988"/>
    <w:rsid w:val="00145D1A"/>
    <w:rsid w:val="001462DC"/>
    <w:rsid w:val="001465ED"/>
    <w:rsid w:val="00146E5F"/>
    <w:rsid w:val="00147134"/>
    <w:rsid w:val="00147680"/>
    <w:rsid w:val="00147CF2"/>
    <w:rsid w:val="00147D2A"/>
    <w:rsid w:val="001502F2"/>
    <w:rsid w:val="00150418"/>
    <w:rsid w:val="00150953"/>
    <w:rsid w:val="001509B4"/>
    <w:rsid w:val="00150C67"/>
    <w:rsid w:val="00150D2C"/>
    <w:rsid w:val="00150D63"/>
    <w:rsid w:val="00150D95"/>
    <w:rsid w:val="00150FE3"/>
    <w:rsid w:val="001510F6"/>
    <w:rsid w:val="00152763"/>
    <w:rsid w:val="001527C4"/>
    <w:rsid w:val="001535E0"/>
    <w:rsid w:val="00154211"/>
    <w:rsid w:val="001545D4"/>
    <w:rsid w:val="00154EB4"/>
    <w:rsid w:val="001554B3"/>
    <w:rsid w:val="00155569"/>
    <w:rsid w:val="00155EB9"/>
    <w:rsid w:val="001566E7"/>
    <w:rsid w:val="00156FEB"/>
    <w:rsid w:val="00157416"/>
    <w:rsid w:val="0015757B"/>
    <w:rsid w:val="00157BFA"/>
    <w:rsid w:val="0016051B"/>
    <w:rsid w:val="0016062E"/>
    <w:rsid w:val="001606C3"/>
    <w:rsid w:val="00160815"/>
    <w:rsid w:val="00160C14"/>
    <w:rsid w:val="00160C5B"/>
    <w:rsid w:val="00160C64"/>
    <w:rsid w:val="00161342"/>
    <w:rsid w:val="00161636"/>
    <w:rsid w:val="001619DE"/>
    <w:rsid w:val="00161F5D"/>
    <w:rsid w:val="001623E0"/>
    <w:rsid w:val="001624AC"/>
    <w:rsid w:val="00162AC4"/>
    <w:rsid w:val="00162FDE"/>
    <w:rsid w:val="001631FB"/>
    <w:rsid w:val="001639B3"/>
    <w:rsid w:val="00163CE2"/>
    <w:rsid w:val="001645E8"/>
    <w:rsid w:val="00164943"/>
    <w:rsid w:val="001658E5"/>
    <w:rsid w:val="00165A14"/>
    <w:rsid w:val="0016678D"/>
    <w:rsid w:val="00166ECD"/>
    <w:rsid w:val="00166FD8"/>
    <w:rsid w:val="001674E1"/>
    <w:rsid w:val="00167A16"/>
    <w:rsid w:val="00167B11"/>
    <w:rsid w:val="00167BA0"/>
    <w:rsid w:val="00167BAD"/>
    <w:rsid w:val="00167BFC"/>
    <w:rsid w:val="00170241"/>
    <w:rsid w:val="001703BF"/>
    <w:rsid w:val="00170B2E"/>
    <w:rsid w:val="00171864"/>
    <w:rsid w:val="0017232E"/>
    <w:rsid w:val="00172856"/>
    <w:rsid w:val="001730FC"/>
    <w:rsid w:val="0017371A"/>
    <w:rsid w:val="00173909"/>
    <w:rsid w:val="00173F1B"/>
    <w:rsid w:val="00174563"/>
    <w:rsid w:val="0017475B"/>
    <w:rsid w:val="00174878"/>
    <w:rsid w:val="001748D4"/>
    <w:rsid w:val="00174982"/>
    <w:rsid w:val="00174E50"/>
    <w:rsid w:val="001751D1"/>
    <w:rsid w:val="001751DF"/>
    <w:rsid w:val="00175811"/>
    <w:rsid w:val="00175B49"/>
    <w:rsid w:val="00175E4C"/>
    <w:rsid w:val="0017608E"/>
    <w:rsid w:val="00176208"/>
    <w:rsid w:val="0017636C"/>
    <w:rsid w:val="00176484"/>
    <w:rsid w:val="001765AE"/>
    <w:rsid w:val="00176601"/>
    <w:rsid w:val="00176F21"/>
    <w:rsid w:val="00177708"/>
    <w:rsid w:val="00177A41"/>
    <w:rsid w:val="00177F51"/>
    <w:rsid w:val="001804C1"/>
    <w:rsid w:val="0018054E"/>
    <w:rsid w:val="00180682"/>
    <w:rsid w:val="00180AF1"/>
    <w:rsid w:val="00180BEC"/>
    <w:rsid w:val="00180C0F"/>
    <w:rsid w:val="00180F48"/>
    <w:rsid w:val="001811C8"/>
    <w:rsid w:val="00181ABD"/>
    <w:rsid w:val="00182337"/>
    <w:rsid w:val="0018291D"/>
    <w:rsid w:val="00182E90"/>
    <w:rsid w:val="00183295"/>
    <w:rsid w:val="00183554"/>
    <w:rsid w:val="00183E4F"/>
    <w:rsid w:val="001849A7"/>
    <w:rsid w:val="00184DCA"/>
    <w:rsid w:val="00185125"/>
    <w:rsid w:val="00185F2A"/>
    <w:rsid w:val="00186675"/>
    <w:rsid w:val="0018675E"/>
    <w:rsid w:val="00186881"/>
    <w:rsid w:val="00186C00"/>
    <w:rsid w:val="00187A83"/>
    <w:rsid w:val="00187DB3"/>
    <w:rsid w:val="001900B5"/>
    <w:rsid w:val="001902C2"/>
    <w:rsid w:val="00190316"/>
    <w:rsid w:val="00190815"/>
    <w:rsid w:val="00190E49"/>
    <w:rsid w:val="00191134"/>
    <w:rsid w:val="00191399"/>
    <w:rsid w:val="00191B67"/>
    <w:rsid w:val="00191CB7"/>
    <w:rsid w:val="00192612"/>
    <w:rsid w:val="0019339A"/>
    <w:rsid w:val="00193618"/>
    <w:rsid w:val="00193A45"/>
    <w:rsid w:val="00194E19"/>
    <w:rsid w:val="00194EA8"/>
    <w:rsid w:val="00195250"/>
    <w:rsid w:val="001957EF"/>
    <w:rsid w:val="00195B64"/>
    <w:rsid w:val="00195B6D"/>
    <w:rsid w:val="00195B88"/>
    <w:rsid w:val="00195C55"/>
    <w:rsid w:val="0019621C"/>
    <w:rsid w:val="001964D5"/>
    <w:rsid w:val="00196703"/>
    <w:rsid w:val="00196825"/>
    <w:rsid w:val="00196FD1"/>
    <w:rsid w:val="001975D1"/>
    <w:rsid w:val="001979CB"/>
    <w:rsid w:val="001A00C8"/>
    <w:rsid w:val="001A08AA"/>
    <w:rsid w:val="001A0C30"/>
    <w:rsid w:val="001A11BD"/>
    <w:rsid w:val="001A12D7"/>
    <w:rsid w:val="001A1629"/>
    <w:rsid w:val="001A17A8"/>
    <w:rsid w:val="001A2042"/>
    <w:rsid w:val="001A2315"/>
    <w:rsid w:val="001A2EAB"/>
    <w:rsid w:val="001A48BA"/>
    <w:rsid w:val="001A49B1"/>
    <w:rsid w:val="001A4D66"/>
    <w:rsid w:val="001A4F29"/>
    <w:rsid w:val="001A5621"/>
    <w:rsid w:val="001A58D7"/>
    <w:rsid w:val="001A5F33"/>
    <w:rsid w:val="001A5FAA"/>
    <w:rsid w:val="001A6079"/>
    <w:rsid w:val="001A61F5"/>
    <w:rsid w:val="001A696B"/>
    <w:rsid w:val="001A734B"/>
    <w:rsid w:val="001A7AF3"/>
    <w:rsid w:val="001A7FDF"/>
    <w:rsid w:val="001B0E09"/>
    <w:rsid w:val="001B111D"/>
    <w:rsid w:val="001B17C3"/>
    <w:rsid w:val="001B1DD5"/>
    <w:rsid w:val="001B27AF"/>
    <w:rsid w:val="001B2883"/>
    <w:rsid w:val="001B2930"/>
    <w:rsid w:val="001B2D25"/>
    <w:rsid w:val="001B2F33"/>
    <w:rsid w:val="001B3754"/>
    <w:rsid w:val="001B3A15"/>
    <w:rsid w:val="001B4084"/>
    <w:rsid w:val="001B4147"/>
    <w:rsid w:val="001B4C6B"/>
    <w:rsid w:val="001B57E1"/>
    <w:rsid w:val="001B5815"/>
    <w:rsid w:val="001B7724"/>
    <w:rsid w:val="001B7E81"/>
    <w:rsid w:val="001C0EA4"/>
    <w:rsid w:val="001C14AB"/>
    <w:rsid w:val="001C1869"/>
    <w:rsid w:val="001C1B43"/>
    <w:rsid w:val="001C21E7"/>
    <w:rsid w:val="001C2924"/>
    <w:rsid w:val="001C298D"/>
    <w:rsid w:val="001C3B8E"/>
    <w:rsid w:val="001C62D6"/>
    <w:rsid w:val="001C64E2"/>
    <w:rsid w:val="001C71C9"/>
    <w:rsid w:val="001C71FD"/>
    <w:rsid w:val="001C726E"/>
    <w:rsid w:val="001C7486"/>
    <w:rsid w:val="001D0887"/>
    <w:rsid w:val="001D0916"/>
    <w:rsid w:val="001D0AB2"/>
    <w:rsid w:val="001D0EDA"/>
    <w:rsid w:val="001D0F1C"/>
    <w:rsid w:val="001D0F6C"/>
    <w:rsid w:val="001D1354"/>
    <w:rsid w:val="001D1465"/>
    <w:rsid w:val="001D19A0"/>
    <w:rsid w:val="001D1EFE"/>
    <w:rsid w:val="001D202F"/>
    <w:rsid w:val="001D251E"/>
    <w:rsid w:val="001D28EF"/>
    <w:rsid w:val="001D2C43"/>
    <w:rsid w:val="001D3003"/>
    <w:rsid w:val="001D38B9"/>
    <w:rsid w:val="001D3C32"/>
    <w:rsid w:val="001D3EB2"/>
    <w:rsid w:val="001D4846"/>
    <w:rsid w:val="001D4CB2"/>
    <w:rsid w:val="001D4E56"/>
    <w:rsid w:val="001D5784"/>
    <w:rsid w:val="001D596F"/>
    <w:rsid w:val="001D5CBF"/>
    <w:rsid w:val="001D5EFA"/>
    <w:rsid w:val="001D5FFA"/>
    <w:rsid w:val="001D6418"/>
    <w:rsid w:val="001D6B23"/>
    <w:rsid w:val="001D6CDC"/>
    <w:rsid w:val="001D6FF6"/>
    <w:rsid w:val="001D7126"/>
    <w:rsid w:val="001D7334"/>
    <w:rsid w:val="001D798E"/>
    <w:rsid w:val="001D7B6B"/>
    <w:rsid w:val="001D7FA0"/>
    <w:rsid w:val="001E0932"/>
    <w:rsid w:val="001E0DFE"/>
    <w:rsid w:val="001E0E10"/>
    <w:rsid w:val="001E1120"/>
    <w:rsid w:val="001E131B"/>
    <w:rsid w:val="001E15CD"/>
    <w:rsid w:val="001E1E2C"/>
    <w:rsid w:val="001E1FAF"/>
    <w:rsid w:val="001E204B"/>
    <w:rsid w:val="001E2464"/>
    <w:rsid w:val="001E2A5A"/>
    <w:rsid w:val="001E42A2"/>
    <w:rsid w:val="001E48C1"/>
    <w:rsid w:val="001E4D43"/>
    <w:rsid w:val="001E6C47"/>
    <w:rsid w:val="001E6D19"/>
    <w:rsid w:val="001E7502"/>
    <w:rsid w:val="001E7843"/>
    <w:rsid w:val="001F030F"/>
    <w:rsid w:val="001F04F7"/>
    <w:rsid w:val="001F0A59"/>
    <w:rsid w:val="001F0A7A"/>
    <w:rsid w:val="001F11F4"/>
    <w:rsid w:val="001F1607"/>
    <w:rsid w:val="001F1B0D"/>
    <w:rsid w:val="001F2683"/>
    <w:rsid w:val="001F2973"/>
    <w:rsid w:val="001F2CFF"/>
    <w:rsid w:val="001F30F3"/>
    <w:rsid w:val="001F3B87"/>
    <w:rsid w:val="001F40AE"/>
    <w:rsid w:val="001F4A1B"/>
    <w:rsid w:val="001F4D40"/>
    <w:rsid w:val="001F5503"/>
    <w:rsid w:val="001F606E"/>
    <w:rsid w:val="001F60D5"/>
    <w:rsid w:val="001F68BB"/>
    <w:rsid w:val="001F745E"/>
    <w:rsid w:val="001F7482"/>
    <w:rsid w:val="001F78EE"/>
    <w:rsid w:val="001F7B2F"/>
    <w:rsid w:val="00200B6F"/>
    <w:rsid w:val="00201667"/>
    <w:rsid w:val="00201725"/>
    <w:rsid w:val="0020186D"/>
    <w:rsid w:val="00201CC1"/>
    <w:rsid w:val="0020203D"/>
    <w:rsid w:val="002020EA"/>
    <w:rsid w:val="0020242D"/>
    <w:rsid w:val="002029EE"/>
    <w:rsid w:val="00202BCB"/>
    <w:rsid w:val="0020340B"/>
    <w:rsid w:val="002037EB"/>
    <w:rsid w:val="00203D0A"/>
    <w:rsid w:val="00204941"/>
    <w:rsid w:val="002049E9"/>
    <w:rsid w:val="00204CA4"/>
    <w:rsid w:val="00204CBC"/>
    <w:rsid w:val="00204F67"/>
    <w:rsid w:val="002059FB"/>
    <w:rsid w:val="00205ED9"/>
    <w:rsid w:val="00207862"/>
    <w:rsid w:val="00207BEC"/>
    <w:rsid w:val="00207C2E"/>
    <w:rsid w:val="00207CBD"/>
    <w:rsid w:val="0021021C"/>
    <w:rsid w:val="002102F6"/>
    <w:rsid w:val="00210456"/>
    <w:rsid w:val="002106D7"/>
    <w:rsid w:val="00210879"/>
    <w:rsid w:val="002108EA"/>
    <w:rsid w:val="00210CE9"/>
    <w:rsid w:val="00210E6C"/>
    <w:rsid w:val="00211CEE"/>
    <w:rsid w:val="00211D88"/>
    <w:rsid w:val="002120CD"/>
    <w:rsid w:val="0021262C"/>
    <w:rsid w:val="002127CE"/>
    <w:rsid w:val="002129AC"/>
    <w:rsid w:val="002138AB"/>
    <w:rsid w:val="00213B24"/>
    <w:rsid w:val="002140FF"/>
    <w:rsid w:val="00214E48"/>
    <w:rsid w:val="00214FA6"/>
    <w:rsid w:val="002157BC"/>
    <w:rsid w:val="0021593E"/>
    <w:rsid w:val="00215F83"/>
    <w:rsid w:val="00215F9E"/>
    <w:rsid w:val="00216032"/>
    <w:rsid w:val="00216060"/>
    <w:rsid w:val="002166FC"/>
    <w:rsid w:val="002168C0"/>
    <w:rsid w:val="002169F1"/>
    <w:rsid w:val="00216E9F"/>
    <w:rsid w:val="0021700B"/>
    <w:rsid w:val="00217177"/>
    <w:rsid w:val="002179C6"/>
    <w:rsid w:val="00217F23"/>
    <w:rsid w:val="002202A3"/>
    <w:rsid w:val="00220701"/>
    <w:rsid w:val="00220F44"/>
    <w:rsid w:val="0022113C"/>
    <w:rsid w:val="0022149D"/>
    <w:rsid w:val="00221BEF"/>
    <w:rsid w:val="00221D82"/>
    <w:rsid w:val="00221F27"/>
    <w:rsid w:val="00221F34"/>
    <w:rsid w:val="002225FD"/>
    <w:rsid w:val="00222AE4"/>
    <w:rsid w:val="00222C4E"/>
    <w:rsid w:val="00222D6A"/>
    <w:rsid w:val="00222E89"/>
    <w:rsid w:val="002239EF"/>
    <w:rsid w:val="0022481C"/>
    <w:rsid w:val="002248C6"/>
    <w:rsid w:val="00224ABC"/>
    <w:rsid w:val="00225163"/>
    <w:rsid w:val="002251F6"/>
    <w:rsid w:val="00225489"/>
    <w:rsid w:val="002256C7"/>
    <w:rsid w:val="00225722"/>
    <w:rsid w:val="00226195"/>
    <w:rsid w:val="002266F6"/>
    <w:rsid w:val="002269DF"/>
    <w:rsid w:val="00226D4E"/>
    <w:rsid w:val="00226E4D"/>
    <w:rsid w:val="00227890"/>
    <w:rsid w:val="00227FAE"/>
    <w:rsid w:val="002302E2"/>
    <w:rsid w:val="00230AD9"/>
    <w:rsid w:val="00230ADA"/>
    <w:rsid w:val="00230B5D"/>
    <w:rsid w:val="00230FEF"/>
    <w:rsid w:val="002310EF"/>
    <w:rsid w:val="002312EB"/>
    <w:rsid w:val="0023157D"/>
    <w:rsid w:val="00231B70"/>
    <w:rsid w:val="00231C69"/>
    <w:rsid w:val="00231D8F"/>
    <w:rsid w:val="002321FE"/>
    <w:rsid w:val="0023222A"/>
    <w:rsid w:val="00232793"/>
    <w:rsid w:val="00232866"/>
    <w:rsid w:val="00232DBF"/>
    <w:rsid w:val="0023319C"/>
    <w:rsid w:val="002334D7"/>
    <w:rsid w:val="0023350D"/>
    <w:rsid w:val="00233843"/>
    <w:rsid w:val="00233AA4"/>
    <w:rsid w:val="0023418B"/>
    <w:rsid w:val="00234341"/>
    <w:rsid w:val="00234A9B"/>
    <w:rsid w:val="00234DFC"/>
    <w:rsid w:val="00234E2F"/>
    <w:rsid w:val="00234EA2"/>
    <w:rsid w:val="0023588F"/>
    <w:rsid w:val="00235BDA"/>
    <w:rsid w:val="00235C60"/>
    <w:rsid w:val="00236062"/>
    <w:rsid w:val="00236147"/>
    <w:rsid w:val="002366EF"/>
    <w:rsid w:val="002368F5"/>
    <w:rsid w:val="00236BB1"/>
    <w:rsid w:val="00237278"/>
    <w:rsid w:val="0024023C"/>
    <w:rsid w:val="00240811"/>
    <w:rsid w:val="00240C90"/>
    <w:rsid w:val="00241D91"/>
    <w:rsid w:val="0024211D"/>
    <w:rsid w:val="0024277F"/>
    <w:rsid w:val="00242EA5"/>
    <w:rsid w:val="002431AD"/>
    <w:rsid w:val="002433BB"/>
    <w:rsid w:val="0024382B"/>
    <w:rsid w:val="00243984"/>
    <w:rsid w:val="00243E18"/>
    <w:rsid w:val="00243FDA"/>
    <w:rsid w:val="002447B7"/>
    <w:rsid w:val="00244A61"/>
    <w:rsid w:val="00244AC2"/>
    <w:rsid w:val="00244BE1"/>
    <w:rsid w:val="00244C4E"/>
    <w:rsid w:val="0024543D"/>
    <w:rsid w:val="00245F20"/>
    <w:rsid w:val="00246284"/>
    <w:rsid w:val="002462B8"/>
    <w:rsid w:val="002463A6"/>
    <w:rsid w:val="002463F6"/>
    <w:rsid w:val="00246839"/>
    <w:rsid w:val="00246924"/>
    <w:rsid w:val="00246926"/>
    <w:rsid w:val="002469A4"/>
    <w:rsid w:val="00247026"/>
    <w:rsid w:val="002478CD"/>
    <w:rsid w:val="00247951"/>
    <w:rsid w:val="002500E7"/>
    <w:rsid w:val="00250181"/>
    <w:rsid w:val="00250669"/>
    <w:rsid w:val="00251473"/>
    <w:rsid w:val="002516B8"/>
    <w:rsid w:val="002517D4"/>
    <w:rsid w:val="00251895"/>
    <w:rsid w:val="0025275B"/>
    <w:rsid w:val="00252939"/>
    <w:rsid w:val="00252983"/>
    <w:rsid w:val="00252F89"/>
    <w:rsid w:val="00253747"/>
    <w:rsid w:val="00253B3D"/>
    <w:rsid w:val="00254344"/>
    <w:rsid w:val="00254424"/>
    <w:rsid w:val="0025452C"/>
    <w:rsid w:val="00254E03"/>
    <w:rsid w:val="002554AD"/>
    <w:rsid w:val="0025555E"/>
    <w:rsid w:val="00255608"/>
    <w:rsid w:val="0025591B"/>
    <w:rsid w:val="0025695A"/>
    <w:rsid w:val="00256FD9"/>
    <w:rsid w:val="0025780B"/>
    <w:rsid w:val="00260294"/>
    <w:rsid w:val="00260714"/>
    <w:rsid w:val="002616E3"/>
    <w:rsid w:val="00261CF6"/>
    <w:rsid w:val="00261DFA"/>
    <w:rsid w:val="002620D8"/>
    <w:rsid w:val="00262474"/>
    <w:rsid w:val="00262D46"/>
    <w:rsid w:val="00262E2D"/>
    <w:rsid w:val="002635DD"/>
    <w:rsid w:val="00263898"/>
    <w:rsid w:val="00263CFD"/>
    <w:rsid w:val="00263DD8"/>
    <w:rsid w:val="00263E0A"/>
    <w:rsid w:val="002644A7"/>
    <w:rsid w:val="002648DC"/>
    <w:rsid w:val="00264B45"/>
    <w:rsid w:val="0026567F"/>
    <w:rsid w:val="0026575C"/>
    <w:rsid w:val="002662B5"/>
    <w:rsid w:val="00266539"/>
    <w:rsid w:val="00266C4B"/>
    <w:rsid w:val="00266D6D"/>
    <w:rsid w:val="0027066B"/>
    <w:rsid w:val="002706B3"/>
    <w:rsid w:val="0027082C"/>
    <w:rsid w:val="00271704"/>
    <w:rsid w:val="00271899"/>
    <w:rsid w:val="00271CD8"/>
    <w:rsid w:val="00272823"/>
    <w:rsid w:val="00272A56"/>
    <w:rsid w:val="00272D0A"/>
    <w:rsid w:val="002732FD"/>
    <w:rsid w:val="00273BC3"/>
    <w:rsid w:val="00273CB6"/>
    <w:rsid w:val="00274337"/>
    <w:rsid w:val="00274697"/>
    <w:rsid w:val="00274BA5"/>
    <w:rsid w:val="0027543F"/>
    <w:rsid w:val="00275B3A"/>
    <w:rsid w:val="002763C2"/>
    <w:rsid w:val="00276AA7"/>
    <w:rsid w:val="002779C7"/>
    <w:rsid w:val="00277A54"/>
    <w:rsid w:val="00277B6E"/>
    <w:rsid w:val="00277C21"/>
    <w:rsid w:val="0028039B"/>
    <w:rsid w:val="002805B7"/>
    <w:rsid w:val="0028068A"/>
    <w:rsid w:val="00281264"/>
    <w:rsid w:val="0028185D"/>
    <w:rsid w:val="00281A80"/>
    <w:rsid w:val="00281BE0"/>
    <w:rsid w:val="00281BFC"/>
    <w:rsid w:val="00281C8C"/>
    <w:rsid w:val="00281E93"/>
    <w:rsid w:val="002823CA"/>
    <w:rsid w:val="00282555"/>
    <w:rsid w:val="0028391D"/>
    <w:rsid w:val="00283EC0"/>
    <w:rsid w:val="0028426A"/>
    <w:rsid w:val="00284793"/>
    <w:rsid w:val="002848AF"/>
    <w:rsid w:val="00285B21"/>
    <w:rsid w:val="00285C52"/>
    <w:rsid w:val="00285F48"/>
    <w:rsid w:val="00285FD7"/>
    <w:rsid w:val="00286877"/>
    <w:rsid w:val="002872B2"/>
    <w:rsid w:val="002873D2"/>
    <w:rsid w:val="00287525"/>
    <w:rsid w:val="00290775"/>
    <w:rsid w:val="00290BC9"/>
    <w:rsid w:val="00290C1A"/>
    <w:rsid w:val="002914DE"/>
    <w:rsid w:val="0029176D"/>
    <w:rsid w:val="00292459"/>
    <w:rsid w:val="002924BC"/>
    <w:rsid w:val="00292667"/>
    <w:rsid w:val="002927E3"/>
    <w:rsid w:val="00292BB9"/>
    <w:rsid w:val="00293538"/>
    <w:rsid w:val="00293AAE"/>
    <w:rsid w:val="002942D9"/>
    <w:rsid w:val="0029452A"/>
    <w:rsid w:val="00294782"/>
    <w:rsid w:val="00294C87"/>
    <w:rsid w:val="002955EE"/>
    <w:rsid w:val="00295704"/>
    <w:rsid w:val="0029598D"/>
    <w:rsid w:val="00295B77"/>
    <w:rsid w:val="002964D9"/>
    <w:rsid w:val="0029678B"/>
    <w:rsid w:val="00296DE9"/>
    <w:rsid w:val="0029771A"/>
    <w:rsid w:val="00297BE9"/>
    <w:rsid w:val="002A0102"/>
    <w:rsid w:val="002A0382"/>
    <w:rsid w:val="002A095E"/>
    <w:rsid w:val="002A0C7D"/>
    <w:rsid w:val="002A1AAA"/>
    <w:rsid w:val="002A2871"/>
    <w:rsid w:val="002A29C1"/>
    <w:rsid w:val="002A345C"/>
    <w:rsid w:val="002A3B66"/>
    <w:rsid w:val="002A4080"/>
    <w:rsid w:val="002A4A75"/>
    <w:rsid w:val="002A4CCA"/>
    <w:rsid w:val="002A4F7B"/>
    <w:rsid w:val="002A5514"/>
    <w:rsid w:val="002A5878"/>
    <w:rsid w:val="002A5F1E"/>
    <w:rsid w:val="002A623E"/>
    <w:rsid w:val="002A6351"/>
    <w:rsid w:val="002A6CB8"/>
    <w:rsid w:val="002A78AA"/>
    <w:rsid w:val="002A7B5D"/>
    <w:rsid w:val="002B02DC"/>
    <w:rsid w:val="002B051B"/>
    <w:rsid w:val="002B08E1"/>
    <w:rsid w:val="002B0D95"/>
    <w:rsid w:val="002B1453"/>
    <w:rsid w:val="002B1A98"/>
    <w:rsid w:val="002B20A7"/>
    <w:rsid w:val="002B21C5"/>
    <w:rsid w:val="002B24B9"/>
    <w:rsid w:val="002B25B8"/>
    <w:rsid w:val="002B31D7"/>
    <w:rsid w:val="002B3275"/>
    <w:rsid w:val="002B32F5"/>
    <w:rsid w:val="002B3856"/>
    <w:rsid w:val="002B3B36"/>
    <w:rsid w:val="002B3C33"/>
    <w:rsid w:val="002B40A5"/>
    <w:rsid w:val="002B46BF"/>
    <w:rsid w:val="002B4BE9"/>
    <w:rsid w:val="002B4CE6"/>
    <w:rsid w:val="002B4D2C"/>
    <w:rsid w:val="002B4D34"/>
    <w:rsid w:val="002B5C70"/>
    <w:rsid w:val="002B5F83"/>
    <w:rsid w:val="002B652F"/>
    <w:rsid w:val="002B66D2"/>
    <w:rsid w:val="002B67DA"/>
    <w:rsid w:val="002B6F2C"/>
    <w:rsid w:val="002B6FE7"/>
    <w:rsid w:val="002B791D"/>
    <w:rsid w:val="002B7C27"/>
    <w:rsid w:val="002C07CC"/>
    <w:rsid w:val="002C0B9D"/>
    <w:rsid w:val="002C0C51"/>
    <w:rsid w:val="002C178D"/>
    <w:rsid w:val="002C2175"/>
    <w:rsid w:val="002C25EE"/>
    <w:rsid w:val="002C2848"/>
    <w:rsid w:val="002C2995"/>
    <w:rsid w:val="002C3765"/>
    <w:rsid w:val="002C3EC6"/>
    <w:rsid w:val="002C4037"/>
    <w:rsid w:val="002C45E4"/>
    <w:rsid w:val="002C46AE"/>
    <w:rsid w:val="002C47AA"/>
    <w:rsid w:val="002C4D22"/>
    <w:rsid w:val="002C590A"/>
    <w:rsid w:val="002C59B4"/>
    <w:rsid w:val="002C5DF7"/>
    <w:rsid w:val="002C602D"/>
    <w:rsid w:val="002C69AF"/>
    <w:rsid w:val="002C6C70"/>
    <w:rsid w:val="002C7060"/>
    <w:rsid w:val="002C70F6"/>
    <w:rsid w:val="002C7163"/>
    <w:rsid w:val="002C7559"/>
    <w:rsid w:val="002D0448"/>
    <w:rsid w:val="002D04C1"/>
    <w:rsid w:val="002D04E6"/>
    <w:rsid w:val="002D07D9"/>
    <w:rsid w:val="002D0C0B"/>
    <w:rsid w:val="002D108E"/>
    <w:rsid w:val="002D1370"/>
    <w:rsid w:val="002D1C47"/>
    <w:rsid w:val="002D1E58"/>
    <w:rsid w:val="002D1F8D"/>
    <w:rsid w:val="002D2229"/>
    <w:rsid w:val="002D26AC"/>
    <w:rsid w:val="002D2B47"/>
    <w:rsid w:val="002D2B77"/>
    <w:rsid w:val="002D2E18"/>
    <w:rsid w:val="002D4647"/>
    <w:rsid w:val="002D4709"/>
    <w:rsid w:val="002D4890"/>
    <w:rsid w:val="002D4C5F"/>
    <w:rsid w:val="002D56B9"/>
    <w:rsid w:val="002D590A"/>
    <w:rsid w:val="002D5B5D"/>
    <w:rsid w:val="002D5E62"/>
    <w:rsid w:val="002D60D4"/>
    <w:rsid w:val="002D60E0"/>
    <w:rsid w:val="002D668A"/>
    <w:rsid w:val="002D6996"/>
    <w:rsid w:val="002D7CD6"/>
    <w:rsid w:val="002E0074"/>
    <w:rsid w:val="002E033F"/>
    <w:rsid w:val="002E0D40"/>
    <w:rsid w:val="002E0E17"/>
    <w:rsid w:val="002E1505"/>
    <w:rsid w:val="002E20EE"/>
    <w:rsid w:val="002E21A0"/>
    <w:rsid w:val="002E27EF"/>
    <w:rsid w:val="002E2FD5"/>
    <w:rsid w:val="002E315D"/>
    <w:rsid w:val="002E3B35"/>
    <w:rsid w:val="002E3DE2"/>
    <w:rsid w:val="002E3E8E"/>
    <w:rsid w:val="002E3EEA"/>
    <w:rsid w:val="002E45FD"/>
    <w:rsid w:val="002E480F"/>
    <w:rsid w:val="002E48C2"/>
    <w:rsid w:val="002E4952"/>
    <w:rsid w:val="002E4A06"/>
    <w:rsid w:val="002E4BC9"/>
    <w:rsid w:val="002E4C4A"/>
    <w:rsid w:val="002E6672"/>
    <w:rsid w:val="002E6D4A"/>
    <w:rsid w:val="002E6F30"/>
    <w:rsid w:val="002E6FEF"/>
    <w:rsid w:val="002E70AA"/>
    <w:rsid w:val="002E74EE"/>
    <w:rsid w:val="002E7D9F"/>
    <w:rsid w:val="002F0266"/>
    <w:rsid w:val="002F063C"/>
    <w:rsid w:val="002F064E"/>
    <w:rsid w:val="002F0860"/>
    <w:rsid w:val="002F12E9"/>
    <w:rsid w:val="002F1747"/>
    <w:rsid w:val="002F179F"/>
    <w:rsid w:val="002F227E"/>
    <w:rsid w:val="002F2477"/>
    <w:rsid w:val="002F2E10"/>
    <w:rsid w:val="002F314F"/>
    <w:rsid w:val="002F3916"/>
    <w:rsid w:val="002F4260"/>
    <w:rsid w:val="002F46FB"/>
    <w:rsid w:val="002F4988"/>
    <w:rsid w:val="002F52E0"/>
    <w:rsid w:val="002F5DAD"/>
    <w:rsid w:val="002F6931"/>
    <w:rsid w:val="002F7595"/>
    <w:rsid w:val="002F79C1"/>
    <w:rsid w:val="00300564"/>
    <w:rsid w:val="00300AD7"/>
    <w:rsid w:val="0030116C"/>
    <w:rsid w:val="00301F2D"/>
    <w:rsid w:val="00302290"/>
    <w:rsid w:val="0030299B"/>
    <w:rsid w:val="00302AFF"/>
    <w:rsid w:val="00302C26"/>
    <w:rsid w:val="00302D94"/>
    <w:rsid w:val="0030358B"/>
    <w:rsid w:val="003038E1"/>
    <w:rsid w:val="00303B5C"/>
    <w:rsid w:val="00303D59"/>
    <w:rsid w:val="00303F65"/>
    <w:rsid w:val="003046EF"/>
    <w:rsid w:val="003048BA"/>
    <w:rsid w:val="00304BAF"/>
    <w:rsid w:val="00305FD0"/>
    <w:rsid w:val="003061B5"/>
    <w:rsid w:val="00306CA2"/>
    <w:rsid w:val="00307402"/>
    <w:rsid w:val="00310252"/>
    <w:rsid w:val="00310B68"/>
    <w:rsid w:val="00310EA8"/>
    <w:rsid w:val="003115DA"/>
    <w:rsid w:val="00311B61"/>
    <w:rsid w:val="003124F5"/>
    <w:rsid w:val="00312710"/>
    <w:rsid w:val="00312FF7"/>
    <w:rsid w:val="00313238"/>
    <w:rsid w:val="003132EC"/>
    <w:rsid w:val="0031356D"/>
    <w:rsid w:val="00314BA8"/>
    <w:rsid w:val="00314CBA"/>
    <w:rsid w:val="00314DCD"/>
    <w:rsid w:val="00315466"/>
    <w:rsid w:val="0031579C"/>
    <w:rsid w:val="00315852"/>
    <w:rsid w:val="00316E72"/>
    <w:rsid w:val="0032054F"/>
    <w:rsid w:val="00320655"/>
    <w:rsid w:val="00321371"/>
    <w:rsid w:val="003218CF"/>
    <w:rsid w:val="00321A0C"/>
    <w:rsid w:val="00321B75"/>
    <w:rsid w:val="00321D91"/>
    <w:rsid w:val="0032227F"/>
    <w:rsid w:val="003223AD"/>
    <w:rsid w:val="00322873"/>
    <w:rsid w:val="00322C65"/>
    <w:rsid w:val="00322D62"/>
    <w:rsid w:val="00322D9F"/>
    <w:rsid w:val="003235A9"/>
    <w:rsid w:val="00323601"/>
    <w:rsid w:val="00323C34"/>
    <w:rsid w:val="00324D6F"/>
    <w:rsid w:val="00324E58"/>
    <w:rsid w:val="003250A1"/>
    <w:rsid w:val="00326463"/>
    <w:rsid w:val="00326473"/>
    <w:rsid w:val="003269B9"/>
    <w:rsid w:val="00326E92"/>
    <w:rsid w:val="00327079"/>
    <w:rsid w:val="003272A3"/>
    <w:rsid w:val="00327D63"/>
    <w:rsid w:val="003305A0"/>
    <w:rsid w:val="0033080F"/>
    <w:rsid w:val="003310B9"/>
    <w:rsid w:val="003312A2"/>
    <w:rsid w:val="00331456"/>
    <w:rsid w:val="00332162"/>
    <w:rsid w:val="00332684"/>
    <w:rsid w:val="0033299B"/>
    <w:rsid w:val="00332B49"/>
    <w:rsid w:val="00332D95"/>
    <w:rsid w:val="00333086"/>
    <w:rsid w:val="0033351A"/>
    <w:rsid w:val="0033449D"/>
    <w:rsid w:val="00334591"/>
    <w:rsid w:val="00334C50"/>
    <w:rsid w:val="00334DD5"/>
    <w:rsid w:val="00335138"/>
    <w:rsid w:val="003352AB"/>
    <w:rsid w:val="003357B5"/>
    <w:rsid w:val="00335801"/>
    <w:rsid w:val="003364DE"/>
    <w:rsid w:val="003366A9"/>
    <w:rsid w:val="00337232"/>
    <w:rsid w:val="00337988"/>
    <w:rsid w:val="00337CFC"/>
    <w:rsid w:val="00337E34"/>
    <w:rsid w:val="0034031A"/>
    <w:rsid w:val="00340444"/>
    <w:rsid w:val="003405AB"/>
    <w:rsid w:val="00340C92"/>
    <w:rsid w:val="003414DA"/>
    <w:rsid w:val="0034168B"/>
    <w:rsid w:val="00341726"/>
    <w:rsid w:val="00341965"/>
    <w:rsid w:val="003419FB"/>
    <w:rsid w:val="00341D5A"/>
    <w:rsid w:val="00342254"/>
    <w:rsid w:val="003427AA"/>
    <w:rsid w:val="00342856"/>
    <w:rsid w:val="00342EF0"/>
    <w:rsid w:val="00343624"/>
    <w:rsid w:val="003447C3"/>
    <w:rsid w:val="00345166"/>
    <w:rsid w:val="00345581"/>
    <w:rsid w:val="003459D7"/>
    <w:rsid w:val="00345A32"/>
    <w:rsid w:val="00346593"/>
    <w:rsid w:val="003467F0"/>
    <w:rsid w:val="00346EB8"/>
    <w:rsid w:val="003476C3"/>
    <w:rsid w:val="003477F5"/>
    <w:rsid w:val="00350085"/>
    <w:rsid w:val="00350190"/>
    <w:rsid w:val="003515B5"/>
    <w:rsid w:val="00351A01"/>
    <w:rsid w:val="00351D96"/>
    <w:rsid w:val="00352193"/>
    <w:rsid w:val="00352402"/>
    <w:rsid w:val="00353D0F"/>
    <w:rsid w:val="00353D7A"/>
    <w:rsid w:val="00353F8A"/>
    <w:rsid w:val="00354201"/>
    <w:rsid w:val="00354213"/>
    <w:rsid w:val="003542BA"/>
    <w:rsid w:val="003544A9"/>
    <w:rsid w:val="00354613"/>
    <w:rsid w:val="0035469D"/>
    <w:rsid w:val="003547C5"/>
    <w:rsid w:val="00354D28"/>
    <w:rsid w:val="003550E0"/>
    <w:rsid w:val="00355143"/>
    <w:rsid w:val="003552E1"/>
    <w:rsid w:val="00355CDC"/>
    <w:rsid w:val="00355E00"/>
    <w:rsid w:val="003562D1"/>
    <w:rsid w:val="00356477"/>
    <w:rsid w:val="00356B08"/>
    <w:rsid w:val="00356D4A"/>
    <w:rsid w:val="00357944"/>
    <w:rsid w:val="003579D6"/>
    <w:rsid w:val="00357CBD"/>
    <w:rsid w:val="00357D92"/>
    <w:rsid w:val="00361519"/>
    <w:rsid w:val="0036159B"/>
    <w:rsid w:val="00361E61"/>
    <w:rsid w:val="003620EF"/>
    <w:rsid w:val="00362E7A"/>
    <w:rsid w:val="00363B6C"/>
    <w:rsid w:val="00364009"/>
    <w:rsid w:val="003642DC"/>
    <w:rsid w:val="00364CA8"/>
    <w:rsid w:val="0036575E"/>
    <w:rsid w:val="003658E4"/>
    <w:rsid w:val="00365A1C"/>
    <w:rsid w:val="00365AF1"/>
    <w:rsid w:val="00365B8C"/>
    <w:rsid w:val="00365CA3"/>
    <w:rsid w:val="0036622D"/>
    <w:rsid w:val="00366801"/>
    <w:rsid w:val="00366964"/>
    <w:rsid w:val="00366B45"/>
    <w:rsid w:val="00366F9A"/>
    <w:rsid w:val="0036719E"/>
    <w:rsid w:val="0036763F"/>
    <w:rsid w:val="00367657"/>
    <w:rsid w:val="00367A37"/>
    <w:rsid w:val="003703F1"/>
    <w:rsid w:val="0037069C"/>
    <w:rsid w:val="00370D1F"/>
    <w:rsid w:val="00370E59"/>
    <w:rsid w:val="00370EBC"/>
    <w:rsid w:val="00370F36"/>
    <w:rsid w:val="00370FFC"/>
    <w:rsid w:val="00371198"/>
    <w:rsid w:val="00371F9C"/>
    <w:rsid w:val="00372078"/>
    <w:rsid w:val="00372773"/>
    <w:rsid w:val="003727D2"/>
    <w:rsid w:val="0037306A"/>
    <w:rsid w:val="003735F7"/>
    <w:rsid w:val="0037451B"/>
    <w:rsid w:val="00374C88"/>
    <w:rsid w:val="003756D3"/>
    <w:rsid w:val="003759F7"/>
    <w:rsid w:val="00375A93"/>
    <w:rsid w:val="00375B00"/>
    <w:rsid w:val="00375B41"/>
    <w:rsid w:val="00375FAC"/>
    <w:rsid w:val="0037647D"/>
    <w:rsid w:val="00376810"/>
    <w:rsid w:val="00376AC3"/>
    <w:rsid w:val="00376D67"/>
    <w:rsid w:val="00376DE8"/>
    <w:rsid w:val="00376EF6"/>
    <w:rsid w:val="00377135"/>
    <w:rsid w:val="003774D7"/>
    <w:rsid w:val="003775C3"/>
    <w:rsid w:val="0037767D"/>
    <w:rsid w:val="003776D8"/>
    <w:rsid w:val="00377CE0"/>
    <w:rsid w:val="00377F14"/>
    <w:rsid w:val="003803D7"/>
    <w:rsid w:val="00380B70"/>
    <w:rsid w:val="003811E3"/>
    <w:rsid w:val="00381362"/>
    <w:rsid w:val="00381388"/>
    <w:rsid w:val="0038156B"/>
    <w:rsid w:val="00381906"/>
    <w:rsid w:val="00381A92"/>
    <w:rsid w:val="00381FD7"/>
    <w:rsid w:val="003824B1"/>
    <w:rsid w:val="00382A30"/>
    <w:rsid w:val="00382C2F"/>
    <w:rsid w:val="00382D6D"/>
    <w:rsid w:val="003841DB"/>
    <w:rsid w:val="00384A3D"/>
    <w:rsid w:val="00384D41"/>
    <w:rsid w:val="00384D56"/>
    <w:rsid w:val="00384E58"/>
    <w:rsid w:val="003851E2"/>
    <w:rsid w:val="00385477"/>
    <w:rsid w:val="00385A7F"/>
    <w:rsid w:val="00385C42"/>
    <w:rsid w:val="00385D87"/>
    <w:rsid w:val="00385ED2"/>
    <w:rsid w:val="003862E1"/>
    <w:rsid w:val="00386A37"/>
    <w:rsid w:val="00387796"/>
    <w:rsid w:val="003877A0"/>
    <w:rsid w:val="0039000A"/>
    <w:rsid w:val="0039016F"/>
    <w:rsid w:val="00390A4A"/>
    <w:rsid w:val="00390BEB"/>
    <w:rsid w:val="00391239"/>
    <w:rsid w:val="00391EB3"/>
    <w:rsid w:val="003925C6"/>
    <w:rsid w:val="003925FE"/>
    <w:rsid w:val="00392960"/>
    <w:rsid w:val="00393024"/>
    <w:rsid w:val="003930AC"/>
    <w:rsid w:val="003932D7"/>
    <w:rsid w:val="00394436"/>
    <w:rsid w:val="0039451D"/>
    <w:rsid w:val="003948B8"/>
    <w:rsid w:val="00394A8B"/>
    <w:rsid w:val="00394E6E"/>
    <w:rsid w:val="003950AE"/>
    <w:rsid w:val="00395748"/>
    <w:rsid w:val="00395B03"/>
    <w:rsid w:val="003964E1"/>
    <w:rsid w:val="0039691F"/>
    <w:rsid w:val="00396FBC"/>
    <w:rsid w:val="00397354"/>
    <w:rsid w:val="003975F7"/>
    <w:rsid w:val="003976B9"/>
    <w:rsid w:val="00397BB8"/>
    <w:rsid w:val="00397E00"/>
    <w:rsid w:val="00397E62"/>
    <w:rsid w:val="00397EE4"/>
    <w:rsid w:val="003A04EF"/>
    <w:rsid w:val="003A0C67"/>
    <w:rsid w:val="003A0CAE"/>
    <w:rsid w:val="003A0DD2"/>
    <w:rsid w:val="003A0F31"/>
    <w:rsid w:val="003A0F45"/>
    <w:rsid w:val="003A1070"/>
    <w:rsid w:val="003A13C8"/>
    <w:rsid w:val="003A1739"/>
    <w:rsid w:val="003A1B09"/>
    <w:rsid w:val="003A1B30"/>
    <w:rsid w:val="003A2046"/>
    <w:rsid w:val="003A21CB"/>
    <w:rsid w:val="003A2271"/>
    <w:rsid w:val="003A2734"/>
    <w:rsid w:val="003A2982"/>
    <w:rsid w:val="003A2E16"/>
    <w:rsid w:val="003A2EBA"/>
    <w:rsid w:val="003A3459"/>
    <w:rsid w:val="003A35FA"/>
    <w:rsid w:val="003A38CF"/>
    <w:rsid w:val="003A3AE9"/>
    <w:rsid w:val="003A440C"/>
    <w:rsid w:val="003A4885"/>
    <w:rsid w:val="003A4C2E"/>
    <w:rsid w:val="003A4D77"/>
    <w:rsid w:val="003A545F"/>
    <w:rsid w:val="003A59D5"/>
    <w:rsid w:val="003A5AF9"/>
    <w:rsid w:val="003A5E9D"/>
    <w:rsid w:val="003A602B"/>
    <w:rsid w:val="003A6503"/>
    <w:rsid w:val="003A7320"/>
    <w:rsid w:val="003A741A"/>
    <w:rsid w:val="003A76B8"/>
    <w:rsid w:val="003A7EE0"/>
    <w:rsid w:val="003B022F"/>
    <w:rsid w:val="003B071C"/>
    <w:rsid w:val="003B0818"/>
    <w:rsid w:val="003B098E"/>
    <w:rsid w:val="003B0B12"/>
    <w:rsid w:val="003B0D9A"/>
    <w:rsid w:val="003B12FA"/>
    <w:rsid w:val="003B1498"/>
    <w:rsid w:val="003B164A"/>
    <w:rsid w:val="003B179F"/>
    <w:rsid w:val="003B1B52"/>
    <w:rsid w:val="003B1CD0"/>
    <w:rsid w:val="003B1D1B"/>
    <w:rsid w:val="003B27D6"/>
    <w:rsid w:val="003B2A66"/>
    <w:rsid w:val="003B332F"/>
    <w:rsid w:val="003B3956"/>
    <w:rsid w:val="003B3F77"/>
    <w:rsid w:val="003B400E"/>
    <w:rsid w:val="003B4D44"/>
    <w:rsid w:val="003B5288"/>
    <w:rsid w:val="003B552D"/>
    <w:rsid w:val="003B5927"/>
    <w:rsid w:val="003B5F38"/>
    <w:rsid w:val="003B5F51"/>
    <w:rsid w:val="003B6CFF"/>
    <w:rsid w:val="003C0393"/>
    <w:rsid w:val="003C0548"/>
    <w:rsid w:val="003C0D02"/>
    <w:rsid w:val="003C0DA8"/>
    <w:rsid w:val="003C26DB"/>
    <w:rsid w:val="003C2959"/>
    <w:rsid w:val="003C3E59"/>
    <w:rsid w:val="003C409C"/>
    <w:rsid w:val="003C4A22"/>
    <w:rsid w:val="003C4D1B"/>
    <w:rsid w:val="003C4EF2"/>
    <w:rsid w:val="003C5AFB"/>
    <w:rsid w:val="003C5BA4"/>
    <w:rsid w:val="003C5D5A"/>
    <w:rsid w:val="003C60C4"/>
    <w:rsid w:val="003C694C"/>
    <w:rsid w:val="003C6D8F"/>
    <w:rsid w:val="003C706A"/>
    <w:rsid w:val="003C7B68"/>
    <w:rsid w:val="003C7FB0"/>
    <w:rsid w:val="003D0067"/>
    <w:rsid w:val="003D0658"/>
    <w:rsid w:val="003D0661"/>
    <w:rsid w:val="003D0897"/>
    <w:rsid w:val="003D092E"/>
    <w:rsid w:val="003D0B01"/>
    <w:rsid w:val="003D14FA"/>
    <w:rsid w:val="003D1687"/>
    <w:rsid w:val="003D16B4"/>
    <w:rsid w:val="003D1C12"/>
    <w:rsid w:val="003D2837"/>
    <w:rsid w:val="003D29CD"/>
    <w:rsid w:val="003D2C07"/>
    <w:rsid w:val="003D2D98"/>
    <w:rsid w:val="003D3AA1"/>
    <w:rsid w:val="003D41A2"/>
    <w:rsid w:val="003D41C7"/>
    <w:rsid w:val="003D46B2"/>
    <w:rsid w:val="003D4D70"/>
    <w:rsid w:val="003D4FBF"/>
    <w:rsid w:val="003D5444"/>
    <w:rsid w:val="003D5687"/>
    <w:rsid w:val="003D59B6"/>
    <w:rsid w:val="003D6F6A"/>
    <w:rsid w:val="003D709E"/>
    <w:rsid w:val="003D7119"/>
    <w:rsid w:val="003D724F"/>
    <w:rsid w:val="003D7358"/>
    <w:rsid w:val="003D7504"/>
    <w:rsid w:val="003D756F"/>
    <w:rsid w:val="003E0338"/>
    <w:rsid w:val="003E1363"/>
    <w:rsid w:val="003E1787"/>
    <w:rsid w:val="003E1AA2"/>
    <w:rsid w:val="003E1B9A"/>
    <w:rsid w:val="003E2A66"/>
    <w:rsid w:val="003E38AD"/>
    <w:rsid w:val="003E3B34"/>
    <w:rsid w:val="003E3F4B"/>
    <w:rsid w:val="003E3FC5"/>
    <w:rsid w:val="003E4621"/>
    <w:rsid w:val="003E4A52"/>
    <w:rsid w:val="003E5455"/>
    <w:rsid w:val="003E5A02"/>
    <w:rsid w:val="003E602C"/>
    <w:rsid w:val="003E6248"/>
    <w:rsid w:val="003E630A"/>
    <w:rsid w:val="003E664D"/>
    <w:rsid w:val="003E6EA0"/>
    <w:rsid w:val="003E6F50"/>
    <w:rsid w:val="003E738C"/>
    <w:rsid w:val="003F0253"/>
    <w:rsid w:val="003F0462"/>
    <w:rsid w:val="003F0A83"/>
    <w:rsid w:val="003F0E8A"/>
    <w:rsid w:val="003F17CB"/>
    <w:rsid w:val="003F1C20"/>
    <w:rsid w:val="003F1E1A"/>
    <w:rsid w:val="003F23AD"/>
    <w:rsid w:val="003F23C2"/>
    <w:rsid w:val="003F2C2F"/>
    <w:rsid w:val="003F2F7F"/>
    <w:rsid w:val="003F325D"/>
    <w:rsid w:val="003F3B9B"/>
    <w:rsid w:val="003F4525"/>
    <w:rsid w:val="003F4676"/>
    <w:rsid w:val="003F4EE7"/>
    <w:rsid w:val="003F5315"/>
    <w:rsid w:val="003F5345"/>
    <w:rsid w:val="003F57B7"/>
    <w:rsid w:val="003F5CB4"/>
    <w:rsid w:val="003F606C"/>
    <w:rsid w:val="003F6071"/>
    <w:rsid w:val="003F6075"/>
    <w:rsid w:val="003F6C2F"/>
    <w:rsid w:val="003F7107"/>
    <w:rsid w:val="00400614"/>
    <w:rsid w:val="00401354"/>
    <w:rsid w:val="004013AE"/>
    <w:rsid w:val="004014EB"/>
    <w:rsid w:val="004014F6"/>
    <w:rsid w:val="00401E9F"/>
    <w:rsid w:val="004026EA"/>
    <w:rsid w:val="004029C9"/>
    <w:rsid w:val="00402A0E"/>
    <w:rsid w:val="004030D7"/>
    <w:rsid w:val="004032E1"/>
    <w:rsid w:val="00403533"/>
    <w:rsid w:val="004035DC"/>
    <w:rsid w:val="004042EC"/>
    <w:rsid w:val="00404638"/>
    <w:rsid w:val="00405052"/>
    <w:rsid w:val="004050AF"/>
    <w:rsid w:val="0040532B"/>
    <w:rsid w:val="00405348"/>
    <w:rsid w:val="00405A44"/>
    <w:rsid w:val="00405B21"/>
    <w:rsid w:val="00405E92"/>
    <w:rsid w:val="00406537"/>
    <w:rsid w:val="00406703"/>
    <w:rsid w:val="004067F1"/>
    <w:rsid w:val="00406AF3"/>
    <w:rsid w:val="00406C60"/>
    <w:rsid w:val="0040705A"/>
    <w:rsid w:val="004071FC"/>
    <w:rsid w:val="00407730"/>
    <w:rsid w:val="00410626"/>
    <w:rsid w:val="004108B2"/>
    <w:rsid w:val="00410947"/>
    <w:rsid w:val="00410E4D"/>
    <w:rsid w:val="0041194A"/>
    <w:rsid w:val="00411F86"/>
    <w:rsid w:val="004122D7"/>
    <w:rsid w:val="004128CD"/>
    <w:rsid w:val="00412DDA"/>
    <w:rsid w:val="00413B66"/>
    <w:rsid w:val="00413CB9"/>
    <w:rsid w:val="00414484"/>
    <w:rsid w:val="00414720"/>
    <w:rsid w:val="00414CBD"/>
    <w:rsid w:val="00415817"/>
    <w:rsid w:val="004158A1"/>
    <w:rsid w:val="00415D6C"/>
    <w:rsid w:val="00416118"/>
    <w:rsid w:val="00416380"/>
    <w:rsid w:val="00416459"/>
    <w:rsid w:val="004167F7"/>
    <w:rsid w:val="00416977"/>
    <w:rsid w:val="00417787"/>
    <w:rsid w:val="00417C7F"/>
    <w:rsid w:val="004202FA"/>
    <w:rsid w:val="00420FF2"/>
    <w:rsid w:val="004212DE"/>
    <w:rsid w:val="00421361"/>
    <w:rsid w:val="00421940"/>
    <w:rsid w:val="00421C80"/>
    <w:rsid w:val="00421D02"/>
    <w:rsid w:val="00422AFE"/>
    <w:rsid w:val="004232C2"/>
    <w:rsid w:val="00424026"/>
    <w:rsid w:val="004244A0"/>
    <w:rsid w:val="0042456F"/>
    <w:rsid w:val="004246B9"/>
    <w:rsid w:val="0042499A"/>
    <w:rsid w:val="00424A6B"/>
    <w:rsid w:val="00424F51"/>
    <w:rsid w:val="00425180"/>
    <w:rsid w:val="00425749"/>
    <w:rsid w:val="00425793"/>
    <w:rsid w:val="004257F9"/>
    <w:rsid w:val="004258C7"/>
    <w:rsid w:val="00425D57"/>
    <w:rsid w:val="004265C0"/>
    <w:rsid w:val="004266A0"/>
    <w:rsid w:val="00426C85"/>
    <w:rsid w:val="00426F1D"/>
    <w:rsid w:val="0042749B"/>
    <w:rsid w:val="0043002A"/>
    <w:rsid w:val="00430C81"/>
    <w:rsid w:val="00430CF4"/>
    <w:rsid w:val="00431A58"/>
    <w:rsid w:val="00431CB8"/>
    <w:rsid w:val="004327AF"/>
    <w:rsid w:val="004329F4"/>
    <w:rsid w:val="00432CDB"/>
    <w:rsid w:val="00432F72"/>
    <w:rsid w:val="004338B8"/>
    <w:rsid w:val="00433F0F"/>
    <w:rsid w:val="004342E3"/>
    <w:rsid w:val="00434796"/>
    <w:rsid w:val="0043502D"/>
    <w:rsid w:val="00435D59"/>
    <w:rsid w:val="00435FF7"/>
    <w:rsid w:val="004377B0"/>
    <w:rsid w:val="00437BC6"/>
    <w:rsid w:val="00437E7F"/>
    <w:rsid w:val="00437F09"/>
    <w:rsid w:val="00440373"/>
    <w:rsid w:val="00440D74"/>
    <w:rsid w:val="0044171E"/>
    <w:rsid w:val="00441B5F"/>
    <w:rsid w:val="00441DE7"/>
    <w:rsid w:val="00442238"/>
    <w:rsid w:val="00442434"/>
    <w:rsid w:val="00442445"/>
    <w:rsid w:val="00442549"/>
    <w:rsid w:val="0044303E"/>
    <w:rsid w:val="0044373D"/>
    <w:rsid w:val="004439F0"/>
    <w:rsid w:val="00443DC5"/>
    <w:rsid w:val="00444117"/>
    <w:rsid w:val="004441E1"/>
    <w:rsid w:val="00444236"/>
    <w:rsid w:val="004448AA"/>
    <w:rsid w:val="00444D88"/>
    <w:rsid w:val="00445C0D"/>
    <w:rsid w:val="00445CEF"/>
    <w:rsid w:val="00445F19"/>
    <w:rsid w:val="004460B6"/>
    <w:rsid w:val="004463A6"/>
    <w:rsid w:val="004464D5"/>
    <w:rsid w:val="004468E8"/>
    <w:rsid w:val="00446CC5"/>
    <w:rsid w:val="00446FF7"/>
    <w:rsid w:val="00447193"/>
    <w:rsid w:val="0044736B"/>
    <w:rsid w:val="0044743D"/>
    <w:rsid w:val="00447455"/>
    <w:rsid w:val="004475AE"/>
    <w:rsid w:val="0044768B"/>
    <w:rsid w:val="00447819"/>
    <w:rsid w:val="0044793E"/>
    <w:rsid w:val="00447AB5"/>
    <w:rsid w:val="00447FD8"/>
    <w:rsid w:val="0045014C"/>
    <w:rsid w:val="0045023E"/>
    <w:rsid w:val="00450769"/>
    <w:rsid w:val="0045103C"/>
    <w:rsid w:val="0045122F"/>
    <w:rsid w:val="0045137E"/>
    <w:rsid w:val="004513D3"/>
    <w:rsid w:val="00451CCE"/>
    <w:rsid w:val="00452DBD"/>
    <w:rsid w:val="00452DC1"/>
    <w:rsid w:val="00453104"/>
    <w:rsid w:val="004531CF"/>
    <w:rsid w:val="00453B9B"/>
    <w:rsid w:val="00454133"/>
    <w:rsid w:val="00454DB0"/>
    <w:rsid w:val="00454DF2"/>
    <w:rsid w:val="00454ED4"/>
    <w:rsid w:val="00455318"/>
    <w:rsid w:val="00455956"/>
    <w:rsid w:val="00455BB8"/>
    <w:rsid w:val="00455D05"/>
    <w:rsid w:val="00455DB3"/>
    <w:rsid w:val="00456D70"/>
    <w:rsid w:val="00457950"/>
    <w:rsid w:val="00457C21"/>
    <w:rsid w:val="004606FA"/>
    <w:rsid w:val="0046115D"/>
    <w:rsid w:val="00461296"/>
    <w:rsid w:val="004615E9"/>
    <w:rsid w:val="00461635"/>
    <w:rsid w:val="00462986"/>
    <w:rsid w:val="00462AE0"/>
    <w:rsid w:val="00463361"/>
    <w:rsid w:val="00463A2C"/>
    <w:rsid w:val="00463A61"/>
    <w:rsid w:val="00463DB0"/>
    <w:rsid w:val="004643B6"/>
    <w:rsid w:val="004649F6"/>
    <w:rsid w:val="00464EC7"/>
    <w:rsid w:val="0046570A"/>
    <w:rsid w:val="00465810"/>
    <w:rsid w:val="00465908"/>
    <w:rsid w:val="00465C95"/>
    <w:rsid w:val="004667CF"/>
    <w:rsid w:val="00466C1C"/>
    <w:rsid w:val="00466FF2"/>
    <w:rsid w:val="004670E2"/>
    <w:rsid w:val="004678F1"/>
    <w:rsid w:val="00467AD4"/>
    <w:rsid w:val="00467DAD"/>
    <w:rsid w:val="004702EC"/>
    <w:rsid w:val="00470785"/>
    <w:rsid w:val="004719B0"/>
    <w:rsid w:val="00473014"/>
    <w:rsid w:val="0047364B"/>
    <w:rsid w:val="004737DF"/>
    <w:rsid w:val="00474297"/>
    <w:rsid w:val="0047449A"/>
    <w:rsid w:val="004745D4"/>
    <w:rsid w:val="00474AA1"/>
    <w:rsid w:val="00474C07"/>
    <w:rsid w:val="00475177"/>
    <w:rsid w:val="004756ED"/>
    <w:rsid w:val="004759D8"/>
    <w:rsid w:val="00475BFB"/>
    <w:rsid w:val="00475C13"/>
    <w:rsid w:val="00476110"/>
    <w:rsid w:val="00476760"/>
    <w:rsid w:val="0047694D"/>
    <w:rsid w:val="00477144"/>
    <w:rsid w:val="004775CE"/>
    <w:rsid w:val="00477F47"/>
    <w:rsid w:val="00480163"/>
    <w:rsid w:val="0048053B"/>
    <w:rsid w:val="004809DB"/>
    <w:rsid w:val="00480CC8"/>
    <w:rsid w:val="00481013"/>
    <w:rsid w:val="00481B6D"/>
    <w:rsid w:val="00481E56"/>
    <w:rsid w:val="0048225A"/>
    <w:rsid w:val="004826FB"/>
    <w:rsid w:val="0048282D"/>
    <w:rsid w:val="00482ADB"/>
    <w:rsid w:val="00483293"/>
    <w:rsid w:val="0048338D"/>
    <w:rsid w:val="00483BAC"/>
    <w:rsid w:val="00484281"/>
    <w:rsid w:val="00484CA3"/>
    <w:rsid w:val="00484F6C"/>
    <w:rsid w:val="00485C01"/>
    <w:rsid w:val="00485D9B"/>
    <w:rsid w:val="00486092"/>
    <w:rsid w:val="00486664"/>
    <w:rsid w:val="0048671C"/>
    <w:rsid w:val="00487981"/>
    <w:rsid w:val="00487A64"/>
    <w:rsid w:val="00487B9C"/>
    <w:rsid w:val="00490CC7"/>
    <w:rsid w:val="00490D4C"/>
    <w:rsid w:val="00490E58"/>
    <w:rsid w:val="004913BE"/>
    <w:rsid w:val="00491464"/>
    <w:rsid w:val="00491482"/>
    <w:rsid w:val="00491E7D"/>
    <w:rsid w:val="00491FAF"/>
    <w:rsid w:val="00492147"/>
    <w:rsid w:val="004923F1"/>
    <w:rsid w:val="0049256E"/>
    <w:rsid w:val="0049296E"/>
    <w:rsid w:val="00492B80"/>
    <w:rsid w:val="004930B0"/>
    <w:rsid w:val="0049400A"/>
    <w:rsid w:val="00494C31"/>
    <w:rsid w:val="00494DF5"/>
    <w:rsid w:val="00494F64"/>
    <w:rsid w:val="00494FC4"/>
    <w:rsid w:val="00495884"/>
    <w:rsid w:val="00495984"/>
    <w:rsid w:val="00496480"/>
    <w:rsid w:val="00496651"/>
    <w:rsid w:val="00496BF0"/>
    <w:rsid w:val="00496FB6"/>
    <w:rsid w:val="00497152"/>
    <w:rsid w:val="004974EB"/>
    <w:rsid w:val="0049753E"/>
    <w:rsid w:val="00497BAA"/>
    <w:rsid w:val="004A112E"/>
    <w:rsid w:val="004A1270"/>
    <w:rsid w:val="004A135C"/>
    <w:rsid w:val="004A1393"/>
    <w:rsid w:val="004A2279"/>
    <w:rsid w:val="004A289E"/>
    <w:rsid w:val="004A2F8D"/>
    <w:rsid w:val="004A3004"/>
    <w:rsid w:val="004A4420"/>
    <w:rsid w:val="004A4F3A"/>
    <w:rsid w:val="004A525D"/>
    <w:rsid w:val="004A55E0"/>
    <w:rsid w:val="004A5A99"/>
    <w:rsid w:val="004A5EF6"/>
    <w:rsid w:val="004A5F72"/>
    <w:rsid w:val="004A6884"/>
    <w:rsid w:val="004A7075"/>
    <w:rsid w:val="004A74B9"/>
    <w:rsid w:val="004A7C60"/>
    <w:rsid w:val="004A7E1A"/>
    <w:rsid w:val="004B0441"/>
    <w:rsid w:val="004B04D1"/>
    <w:rsid w:val="004B0699"/>
    <w:rsid w:val="004B07EB"/>
    <w:rsid w:val="004B098D"/>
    <w:rsid w:val="004B0F3C"/>
    <w:rsid w:val="004B136D"/>
    <w:rsid w:val="004B1E72"/>
    <w:rsid w:val="004B1F24"/>
    <w:rsid w:val="004B2127"/>
    <w:rsid w:val="004B24B9"/>
    <w:rsid w:val="004B2739"/>
    <w:rsid w:val="004B296D"/>
    <w:rsid w:val="004B2DEE"/>
    <w:rsid w:val="004B2F0E"/>
    <w:rsid w:val="004B40F8"/>
    <w:rsid w:val="004B43C2"/>
    <w:rsid w:val="004B5398"/>
    <w:rsid w:val="004B54B5"/>
    <w:rsid w:val="004B54D3"/>
    <w:rsid w:val="004B5977"/>
    <w:rsid w:val="004B64DF"/>
    <w:rsid w:val="004B6952"/>
    <w:rsid w:val="004B6A28"/>
    <w:rsid w:val="004B6BD9"/>
    <w:rsid w:val="004B6ECF"/>
    <w:rsid w:val="004B73FE"/>
    <w:rsid w:val="004B74B0"/>
    <w:rsid w:val="004B7C12"/>
    <w:rsid w:val="004C064F"/>
    <w:rsid w:val="004C180A"/>
    <w:rsid w:val="004C1854"/>
    <w:rsid w:val="004C2401"/>
    <w:rsid w:val="004C2C15"/>
    <w:rsid w:val="004C2DEE"/>
    <w:rsid w:val="004C3AA9"/>
    <w:rsid w:val="004C4C37"/>
    <w:rsid w:val="004C4C49"/>
    <w:rsid w:val="004C4D65"/>
    <w:rsid w:val="004C5227"/>
    <w:rsid w:val="004C5313"/>
    <w:rsid w:val="004C57B1"/>
    <w:rsid w:val="004C590D"/>
    <w:rsid w:val="004C639B"/>
    <w:rsid w:val="004C680C"/>
    <w:rsid w:val="004C6875"/>
    <w:rsid w:val="004C6F55"/>
    <w:rsid w:val="004C7A6F"/>
    <w:rsid w:val="004C7C3D"/>
    <w:rsid w:val="004C7F99"/>
    <w:rsid w:val="004C7FF6"/>
    <w:rsid w:val="004D00F3"/>
    <w:rsid w:val="004D0182"/>
    <w:rsid w:val="004D048E"/>
    <w:rsid w:val="004D0A54"/>
    <w:rsid w:val="004D0B6B"/>
    <w:rsid w:val="004D0D01"/>
    <w:rsid w:val="004D0F41"/>
    <w:rsid w:val="004D1108"/>
    <w:rsid w:val="004D14D7"/>
    <w:rsid w:val="004D19C0"/>
    <w:rsid w:val="004D2545"/>
    <w:rsid w:val="004D2BC9"/>
    <w:rsid w:val="004D33DD"/>
    <w:rsid w:val="004D35BE"/>
    <w:rsid w:val="004D3839"/>
    <w:rsid w:val="004D387E"/>
    <w:rsid w:val="004D3BBE"/>
    <w:rsid w:val="004D5201"/>
    <w:rsid w:val="004D52E8"/>
    <w:rsid w:val="004D5A29"/>
    <w:rsid w:val="004D6212"/>
    <w:rsid w:val="004D66CB"/>
    <w:rsid w:val="004D6843"/>
    <w:rsid w:val="004D6CD2"/>
    <w:rsid w:val="004D6DF1"/>
    <w:rsid w:val="004D6E69"/>
    <w:rsid w:val="004D73D1"/>
    <w:rsid w:val="004E06EC"/>
    <w:rsid w:val="004E0BB5"/>
    <w:rsid w:val="004E0C6D"/>
    <w:rsid w:val="004E0CF1"/>
    <w:rsid w:val="004E0D8F"/>
    <w:rsid w:val="004E1232"/>
    <w:rsid w:val="004E1454"/>
    <w:rsid w:val="004E270C"/>
    <w:rsid w:val="004E2B3F"/>
    <w:rsid w:val="004E2BC7"/>
    <w:rsid w:val="004E2D7B"/>
    <w:rsid w:val="004E321F"/>
    <w:rsid w:val="004E3B5D"/>
    <w:rsid w:val="004E494B"/>
    <w:rsid w:val="004E4C5B"/>
    <w:rsid w:val="004E6333"/>
    <w:rsid w:val="004E6804"/>
    <w:rsid w:val="004E6A63"/>
    <w:rsid w:val="004E6D0B"/>
    <w:rsid w:val="004E7031"/>
    <w:rsid w:val="004E7AF1"/>
    <w:rsid w:val="004E7DDF"/>
    <w:rsid w:val="004F0910"/>
    <w:rsid w:val="004F0FAA"/>
    <w:rsid w:val="004F10B9"/>
    <w:rsid w:val="004F14D9"/>
    <w:rsid w:val="004F1538"/>
    <w:rsid w:val="004F158A"/>
    <w:rsid w:val="004F17A0"/>
    <w:rsid w:val="004F18F4"/>
    <w:rsid w:val="004F1C9E"/>
    <w:rsid w:val="004F1FBB"/>
    <w:rsid w:val="004F2145"/>
    <w:rsid w:val="004F2254"/>
    <w:rsid w:val="004F2DAB"/>
    <w:rsid w:val="004F30DE"/>
    <w:rsid w:val="004F3A79"/>
    <w:rsid w:val="004F44EB"/>
    <w:rsid w:val="004F4942"/>
    <w:rsid w:val="004F4A57"/>
    <w:rsid w:val="004F4F14"/>
    <w:rsid w:val="004F52A3"/>
    <w:rsid w:val="004F595D"/>
    <w:rsid w:val="004F5B83"/>
    <w:rsid w:val="004F5F02"/>
    <w:rsid w:val="004F63F7"/>
    <w:rsid w:val="004F69B1"/>
    <w:rsid w:val="004F69ED"/>
    <w:rsid w:val="004F6D28"/>
    <w:rsid w:val="004F7936"/>
    <w:rsid w:val="004F7A5B"/>
    <w:rsid w:val="004F7D72"/>
    <w:rsid w:val="004F7EDB"/>
    <w:rsid w:val="00500134"/>
    <w:rsid w:val="00500702"/>
    <w:rsid w:val="0050076A"/>
    <w:rsid w:val="0050094D"/>
    <w:rsid w:val="00500ADF"/>
    <w:rsid w:val="005012A2"/>
    <w:rsid w:val="0050175A"/>
    <w:rsid w:val="0050282B"/>
    <w:rsid w:val="00502D60"/>
    <w:rsid w:val="00502DC5"/>
    <w:rsid w:val="00503468"/>
    <w:rsid w:val="00503F09"/>
    <w:rsid w:val="005040F4"/>
    <w:rsid w:val="00504B77"/>
    <w:rsid w:val="00504D82"/>
    <w:rsid w:val="00504E7D"/>
    <w:rsid w:val="005052D2"/>
    <w:rsid w:val="00505418"/>
    <w:rsid w:val="00505637"/>
    <w:rsid w:val="00505B5E"/>
    <w:rsid w:val="00506497"/>
    <w:rsid w:val="00506767"/>
    <w:rsid w:val="00506901"/>
    <w:rsid w:val="00506E8F"/>
    <w:rsid w:val="0050711C"/>
    <w:rsid w:val="00507494"/>
    <w:rsid w:val="005100A5"/>
    <w:rsid w:val="00510155"/>
    <w:rsid w:val="0051033F"/>
    <w:rsid w:val="00510D3E"/>
    <w:rsid w:val="00511011"/>
    <w:rsid w:val="0051123D"/>
    <w:rsid w:val="00511478"/>
    <w:rsid w:val="00512004"/>
    <w:rsid w:val="00512185"/>
    <w:rsid w:val="005135A8"/>
    <w:rsid w:val="00513BCF"/>
    <w:rsid w:val="00513BD7"/>
    <w:rsid w:val="00514832"/>
    <w:rsid w:val="00514B56"/>
    <w:rsid w:val="005151B0"/>
    <w:rsid w:val="0051520B"/>
    <w:rsid w:val="005156FE"/>
    <w:rsid w:val="005167A5"/>
    <w:rsid w:val="00516A4A"/>
    <w:rsid w:val="00516CAC"/>
    <w:rsid w:val="00516DCA"/>
    <w:rsid w:val="00516FC8"/>
    <w:rsid w:val="00517079"/>
    <w:rsid w:val="005170EA"/>
    <w:rsid w:val="005177F7"/>
    <w:rsid w:val="005202F5"/>
    <w:rsid w:val="00520461"/>
    <w:rsid w:val="00520934"/>
    <w:rsid w:val="00520A69"/>
    <w:rsid w:val="00520B58"/>
    <w:rsid w:val="00520D16"/>
    <w:rsid w:val="00520E87"/>
    <w:rsid w:val="00521738"/>
    <w:rsid w:val="00521D0F"/>
    <w:rsid w:val="00521EA9"/>
    <w:rsid w:val="0052209A"/>
    <w:rsid w:val="00522616"/>
    <w:rsid w:val="005236A4"/>
    <w:rsid w:val="0052396C"/>
    <w:rsid w:val="00523C54"/>
    <w:rsid w:val="00523C72"/>
    <w:rsid w:val="00523D72"/>
    <w:rsid w:val="005244BD"/>
    <w:rsid w:val="00524887"/>
    <w:rsid w:val="005250E0"/>
    <w:rsid w:val="00525A34"/>
    <w:rsid w:val="00525BF0"/>
    <w:rsid w:val="0052632F"/>
    <w:rsid w:val="00526B03"/>
    <w:rsid w:val="005275B4"/>
    <w:rsid w:val="00527781"/>
    <w:rsid w:val="00527A3A"/>
    <w:rsid w:val="00530713"/>
    <w:rsid w:val="00530B8F"/>
    <w:rsid w:val="0053150E"/>
    <w:rsid w:val="00531D3C"/>
    <w:rsid w:val="00531F8D"/>
    <w:rsid w:val="00532439"/>
    <w:rsid w:val="0053267A"/>
    <w:rsid w:val="0053334B"/>
    <w:rsid w:val="005335C4"/>
    <w:rsid w:val="00533C49"/>
    <w:rsid w:val="00534045"/>
    <w:rsid w:val="00534811"/>
    <w:rsid w:val="005351A4"/>
    <w:rsid w:val="005353FE"/>
    <w:rsid w:val="00535595"/>
    <w:rsid w:val="00535AE1"/>
    <w:rsid w:val="00536484"/>
    <w:rsid w:val="00536863"/>
    <w:rsid w:val="00536B05"/>
    <w:rsid w:val="00536B67"/>
    <w:rsid w:val="00536F48"/>
    <w:rsid w:val="00537E47"/>
    <w:rsid w:val="0054052A"/>
    <w:rsid w:val="005405E3"/>
    <w:rsid w:val="00540AF3"/>
    <w:rsid w:val="00540D80"/>
    <w:rsid w:val="005411B1"/>
    <w:rsid w:val="005416F9"/>
    <w:rsid w:val="00542941"/>
    <w:rsid w:val="005429EA"/>
    <w:rsid w:val="00542A39"/>
    <w:rsid w:val="00542A6E"/>
    <w:rsid w:val="00542F4A"/>
    <w:rsid w:val="00543266"/>
    <w:rsid w:val="0054347F"/>
    <w:rsid w:val="00543829"/>
    <w:rsid w:val="00543AE4"/>
    <w:rsid w:val="00543EAC"/>
    <w:rsid w:val="005441F3"/>
    <w:rsid w:val="005444EE"/>
    <w:rsid w:val="0054491D"/>
    <w:rsid w:val="00544A49"/>
    <w:rsid w:val="00545014"/>
    <w:rsid w:val="00545719"/>
    <w:rsid w:val="00545A7A"/>
    <w:rsid w:val="00546D97"/>
    <w:rsid w:val="00550639"/>
    <w:rsid w:val="0055113D"/>
    <w:rsid w:val="005514CA"/>
    <w:rsid w:val="00551C16"/>
    <w:rsid w:val="00551FCE"/>
    <w:rsid w:val="00552659"/>
    <w:rsid w:val="00552F25"/>
    <w:rsid w:val="0055360E"/>
    <w:rsid w:val="00553869"/>
    <w:rsid w:val="00553D60"/>
    <w:rsid w:val="00553DB4"/>
    <w:rsid w:val="005540BF"/>
    <w:rsid w:val="00554219"/>
    <w:rsid w:val="0055469F"/>
    <w:rsid w:val="00554BE8"/>
    <w:rsid w:val="00555099"/>
    <w:rsid w:val="005557CB"/>
    <w:rsid w:val="005558F4"/>
    <w:rsid w:val="00555B4D"/>
    <w:rsid w:val="00555D7A"/>
    <w:rsid w:val="00556020"/>
    <w:rsid w:val="00556837"/>
    <w:rsid w:val="00556968"/>
    <w:rsid w:val="00556BD2"/>
    <w:rsid w:val="00556D54"/>
    <w:rsid w:val="005571AA"/>
    <w:rsid w:val="005578AF"/>
    <w:rsid w:val="0056004A"/>
    <w:rsid w:val="00560191"/>
    <w:rsid w:val="00560383"/>
    <w:rsid w:val="005605DD"/>
    <w:rsid w:val="00561061"/>
    <w:rsid w:val="005612A0"/>
    <w:rsid w:val="00561698"/>
    <w:rsid w:val="00561C68"/>
    <w:rsid w:val="00561E06"/>
    <w:rsid w:val="00562021"/>
    <w:rsid w:val="0056251D"/>
    <w:rsid w:val="00562837"/>
    <w:rsid w:val="0056385C"/>
    <w:rsid w:val="00563C0F"/>
    <w:rsid w:val="00564084"/>
    <w:rsid w:val="00564401"/>
    <w:rsid w:val="0056461D"/>
    <w:rsid w:val="005647F6"/>
    <w:rsid w:val="00564B18"/>
    <w:rsid w:val="005651F5"/>
    <w:rsid w:val="00565346"/>
    <w:rsid w:val="005654EC"/>
    <w:rsid w:val="00565669"/>
    <w:rsid w:val="00565BC2"/>
    <w:rsid w:val="0056688E"/>
    <w:rsid w:val="005671E4"/>
    <w:rsid w:val="00567BC8"/>
    <w:rsid w:val="00567E51"/>
    <w:rsid w:val="00570F16"/>
    <w:rsid w:val="00571345"/>
    <w:rsid w:val="005717FE"/>
    <w:rsid w:val="0057196C"/>
    <w:rsid w:val="00572957"/>
    <w:rsid w:val="00572C9C"/>
    <w:rsid w:val="00573223"/>
    <w:rsid w:val="00573292"/>
    <w:rsid w:val="005732EA"/>
    <w:rsid w:val="00573419"/>
    <w:rsid w:val="00573469"/>
    <w:rsid w:val="00573470"/>
    <w:rsid w:val="00573F3E"/>
    <w:rsid w:val="00574189"/>
    <w:rsid w:val="0057561F"/>
    <w:rsid w:val="00575F54"/>
    <w:rsid w:val="005760A7"/>
    <w:rsid w:val="0057620B"/>
    <w:rsid w:val="005764B6"/>
    <w:rsid w:val="00576721"/>
    <w:rsid w:val="00576CC7"/>
    <w:rsid w:val="005770F7"/>
    <w:rsid w:val="00577736"/>
    <w:rsid w:val="00577A5C"/>
    <w:rsid w:val="00577BA7"/>
    <w:rsid w:val="005809F3"/>
    <w:rsid w:val="005809FB"/>
    <w:rsid w:val="00580AB8"/>
    <w:rsid w:val="00580F2A"/>
    <w:rsid w:val="005812E2"/>
    <w:rsid w:val="00581B56"/>
    <w:rsid w:val="00581ED9"/>
    <w:rsid w:val="00581EFC"/>
    <w:rsid w:val="00582C59"/>
    <w:rsid w:val="005833CA"/>
    <w:rsid w:val="00583C48"/>
    <w:rsid w:val="00584A7C"/>
    <w:rsid w:val="00584CDB"/>
    <w:rsid w:val="00585043"/>
    <w:rsid w:val="005855BC"/>
    <w:rsid w:val="00585615"/>
    <w:rsid w:val="00585E4C"/>
    <w:rsid w:val="0058620C"/>
    <w:rsid w:val="005866E9"/>
    <w:rsid w:val="005869AB"/>
    <w:rsid w:val="00586D12"/>
    <w:rsid w:val="00586F32"/>
    <w:rsid w:val="00587DF2"/>
    <w:rsid w:val="00590464"/>
    <w:rsid w:val="00591DA3"/>
    <w:rsid w:val="00591DCE"/>
    <w:rsid w:val="00591F5D"/>
    <w:rsid w:val="0059216D"/>
    <w:rsid w:val="00592248"/>
    <w:rsid w:val="0059244D"/>
    <w:rsid w:val="00592BA3"/>
    <w:rsid w:val="005938DC"/>
    <w:rsid w:val="00593D94"/>
    <w:rsid w:val="00594006"/>
    <w:rsid w:val="005940C9"/>
    <w:rsid w:val="0059428D"/>
    <w:rsid w:val="005948EB"/>
    <w:rsid w:val="005954A7"/>
    <w:rsid w:val="00595A64"/>
    <w:rsid w:val="00595E49"/>
    <w:rsid w:val="005962EE"/>
    <w:rsid w:val="0059633A"/>
    <w:rsid w:val="0059649E"/>
    <w:rsid w:val="0059767A"/>
    <w:rsid w:val="00597C2A"/>
    <w:rsid w:val="005A014A"/>
    <w:rsid w:val="005A0212"/>
    <w:rsid w:val="005A0398"/>
    <w:rsid w:val="005A0648"/>
    <w:rsid w:val="005A0BC5"/>
    <w:rsid w:val="005A1794"/>
    <w:rsid w:val="005A18C6"/>
    <w:rsid w:val="005A1E17"/>
    <w:rsid w:val="005A2355"/>
    <w:rsid w:val="005A23CD"/>
    <w:rsid w:val="005A27D5"/>
    <w:rsid w:val="005A2BE9"/>
    <w:rsid w:val="005A2C11"/>
    <w:rsid w:val="005A2F99"/>
    <w:rsid w:val="005A34B3"/>
    <w:rsid w:val="005A357E"/>
    <w:rsid w:val="005A35B6"/>
    <w:rsid w:val="005A3E05"/>
    <w:rsid w:val="005A411D"/>
    <w:rsid w:val="005A585D"/>
    <w:rsid w:val="005A58E3"/>
    <w:rsid w:val="005A5D3E"/>
    <w:rsid w:val="005A622A"/>
    <w:rsid w:val="005A6836"/>
    <w:rsid w:val="005A6A77"/>
    <w:rsid w:val="005A6DB3"/>
    <w:rsid w:val="005A72D0"/>
    <w:rsid w:val="005A73B7"/>
    <w:rsid w:val="005A75D3"/>
    <w:rsid w:val="005A75D9"/>
    <w:rsid w:val="005A7688"/>
    <w:rsid w:val="005A76B7"/>
    <w:rsid w:val="005A7854"/>
    <w:rsid w:val="005A798E"/>
    <w:rsid w:val="005A7D6C"/>
    <w:rsid w:val="005A7E4E"/>
    <w:rsid w:val="005B02AC"/>
    <w:rsid w:val="005B0808"/>
    <w:rsid w:val="005B0A8C"/>
    <w:rsid w:val="005B1CA8"/>
    <w:rsid w:val="005B1F96"/>
    <w:rsid w:val="005B2ADB"/>
    <w:rsid w:val="005B2DC7"/>
    <w:rsid w:val="005B30B3"/>
    <w:rsid w:val="005B3A7D"/>
    <w:rsid w:val="005B3E8D"/>
    <w:rsid w:val="005B4934"/>
    <w:rsid w:val="005B4EB2"/>
    <w:rsid w:val="005B4F01"/>
    <w:rsid w:val="005B511F"/>
    <w:rsid w:val="005B56DC"/>
    <w:rsid w:val="005B56FD"/>
    <w:rsid w:val="005B58CC"/>
    <w:rsid w:val="005B59AC"/>
    <w:rsid w:val="005B627C"/>
    <w:rsid w:val="005B6883"/>
    <w:rsid w:val="005B6B93"/>
    <w:rsid w:val="005B6D49"/>
    <w:rsid w:val="005B6FD3"/>
    <w:rsid w:val="005B7191"/>
    <w:rsid w:val="005B73C2"/>
    <w:rsid w:val="005B7A16"/>
    <w:rsid w:val="005C08C7"/>
    <w:rsid w:val="005C17E4"/>
    <w:rsid w:val="005C1AF5"/>
    <w:rsid w:val="005C1B39"/>
    <w:rsid w:val="005C1D3B"/>
    <w:rsid w:val="005C1F34"/>
    <w:rsid w:val="005C351E"/>
    <w:rsid w:val="005C38CD"/>
    <w:rsid w:val="005C39AC"/>
    <w:rsid w:val="005C4384"/>
    <w:rsid w:val="005C4679"/>
    <w:rsid w:val="005C5425"/>
    <w:rsid w:val="005C5438"/>
    <w:rsid w:val="005C5473"/>
    <w:rsid w:val="005C550B"/>
    <w:rsid w:val="005C591D"/>
    <w:rsid w:val="005C6667"/>
    <w:rsid w:val="005C67A2"/>
    <w:rsid w:val="005C6C42"/>
    <w:rsid w:val="005C6EA7"/>
    <w:rsid w:val="005C7071"/>
    <w:rsid w:val="005D0185"/>
    <w:rsid w:val="005D1271"/>
    <w:rsid w:val="005D15A3"/>
    <w:rsid w:val="005D2859"/>
    <w:rsid w:val="005D2A6C"/>
    <w:rsid w:val="005D2BCA"/>
    <w:rsid w:val="005D3583"/>
    <w:rsid w:val="005D38DD"/>
    <w:rsid w:val="005D4085"/>
    <w:rsid w:val="005D5317"/>
    <w:rsid w:val="005D5904"/>
    <w:rsid w:val="005D5A4C"/>
    <w:rsid w:val="005D5C41"/>
    <w:rsid w:val="005D5DA2"/>
    <w:rsid w:val="005D639F"/>
    <w:rsid w:val="005D6967"/>
    <w:rsid w:val="005D7789"/>
    <w:rsid w:val="005D77A4"/>
    <w:rsid w:val="005D77A8"/>
    <w:rsid w:val="005E02D2"/>
    <w:rsid w:val="005E03F9"/>
    <w:rsid w:val="005E0E5A"/>
    <w:rsid w:val="005E104A"/>
    <w:rsid w:val="005E10DE"/>
    <w:rsid w:val="005E14D0"/>
    <w:rsid w:val="005E1520"/>
    <w:rsid w:val="005E1761"/>
    <w:rsid w:val="005E1791"/>
    <w:rsid w:val="005E20C7"/>
    <w:rsid w:val="005E2332"/>
    <w:rsid w:val="005E271F"/>
    <w:rsid w:val="005E2A49"/>
    <w:rsid w:val="005E2C51"/>
    <w:rsid w:val="005E2F38"/>
    <w:rsid w:val="005E3374"/>
    <w:rsid w:val="005E3671"/>
    <w:rsid w:val="005E3B4A"/>
    <w:rsid w:val="005E4022"/>
    <w:rsid w:val="005E40D5"/>
    <w:rsid w:val="005E47B3"/>
    <w:rsid w:val="005E48E4"/>
    <w:rsid w:val="005E4AB2"/>
    <w:rsid w:val="005E5329"/>
    <w:rsid w:val="005E54AA"/>
    <w:rsid w:val="005E59DD"/>
    <w:rsid w:val="005E5E23"/>
    <w:rsid w:val="005E64E2"/>
    <w:rsid w:val="005E68B1"/>
    <w:rsid w:val="005E6DE1"/>
    <w:rsid w:val="005F05EF"/>
    <w:rsid w:val="005F0705"/>
    <w:rsid w:val="005F0E16"/>
    <w:rsid w:val="005F1C11"/>
    <w:rsid w:val="005F1CB3"/>
    <w:rsid w:val="005F1D54"/>
    <w:rsid w:val="005F2664"/>
    <w:rsid w:val="005F2DB6"/>
    <w:rsid w:val="005F3203"/>
    <w:rsid w:val="005F3427"/>
    <w:rsid w:val="005F3A89"/>
    <w:rsid w:val="005F415E"/>
    <w:rsid w:val="005F4870"/>
    <w:rsid w:val="005F490F"/>
    <w:rsid w:val="005F4C55"/>
    <w:rsid w:val="005F54E8"/>
    <w:rsid w:val="005F55B7"/>
    <w:rsid w:val="005F5C8B"/>
    <w:rsid w:val="005F5E5B"/>
    <w:rsid w:val="005F5ED8"/>
    <w:rsid w:val="005F669B"/>
    <w:rsid w:val="005F6AC1"/>
    <w:rsid w:val="005F6B23"/>
    <w:rsid w:val="005F6C42"/>
    <w:rsid w:val="005F6D7B"/>
    <w:rsid w:val="005F70D4"/>
    <w:rsid w:val="005F7744"/>
    <w:rsid w:val="00600D25"/>
    <w:rsid w:val="00601289"/>
    <w:rsid w:val="006016CD"/>
    <w:rsid w:val="00601C09"/>
    <w:rsid w:val="00601DAA"/>
    <w:rsid w:val="006029D9"/>
    <w:rsid w:val="0060377C"/>
    <w:rsid w:val="006037DD"/>
    <w:rsid w:val="00603B6B"/>
    <w:rsid w:val="00603DBD"/>
    <w:rsid w:val="00604185"/>
    <w:rsid w:val="0060427B"/>
    <w:rsid w:val="006043DE"/>
    <w:rsid w:val="00604465"/>
    <w:rsid w:val="00604DB4"/>
    <w:rsid w:val="00604E5C"/>
    <w:rsid w:val="00604ECF"/>
    <w:rsid w:val="00605E22"/>
    <w:rsid w:val="00606458"/>
    <w:rsid w:val="00606A50"/>
    <w:rsid w:val="00606E19"/>
    <w:rsid w:val="00606EA7"/>
    <w:rsid w:val="00606F00"/>
    <w:rsid w:val="00606FEB"/>
    <w:rsid w:val="00607154"/>
    <w:rsid w:val="00607273"/>
    <w:rsid w:val="00607B38"/>
    <w:rsid w:val="00610B25"/>
    <w:rsid w:val="0061102E"/>
    <w:rsid w:val="0061122F"/>
    <w:rsid w:val="0061158F"/>
    <w:rsid w:val="00611C33"/>
    <w:rsid w:val="006121C3"/>
    <w:rsid w:val="00612A03"/>
    <w:rsid w:val="0061349B"/>
    <w:rsid w:val="006138A5"/>
    <w:rsid w:val="00613C82"/>
    <w:rsid w:val="0061431B"/>
    <w:rsid w:val="006145AC"/>
    <w:rsid w:val="00614C82"/>
    <w:rsid w:val="0061550A"/>
    <w:rsid w:val="00615895"/>
    <w:rsid w:val="0061592F"/>
    <w:rsid w:val="00615FAB"/>
    <w:rsid w:val="00616975"/>
    <w:rsid w:val="00616AAB"/>
    <w:rsid w:val="00616D41"/>
    <w:rsid w:val="00617968"/>
    <w:rsid w:val="00620264"/>
    <w:rsid w:val="00620F68"/>
    <w:rsid w:val="0062100E"/>
    <w:rsid w:val="006213D5"/>
    <w:rsid w:val="0062175F"/>
    <w:rsid w:val="0062178D"/>
    <w:rsid w:val="00622425"/>
    <w:rsid w:val="00622483"/>
    <w:rsid w:val="00622617"/>
    <w:rsid w:val="00622652"/>
    <w:rsid w:val="00622729"/>
    <w:rsid w:val="006229FB"/>
    <w:rsid w:val="00622C7C"/>
    <w:rsid w:val="006232C7"/>
    <w:rsid w:val="00623C21"/>
    <w:rsid w:val="00623DC9"/>
    <w:rsid w:val="00623EC0"/>
    <w:rsid w:val="0062403A"/>
    <w:rsid w:val="006240BF"/>
    <w:rsid w:val="00624226"/>
    <w:rsid w:val="00624B5F"/>
    <w:rsid w:val="00624DFD"/>
    <w:rsid w:val="00624F80"/>
    <w:rsid w:val="0062539B"/>
    <w:rsid w:val="00625D9E"/>
    <w:rsid w:val="00626298"/>
    <w:rsid w:val="00626799"/>
    <w:rsid w:val="00626B5D"/>
    <w:rsid w:val="00626CAB"/>
    <w:rsid w:val="00627250"/>
    <w:rsid w:val="006275DD"/>
    <w:rsid w:val="0062765B"/>
    <w:rsid w:val="006308B9"/>
    <w:rsid w:val="00630923"/>
    <w:rsid w:val="0063120B"/>
    <w:rsid w:val="00631307"/>
    <w:rsid w:val="0063149B"/>
    <w:rsid w:val="00631979"/>
    <w:rsid w:val="00632128"/>
    <w:rsid w:val="00632212"/>
    <w:rsid w:val="006323D3"/>
    <w:rsid w:val="00632C79"/>
    <w:rsid w:val="00632D7D"/>
    <w:rsid w:val="00632E38"/>
    <w:rsid w:val="006331F7"/>
    <w:rsid w:val="00633D53"/>
    <w:rsid w:val="0063478E"/>
    <w:rsid w:val="00635070"/>
    <w:rsid w:val="006350AF"/>
    <w:rsid w:val="0063554D"/>
    <w:rsid w:val="006359A8"/>
    <w:rsid w:val="006360EB"/>
    <w:rsid w:val="006363A3"/>
    <w:rsid w:val="00636BAF"/>
    <w:rsid w:val="00637902"/>
    <w:rsid w:val="00637B88"/>
    <w:rsid w:val="00637D8B"/>
    <w:rsid w:val="00637F3E"/>
    <w:rsid w:val="00637F70"/>
    <w:rsid w:val="00640591"/>
    <w:rsid w:val="00640740"/>
    <w:rsid w:val="006408D1"/>
    <w:rsid w:val="00640C2F"/>
    <w:rsid w:val="00640F94"/>
    <w:rsid w:val="00641023"/>
    <w:rsid w:val="0064109E"/>
    <w:rsid w:val="00641195"/>
    <w:rsid w:val="0064129C"/>
    <w:rsid w:val="00642068"/>
    <w:rsid w:val="006421F8"/>
    <w:rsid w:val="00642270"/>
    <w:rsid w:val="00642D1C"/>
    <w:rsid w:val="00642D9A"/>
    <w:rsid w:val="006436F6"/>
    <w:rsid w:val="00643A19"/>
    <w:rsid w:val="00643DCE"/>
    <w:rsid w:val="0064401F"/>
    <w:rsid w:val="006441FD"/>
    <w:rsid w:val="00644362"/>
    <w:rsid w:val="006453E7"/>
    <w:rsid w:val="006458FB"/>
    <w:rsid w:val="006459AA"/>
    <w:rsid w:val="0064623C"/>
    <w:rsid w:val="00646396"/>
    <w:rsid w:val="0064642B"/>
    <w:rsid w:val="00646AF5"/>
    <w:rsid w:val="00646D87"/>
    <w:rsid w:val="00646D92"/>
    <w:rsid w:val="00646EB2"/>
    <w:rsid w:val="00646FF8"/>
    <w:rsid w:val="00647610"/>
    <w:rsid w:val="00647D36"/>
    <w:rsid w:val="00647DF6"/>
    <w:rsid w:val="00647E01"/>
    <w:rsid w:val="00650427"/>
    <w:rsid w:val="0065155B"/>
    <w:rsid w:val="0065159D"/>
    <w:rsid w:val="006516A8"/>
    <w:rsid w:val="006516C3"/>
    <w:rsid w:val="00651B79"/>
    <w:rsid w:val="00651F05"/>
    <w:rsid w:val="006523ED"/>
    <w:rsid w:val="0065242F"/>
    <w:rsid w:val="00652B5D"/>
    <w:rsid w:val="00652BDB"/>
    <w:rsid w:val="006530F4"/>
    <w:rsid w:val="006534F2"/>
    <w:rsid w:val="00654950"/>
    <w:rsid w:val="00655338"/>
    <w:rsid w:val="00655554"/>
    <w:rsid w:val="006556B3"/>
    <w:rsid w:val="00655A03"/>
    <w:rsid w:val="00655EA8"/>
    <w:rsid w:val="0065626E"/>
    <w:rsid w:val="00656902"/>
    <w:rsid w:val="00656D8F"/>
    <w:rsid w:val="006570DC"/>
    <w:rsid w:val="00657260"/>
    <w:rsid w:val="0065784C"/>
    <w:rsid w:val="00657867"/>
    <w:rsid w:val="0065794B"/>
    <w:rsid w:val="006579FC"/>
    <w:rsid w:val="00657FFE"/>
    <w:rsid w:val="006600A8"/>
    <w:rsid w:val="00660439"/>
    <w:rsid w:val="00660D25"/>
    <w:rsid w:val="00660F93"/>
    <w:rsid w:val="00661166"/>
    <w:rsid w:val="00661B7F"/>
    <w:rsid w:val="00661FD2"/>
    <w:rsid w:val="00662088"/>
    <w:rsid w:val="006622AA"/>
    <w:rsid w:val="00662B24"/>
    <w:rsid w:val="006638C0"/>
    <w:rsid w:val="006639FB"/>
    <w:rsid w:val="00663C16"/>
    <w:rsid w:val="006645D8"/>
    <w:rsid w:val="00664D7C"/>
    <w:rsid w:val="00664EDB"/>
    <w:rsid w:val="006653FC"/>
    <w:rsid w:val="0066544B"/>
    <w:rsid w:val="0066581F"/>
    <w:rsid w:val="00665A3F"/>
    <w:rsid w:val="00665EE2"/>
    <w:rsid w:val="00666178"/>
    <w:rsid w:val="00666184"/>
    <w:rsid w:val="006662CF"/>
    <w:rsid w:val="0066646A"/>
    <w:rsid w:val="006665F4"/>
    <w:rsid w:val="006666FA"/>
    <w:rsid w:val="00666812"/>
    <w:rsid w:val="00666AAB"/>
    <w:rsid w:val="00666E83"/>
    <w:rsid w:val="006671AB"/>
    <w:rsid w:val="006676CF"/>
    <w:rsid w:val="00667C4B"/>
    <w:rsid w:val="0067104A"/>
    <w:rsid w:val="00671580"/>
    <w:rsid w:val="006717BB"/>
    <w:rsid w:val="00671917"/>
    <w:rsid w:val="00672956"/>
    <w:rsid w:val="00672F7C"/>
    <w:rsid w:val="0067384B"/>
    <w:rsid w:val="006739E4"/>
    <w:rsid w:val="00674409"/>
    <w:rsid w:val="00674E12"/>
    <w:rsid w:val="0067547B"/>
    <w:rsid w:val="006756B9"/>
    <w:rsid w:val="00675909"/>
    <w:rsid w:val="00675A5F"/>
    <w:rsid w:val="0067608E"/>
    <w:rsid w:val="006760BC"/>
    <w:rsid w:val="00676AF8"/>
    <w:rsid w:val="00676CE7"/>
    <w:rsid w:val="00677083"/>
    <w:rsid w:val="00677500"/>
    <w:rsid w:val="006777E6"/>
    <w:rsid w:val="006777FC"/>
    <w:rsid w:val="00680052"/>
    <w:rsid w:val="00680756"/>
    <w:rsid w:val="00680DF5"/>
    <w:rsid w:val="00680F7A"/>
    <w:rsid w:val="00680FFF"/>
    <w:rsid w:val="006810C5"/>
    <w:rsid w:val="00682862"/>
    <w:rsid w:val="00682AA5"/>
    <w:rsid w:val="0068339F"/>
    <w:rsid w:val="006835F8"/>
    <w:rsid w:val="006839A7"/>
    <w:rsid w:val="00683CE5"/>
    <w:rsid w:val="00684894"/>
    <w:rsid w:val="00685155"/>
    <w:rsid w:val="006853AF"/>
    <w:rsid w:val="00685840"/>
    <w:rsid w:val="006858C3"/>
    <w:rsid w:val="006864FE"/>
    <w:rsid w:val="00686675"/>
    <w:rsid w:val="0068673B"/>
    <w:rsid w:val="00687843"/>
    <w:rsid w:val="00687860"/>
    <w:rsid w:val="006879B2"/>
    <w:rsid w:val="00687CFF"/>
    <w:rsid w:val="0069082C"/>
    <w:rsid w:val="00690882"/>
    <w:rsid w:val="006908E8"/>
    <w:rsid w:val="00690D8A"/>
    <w:rsid w:val="00690F5D"/>
    <w:rsid w:val="00691859"/>
    <w:rsid w:val="006919B0"/>
    <w:rsid w:val="00691A44"/>
    <w:rsid w:val="00691CAB"/>
    <w:rsid w:val="006926A2"/>
    <w:rsid w:val="0069278D"/>
    <w:rsid w:val="00692987"/>
    <w:rsid w:val="00692ADB"/>
    <w:rsid w:val="00693063"/>
    <w:rsid w:val="0069350E"/>
    <w:rsid w:val="00693549"/>
    <w:rsid w:val="00693D89"/>
    <w:rsid w:val="00694028"/>
    <w:rsid w:val="0069408C"/>
    <w:rsid w:val="00694483"/>
    <w:rsid w:val="00694638"/>
    <w:rsid w:val="006949EA"/>
    <w:rsid w:val="006951E6"/>
    <w:rsid w:val="006953D7"/>
    <w:rsid w:val="0069566A"/>
    <w:rsid w:val="0069580B"/>
    <w:rsid w:val="00695B1B"/>
    <w:rsid w:val="00695B8C"/>
    <w:rsid w:val="00695C40"/>
    <w:rsid w:val="00696F27"/>
    <w:rsid w:val="00696F43"/>
    <w:rsid w:val="006970FB"/>
    <w:rsid w:val="006978B8"/>
    <w:rsid w:val="006A0341"/>
    <w:rsid w:val="006A13BC"/>
    <w:rsid w:val="006A16A3"/>
    <w:rsid w:val="006A1721"/>
    <w:rsid w:val="006A1B5A"/>
    <w:rsid w:val="006A20B2"/>
    <w:rsid w:val="006A2347"/>
    <w:rsid w:val="006A33A8"/>
    <w:rsid w:val="006A34AC"/>
    <w:rsid w:val="006A3774"/>
    <w:rsid w:val="006A3DD3"/>
    <w:rsid w:val="006A3FC6"/>
    <w:rsid w:val="006A4040"/>
    <w:rsid w:val="006A4173"/>
    <w:rsid w:val="006A430B"/>
    <w:rsid w:val="006A5018"/>
    <w:rsid w:val="006A59FD"/>
    <w:rsid w:val="006A5AFD"/>
    <w:rsid w:val="006A62E7"/>
    <w:rsid w:val="006A67BF"/>
    <w:rsid w:val="006A7447"/>
    <w:rsid w:val="006A7663"/>
    <w:rsid w:val="006A783C"/>
    <w:rsid w:val="006A7A1B"/>
    <w:rsid w:val="006A7CA9"/>
    <w:rsid w:val="006A7DB3"/>
    <w:rsid w:val="006B017F"/>
    <w:rsid w:val="006B034C"/>
    <w:rsid w:val="006B08D0"/>
    <w:rsid w:val="006B0983"/>
    <w:rsid w:val="006B10AC"/>
    <w:rsid w:val="006B118A"/>
    <w:rsid w:val="006B1810"/>
    <w:rsid w:val="006B18C6"/>
    <w:rsid w:val="006B1A3B"/>
    <w:rsid w:val="006B1AF7"/>
    <w:rsid w:val="006B1CC5"/>
    <w:rsid w:val="006B2729"/>
    <w:rsid w:val="006B27AC"/>
    <w:rsid w:val="006B2EC1"/>
    <w:rsid w:val="006B2F84"/>
    <w:rsid w:val="006B365F"/>
    <w:rsid w:val="006B36EE"/>
    <w:rsid w:val="006B3FCA"/>
    <w:rsid w:val="006B4629"/>
    <w:rsid w:val="006B478A"/>
    <w:rsid w:val="006B59B6"/>
    <w:rsid w:val="006B5A16"/>
    <w:rsid w:val="006B5DC4"/>
    <w:rsid w:val="006B633F"/>
    <w:rsid w:val="006B63BA"/>
    <w:rsid w:val="006B68C7"/>
    <w:rsid w:val="006B691C"/>
    <w:rsid w:val="006B69F9"/>
    <w:rsid w:val="006B6C18"/>
    <w:rsid w:val="006B710D"/>
    <w:rsid w:val="006B7693"/>
    <w:rsid w:val="006B77BD"/>
    <w:rsid w:val="006B7E3E"/>
    <w:rsid w:val="006C0D86"/>
    <w:rsid w:val="006C0E06"/>
    <w:rsid w:val="006C106E"/>
    <w:rsid w:val="006C1203"/>
    <w:rsid w:val="006C1EDE"/>
    <w:rsid w:val="006C201C"/>
    <w:rsid w:val="006C230F"/>
    <w:rsid w:val="006C237E"/>
    <w:rsid w:val="006C25A1"/>
    <w:rsid w:val="006C26F5"/>
    <w:rsid w:val="006C3492"/>
    <w:rsid w:val="006C37FE"/>
    <w:rsid w:val="006C396F"/>
    <w:rsid w:val="006C39BF"/>
    <w:rsid w:val="006C3A97"/>
    <w:rsid w:val="006C3BBA"/>
    <w:rsid w:val="006C5CD2"/>
    <w:rsid w:val="006C5E02"/>
    <w:rsid w:val="006C5EB2"/>
    <w:rsid w:val="006C61E7"/>
    <w:rsid w:val="006C61EE"/>
    <w:rsid w:val="006C79EE"/>
    <w:rsid w:val="006D02D3"/>
    <w:rsid w:val="006D09C0"/>
    <w:rsid w:val="006D09D0"/>
    <w:rsid w:val="006D17F4"/>
    <w:rsid w:val="006D1843"/>
    <w:rsid w:val="006D217A"/>
    <w:rsid w:val="006D217B"/>
    <w:rsid w:val="006D257F"/>
    <w:rsid w:val="006D2DAD"/>
    <w:rsid w:val="006D32C8"/>
    <w:rsid w:val="006D3D79"/>
    <w:rsid w:val="006D3EC8"/>
    <w:rsid w:val="006D3F06"/>
    <w:rsid w:val="006D425B"/>
    <w:rsid w:val="006D4471"/>
    <w:rsid w:val="006D4517"/>
    <w:rsid w:val="006D4DDA"/>
    <w:rsid w:val="006D4E9C"/>
    <w:rsid w:val="006D4F7A"/>
    <w:rsid w:val="006D55F5"/>
    <w:rsid w:val="006D5694"/>
    <w:rsid w:val="006D5900"/>
    <w:rsid w:val="006D5FFF"/>
    <w:rsid w:val="006D6241"/>
    <w:rsid w:val="006D65BF"/>
    <w:rsid w:val="006D67EB"/>
    <w:rsid w:val="006D6E32"/>
    <w:rsid w:val="006D7B8D"/>
    <w:rsid w:val="006D7BF0"/>
    <w:rsid w:val="006D7F6A"/>
    <w:rsid w:val="006D7FD0"/>
    <w:rsid w:val="006E04B1"/>
    <w:rsid w:val="006E07F1"/>
    <w:rsid w:val="006E094D"/>
    <w:rsid w:val="006E0AF9"/>
    <w:rsid w:val="006E0B62"/>
    <w:rsid w:val="006E0B95"/>
    <w:rsid w:val="006E0C01"/>
    <w:rsid w:val="006E1173"/>
    <w:rsid w:val="006E145A"/>
    <w:rsid w:val="006E179C"/>
    <w:rsid w:val="006E1CB1"/>
    <w:rsid w:val="006E1D8D"/>
    <w:rsid w:val="006E2626"/>
    <w:rsid w:val="006E2721"/>
    <w:rsid w:val="006E2D7B"/>
    <w:rsid w:val="006E50C2"/>
    <w:rsid w:val="006E51FE"/>
    <w:rsid w:val="006E564F"/>
    <w:rsid w:val="006E638C"/>
    <w:rsid w:val="006E67C9"/>
    <w:rsid w:val="006E6F11"/>
    <w:rsid w:val="006E70BD"/>
    <w:rsid w:val="006E7D8F"/>
    <w:rsid w:val="006F027E"/>
    <w:rsid w:val="006F0464"/>
    <w:rsid w:val="006F050B"/>
    <w:rsid w:val="006F05C5"/>
    <w:rsid w:val="006F077B"/>
    <w:rsid w:val="006F0C92"/>
    <w:rsid w:val="006F14CE"/>
    <w:rsid w:val="006F19A9"/>
    <w:rsid w:val="006F19F9"/>
    <w:rsid w:val="006F1BCE"/>
    <w:rsid w:val="006F1BF9"/>
    <w:rsid w:val="006F1DA2"/>
    <w:rsid w:val="006F1DEC"/>
    <w:rsid w:val="006F2001"/>
    <w:rsid w:val="006F2A46"/>
    <w:rsid w:val="006F2C59"/>
    <w:rsid w:val="006F2C6D"/>
    <w:rsid w:val="006F2D87"/>
    <w:rsid w:val="006F3FCB"/>
    <w:rsid w:val="006F46D9"/>
    <w:rsid w:val="006F477E"/>
    <w:rsid w:val="006F47ED"/>
    <w:rsid w:val="006F55AC"/>
    <w:rsid w:val="006F59E7"/>
    <w:rsid w:val="006F6176"/>
    <w:rsid w:val="006F69FD"/>
    <w:rsid w:val="006F74E0"/>
    <w:rsid w:val="006F786D"/>
    <w:rsid w:val="006F7912"/>
    <w:rsid w:val="006F7B93"/>
    <w:rsid w:val="006F7DAE"/>
    <w:rsid w:val="00700237"/>
    <w:rsid w:val="00700926"/>
    <w:rsid w:val="00700954"/>
    <w:rsid w:val="00700A2B"/>
    <w:rsid w:val="007012B3"/>
    <w:rsid w:val="007018F2"/>
    <w:rsid w:val="00701ABA"/>
    <w:rsid w:val="00702139"/>
    <w:rsid w:val="007028AD"/>
    <w:rsid w:val="00703698"/>
    <w:rsid w:val="00703D0B"/>
    <w:rsid w:val="0070427D"/>
    <w:rsid w:val="00704821"/>
    <w:rsid w:val="00704891"/>
    <w:rsid w:val="00704BF0"/>
    <w:rsid w:val="007051CF"/>
    <w:rsid w:val="00705282"/>
    <w:rsid w:val="007058BB"/>
    <w:rsid w:val="00705DCF"/>
    <w:rsid w:val="00705F15"/>
    <w:rsid w:val="00706063"/>
    <w:rsid w:val="0070643E"/>
    <w:rsid w:val="00706693"/>
    <w:rsid w:val="00706730"/>
    <w:rsid w:val="0070676B"/>
    <w:rsid w:val="00706F44"/>
    <w:rsid w:val="00706F48"/>
    <w:rsid w:val="0070720D"/>
    <w:rsid w:val="007078E5"/>
    <w:rsid w:val="00707BF7"/>
    <w:rsid w:val="0071026D"/>
    <w:rsid w:val="007103F6"/>
    <w:rsid w:val="00710708"/>
    <w:rsid w:val="007109AE"/>
    <w:rsid w:val="0071107D"/>
    <w:rsid w:val="0071112C"/>
    <w:rsid w:val="007118B2"/>
    <w:rsid w:val="00712766"/>
    <w:rsid w:val="00712BD3"/>
    <w:rsid w:val="00713A2B"/>
    <w:rsid w:val="00713C92"/>
    <w:rsid w:val="00713F93"/>
    <w:rsid w:val="007141D3"/>
    <w:rsid w:val="00714388"/>
    <w:rsid w:val="00714A39"/>
    <w:rsid w:val="00714CB5"/>
    <w:rsid w:val="00714D10"/>
    <w:rsid w:val="00714F31"/>
    <w:rsid w:val="00714F58"/>
    <w:rsid w:val="007157F9"/>
    <w:rsid w:val="00715907"/>
    <w:rsid w:val="00715ADD"/>
    <w:rsid w:val="00715CAA"/>
    <w:rsid w:val="00715CAE"/>
    <w:rsid w:val="00715DC1"/>
    <w:rsid w:val="00716201"/>
    <w:rsid w:val="007166A0"/>
    <w:rsid w:val="00716718"/>
    <w:rsid w:val="007168BC"/>
    <w:rsid w:val="007168D2"/>
    <w:rsid w:val="00716B98"/>
    <w:rsid w:val="00717063"/>
    <w:rsid w:val="00717AA2"/>
    <w:rsid w:val="00717D40"/>
    <w:rsid w:val="00717EDA"/>
    <w:rsid w:val="00720C59"/>
    <w:rsid w:val="00720CEF"/>
    <w:rsid w:val="00721F6D"/>
    <w:rsid w:val="0072213E"/>
    <w:rsid w:val="007222D9"/>
    <w:rsid w:val="007223C9"/>
    <w:rsid w:val="0072272B"/>
    <w:rsid w:val="00722DEB"/>
    <w:rsid w:val="00722DFB"/>
    <w:rsid w:val="00722EE1"/>
    <w:rsid w:val="0072343E"/>
    <w:rsid w:val="00723E75"/>
    <w:rsid w:val="00724159"/>
    <w:rsid w:val="007241BC"/>
    <w:rsid w:val="0072424B"/>
    <w:rsid w:val="007242AA"/>
    <w:rsid w:val="00724730"/>
    <w:rsid w:val="0072490B"/>
    <w:rsid w:val="007249AF"/>
    <w:rsid w:val="007250D0"/>
    <w:rsid w:val="00726136"/>
    <w:rsid w:val="00726660"/>
    <w:rsid w:val="0072694E"/>
    <w:rsid w:val="007272A0"/>
    <w:rsid w:val="00727876"/>
    <w:rsid w:val="007306EA"/>
    <w:rsid w:val="00730800"/>
    <w:rsid w:val="00730E4D"/>
    <w:rsid w:val="00732135"/>
    <w:rsid w:val="007323C7"/>
    <w:rsid w:val="00732B3F"/>
    <w:rsid w:val="00732C61"/>
    <w:rsid w:val="00733081"/>
    <w:rsid w:val="00733AA2"/>
    <w:rsid w:val="00734B88"/>
    <w:rsid w:val="0073545F"/>
    <w:rsid w:val="00735472"/>
    <w:rsid w:val="00735A32"/>
    <w:rsid w:val="00736125"/>
    <w:rsid w:val="00736861"/>
    <w:rsid w:val="007372CC"/>
    <w:rsid w:val="007375A3"/>
    <w:rsid w:val="0073773E"/>
    <w:rsid w:val="007407EB"/>
    <w:rsid w:val="00740AEB"/>
    <w:rsid w:val="00740B9F"/>
    <w:rsid w:val="00740BA5"/>
    <w:rsid w:val="007411C3"/>
    <w:rsid w:val="007414FC"/>
    <w:rsid w:val="00743104"/>
    <w:rsid w:val="0074320A"/>
    <w:rsid w:val="00743394"/>
    <w:rsid w:val="007433B8"/>
    <w:rsid w:val="007434BA"/>
    <w:rsid w:val="0074366B"/>
    <w:rsid w:val="00743ABC"/>
    <w:rsid w:val="00744050"/>
    <w:rsid w:val="007440DB"/>
    <w:rsid w:val="007446CE"/>
    <w:rsid w:val="0074484E"/>
    <w:rsid w:val="00744CC9"/>
    <w:rsid w:val="007467CC"/>
    <w:rsid w:val="007468C7"/>
    <w:rsid w:val="00746962"/>
    <w:rsid w:val="00746F90"/>
    <w:rsid w:val="007472C9"/>
    <w:rsid w:val="00747AFB"/>
    <w:rsid w:val="00747B66"/>
    <w:rsid w:val="00747DC6"/>
    <w:rsid w:val="0075016F"/>
    <w:rsid w:val="00750530"/>
    <w:rsid w:val="007508D4"/>
    <w:rsid w:val="00750E24"/>
    <w:rsid w:val="00750F42"/>
    <w:rsid w:val="00751351"/>
    <w:rsid w:val="00751850"/>
    <w:rsid w:val="00751C78"/>
    <w:rsid w:val="007521A3"/>
    <w:rsid w:val="00752731"/>
    <w:rsid w:val="0075275E"/>
    <w:rsid w:val="00753741"/>
    <w:rsid w:val="007538F7"/>
    <w:rsid w:val="0075420E"/>
    <w:rsid w:val="0075437E"/>
    <w:rsid w:val="007547F3"/>
    <w:rsid w:val="007548EB"/>
    <w:rsid w:val="0075491B"/>
    <w:rsid w:val="00754AD2"/>
    <w:rsid w:val="007555ED"/>
    <w:rsid w:val="00755706"/>
    <w:rsid w:val="0075572B"/>
    <w:rsid w:val="00756736"/>
    <w:rsid w:val="0075678B"/>
    <w:rsid w:val="00757518"/>
    <w:rsid w:val="00757606"/>
    <w:rsid w:val="00757797"/>
    <w:rsid w:val="007578C9"/>
    <w:rsid w:val="007578F4"/>
    <w:rsid w:val="00757A17"/>
    <w:rsid w:val="00761659"/>
    <w:rsid w:val="00761771"/>
    <w:rsid w:val="00763150"/>
    <w:rsid w:val="00763724"/>
    <w:rsid w:val="00763901"/>
    <w:rsid w:val="00763D47"/>
    <w:rsid w:val="00763EFD"/>
    <w:rsid w:val="00764388"/>
    <w:rsid w:val="00764705"/>
    <w:rsid w:val="00764ADC"/>
    <w:rsid w:val="00764AF1"/>
    <w:rsid w:val="00764D0E"/>
    <w:rsid w:val="00765331"/>
    <w:rsid w:val="00765CD0"/>
    <w:rsid w:val="00765FE3"/>
    <w:rsid w:val="007662A4"/>
    <w:rsid w:val="00766746"/>
    <w:rsid w:val="007669E0"/>
    <w:rsid w:val="00767174"/>
    <w:rsid w:val="007672E1"/>
    <w:rsid w:val="00767657"/>
    <w:rsid w:val="0077067C"/>
    <w:rsid w:val="007712A7"/>
    <w:rsid w:val="0077138C"/>
    <w:rsid w:val="00771D8E"/>
    <w:rsid w:val="00771DC8"/>
    <w:rsid w:val="007728BA"/>
    <w:rsid w:val="00772A2C"/>
    <w:rsid w:val="0077320D"/>
    <w:rsid w:val="00773695"/>
    <w:rsid w:val="00774228"/>
    <w:rsid w:val="007742E5"/>
    <w:rsid w:val="0077487C"/>
    <w:rsid w:val="00774994"/>
    <w:rsid w:val="00774D6D"/>
    <w:rsid w:val="00774DB9"/>
    <w:rsid w:val="00775761"/>
    <w:rsid w:val="007768FD"/>
    <w:rsid w:val="0077694D"/>
    <w:rsid w:val="00776D2C"/>
    <w:rsid w:val="00777161"/>
    <w:rsid w:val="007775D3"/>
    <w:rsid w:val="00777694"/>
    <w:rsid w:val="00777D51"/>
    <w:rsid w:val="00777E01"/>
    <w:rsid w:val="00777F80"/>
    <w:rsid w:val="007806D7"/>
    <w:rsid w:val="00780709"/>
    <w:rsid w:val="00780769"/>
    <w:rsid w:val="00780789"/>
    <w:rsid w:val="00780956"/>
    <w:rsid w:val="00781735"/>
    <w:rsid w:val="00783466"/>
    <w:rsid w:val="00783557"/>
    <w:rsid w:val="00783923"/>
    <w:rsid w:val="00783E03"/>
    <w:rsid w:val="00784256"/>
    <w:rsid w:val="0078461D"/>
    <w:rsid w:val="00784664"/>
    <w:rsid w:val="007849A8"/>
    <w:rsid w:val="00784BBD"/>
    <w:rsid w:val="00784F93"/>
    <w:rsid w:val="00785899"/>
    <w:rsid w:val="00785C8F"/>
    <w:rsid w:val="00785D7A"/>
    <w:rsid w:val="00785E4F"/>
    <w:rsid w:val="00785FE0"/>
    <w:rsid w:val="007860C3"/>
    <w:rsid w:val="00786A57"/>
    <w:rsid w:val="00786D99"/>
    <w:rsid w:val="00786EDB"/>
    <w:rsid w:val="007872CB"/>
    <w:rsid w:val="007878D4"/>
    <w:rsid w:val="00787E38"/>
    <w:rsid w:val="00787F22"/>
    <w:rsid w:val="00790111"/>
    <w:rsid w:val="00790B01"/>
    <w:rsid w:val="00790BA9"/>
    <w:rsid w:val="007910D3"/>
    <w:rsid w:val="00791A1B"/>
    <w:rsid w:val="00791B12"/>
    <w:rsid w:val="00791C0C"/>
    <w:rsid w:val="00791CC2"/>
    <w:rsid w:val="00791FE3"/>
    <w:rsid w:val="0079237B"/>
    <w:rsid w:val="007925D4"/>
    <w:rsid w:val="00792A06"/>
    <w:rsid w:val="007931BC"/>
    <w:rsid w:val="00793615"/>
    <w:rsid w:val="00793696"/>
    <w:rsid w:val="00793DC0"/>
    <w:rsid w:val="00794BCC"/>
    <w:rsid w:val="00794BDC"/>
    <w:rsid w:val="00794D55"/>
    <w:rsid w:val="00794F24"/>
    <w:rsid w:val="00795164"/>
    <w:rsid w:val="00795B7A"/>
    <w:rsid w:val="007961AE"/>
    <w:rsid w:val="0079687F"/>
    <w:rsid w:val="007969E0"/>
    <w:rsid w:val="00796B34"/>
    <w:rsid w:val="00797127"/>
    <w:rsid w:val="007A0289"/>
    <w:rsid w:val="007A0E74"/>
    <w:rsid w:val="007A13E0"/>
    <w:rsid w:val="007A1AA1"/>
    <w:rsid w:val="007A1CAC"/>
    <w:rsid w:val="007A287C"/>
    <w:rsid w:val="007A294E"/>
    <w:rsid w:val="007A2ADD"/>
    <w:rsid w:val="007A2B44"/>
    <w:rsid w:val="007A383E"/>
    <w:rsid w:val="007A39E7"/>
    <w:rsid w:val="007A4670"/>
    <w:rsid w:val="007A4930"/>
    <w:rsid w:val="007A4967"/>
    <w:rsid w:val="007A4982"/>
    <w:rsid w:val="007A4A44"/>
    <w:rsid w:val="007A4B40"/>
    <w:rsid w:val="007A52F2"/>
    <w:rsid w:val="007A5959"/>
    <w:rsid w:val="007A5B86"/>
    <w:rsid w:val="007A5D9D"/>
    <w:rsid w:val="007A672E"/>
    <w:rsid w:val="007A6766"/>
    <w:rsid w:val="007A6A0E"/>
    <w:rsid w:val="007A6B21"/>
    <w:rsid w:val="007A6C32"/>
    <w:rsid w:val="007A6FC5"/>
    <w:rsid w:val="007A7256"/>
    <w:rsid w:val="007A776E"/>
    <w:rsid w:val="007A7CB4"/>
    <w:rsid w:val="007A7F0A"/>
    <w:rsid w:val="007B01EC"/>
    <w:rsid w:val="007B0274"/>
    <w:rsid w:val="007B1C75"/>
    <w:rsid w:val="007B1D71"/>
    <w:rsid w:val="007B2223"/>
    <w:rsid w:val="007B366A"/>
    <w:rsid w:val="007B40D9"/>
    <w:rsid w:val="007B41D7"/>
    <w:rsid w:val="007B438A"/>
    <w:rsid w:val="007B514F"/>
    <w:rsid w:val="007B5B49"/>
    <w:rsid w:val="007B5E5B"/>
    <w:rsid w:val="007B5E88"/>
    <w:rsid w:val="007B6175"/>
    <w:rsid w:val="007B6D45"/>
    <w:rsid w:val="007B7DFF"/>
    <w:rsid w:val="007B7F76"/>
    <w:rsid w:val="007B7FEF"/>
    <w:rsid w:val="007C1027"/>
    <w:rsid w:val="007C12B6"/>
    <w:rsid w:val="007C155F"/>
    <w:rsid w:val="007C1578"/>
    <w:rsid w:val="007C207D"/>
    <w:rsid w:val="007C208B"/>
    <w:rsid w:val="007C24BE"/>
    <w:rsid w:val="007C2AF8"/>
    <w:rsid w:val="007C2ED1"/>
    <w:rsid w:val="007C3044"/>
    <w:rsid w:val="007C31C3"/>
    <w:rsid w:val="007C3570"/>
    <w:rsid w:val="007C3773"/>
    <w:rsid w:val="007C40F2"/>
    <w:rsid w:val="007C424E"/>
    <w:rsid w:val="007C4A84"/>
    <w:rsid w:val="007C4D93"/>
    <w:rsid w:val="007C4E9F"/>
    <w:rsid w:val="007C5142"/>
    <w:rsid w:val="007C59FA"/>
    <w:rsid w:val="007C66A5"/>
    <w:rsid w:val="007C6CE8"/>
    <w:rsid w:val="007C6E15"/>
    <w:rsid w:val="007C6E64"/>
    <w:rsid w:val="007C7527"/>
    <w:rsid w:val="007C7B1F"/>
    <w:rsid w:val="007C7D10"/>
    <w:rsid w:val="007C7ED9"/>
    <w:rsid w:val="007C7FBA"/>
    <w:rsid w:val="007D012A"/>
    <w:rsid w:val="007D04A9"/>
    <w:rsid w:val="007D1409"/>
    <w:rsid w:val="007D1511"/>
    <w:rsid w:val="007D17DD"/>
    <w:rsid w:val="007D18C0"/>
    <w:rsid w:val="007D1941"/>
    <w:rsid w:val="007D1B56"/>
    <w:rsid w:val="007D1BBE"/>
    <w:rsid w:val="007D25D5"/>
    <w:rsid w:val="007D2E48"/>
    <w:rsid w:val="007D3371"/>
    <w:rsid w:val="007D35C7"/>
    <w:rsid w:val="007D3611"/>
    <w:rsid w:val="007D3834"/>
    <w:rsid w:val="007D3E6B"/>
    <w:rsid w:val="007D4374"/>
    <w:rsid w:val="007D4526"/>
    <w:rsid w:val="007D465C"/>
    <w:rsid w:val="007D46E3"/>
    <w:rsid w:val="007D4908"/>
    <w:rsid w:val="007D550A"/>
    <w:rsid w:val="007D56FD"/>
    <w:rsid w:val="007D5B4A"/>
    <w:rsid w:val="007D5E60"/>
    <w:rsid w:val="007D6106"/>
    <w:rsid w:val="007D6FF1"/>
    <w:rsid w:val="007D75B7"/>
    <w:rsid w:val="007D7FAC"/>
    <w:rsid w:val="007E04EE"/>
    <w:rsid w:val="007E0862"/>
    <w:rsid w:val="007E0E0A"/>
    <w:rsid w:val="007E2087"/>
    <w:rsid w:val="007E240A"/>
    <w:rsid w:val="007E2C45"/>
    <w:rsid w:val="007E2C8C"/>
    <w:rsid w:val="007E3123"/>
    <w:rsid w:val="007E3AE2"/>
    <w:rsid w:val="007E3D90"/>
    <w:rsid w:val="007E3DA7"/>
    <w:rsid w:val="007E4B9C"/>
    <w:rsid w:val="007E4C82"/>
    <w:rsid w:val="007E55ED"/>
    <w:rsid w:val="007E5A6E"/>
    <w:rsid w:val="007E6229"/>
    <w:rsid w:val="007E66BB"/>
    <w:rsid w:val="007E6B13"/>
    <w:rsid w:val="007E7057"/>
    <w:rsid w:val="007E7C25"/>
    <w:rsid w:val="007E7FC4"/>
    <w:rsid w:val="007F04C1"/>
    <w:rsid w:val="007F0537"/>
    <w:rsid w:val="007F0A46"/>
    <w:rsid w:val="007F0BB7"/>
    <w:rsid w:val="007F13F4"/>
    <w:rsid w:val="007F1CDB"/>
    <w:rsid w:val="007F2493"/>
    <w:rsid w:val="007F3143"/>
    <w:rsid w:val="007F3282"/>
    <w:rsid w:val="007F3640"/>
    <w:rsid w:val="007F3948"/>
    <w:rsid w:val="007F3E84"/>
    <w:rsid w:val="007F3EAD"/>
    <w:rsid w:val="007F3F84"/>
    <w:rsid w:val="007F43ED"/>
    <w:rsid w:val="007F5D20"/>
    <w:rsid w:val="007F60F5"/>
    <w:rsid w:val="007F610C"/>
    <w:rsid w:val="007F686A"/>
    <w:rsid w:val="007F7E3D"/>
    <w:rsid w:val="00800159"/>
    <w:rsid w:val="00800334"/>
    <w:rsid w:val="0080163D"/>
    <w:rsid w:val="00801776"/>
    <w:rsid w:val="00801FD4"/>
    <w:rsid w:val="008026FF"/>
    <w:rsid w:val="0080276B"/>
    <w:rsid w:val="00802E4C"/>
    <w:rsid w:val="00803383"/>
    <w:rsid w:val="00803479"/>
    <w:rsid w:val="00804705"/>
    <w:rsid w:val="008049C8"/>
    <w:rsid w:val="008049D2"/>
    <w:rsid w:val="00804D42"/>
    <w:rsid w:val="00805269"/>
    <w:rsid w:val="0080573F"/>
    <w:rsid w:val="008057BA"/>
    <w:rsid w:val="00805A38"/>
    <w:rsid w:val="00805DCB"/>
    <w:rsid w:val="00806117"/>
    <w:rsid w:val="008065A8"/>
    <w:rsid w:val="00806715"/>
    <w:rsid w:val="00806B26"/>
    <w:rsid w:val="00810E3E"/>
    <w:rsid w:val="00810EDF"/>
    <w:rsid w:val="00811887"/>
    <w:rsid w:val="00811BDC"/>
    <w:rsid w:val="00811F34"/>
    <w:rsid w:val="00812B88"/>
    <w:rsid w:val="00812FA3"/>
    <w:rsid w:val="008131AD"/>
    <w:rsid w:val="00813469"/>
    <w:rsid w:val="00813733"/>
    <w:rsid w:val="008139C4"/>
    <w:rsid w:val="00813BA1"/>
    <w:rsid w:val="00813E86"/>
    <w:rsid w:val="008145E4"/>
    <w:rsid w:val="008146E2"/>
    <w:rsid w:val="008147DC"/>
    <w:rsid w:val="008148DD"/>
    <w:rsid w:val="0081587A"/>
    <w:rsid w:val="00815E98"/>
    <w:rsid w:val="0081613B"/>
    <w:rsid w:val="00816543"/>
    <w:rsid w:val="00816FB5"/>
    <w:rsid w:val="00817472"/>
    <w:rsid w:val="00817751"/>
    <w:rsid w:val="008206AA"/>
    <w:rsid w:val="008212BF"/>
    <w:rsid w:val="00821D90"/>
    <w:rsid w:val="0082254D"/>
    <w:rsid w:val="00822E80"/>
    <w:rsid w:val="00823421"/>
    <w:rsid w:val="00823ABF"/>
    <w:rsid w:val="00823F68"/>
    <w:rsid w:val="00824A71"/>
    <w:rsid w:val="00824FFA"/>
    <w:rsid w:val="008256A1"/>
    <w:rsid w:val="0082599B"/>
    <w:rsid w:val="00825A14"/>
    <w:rsid w:val="0082654C"/>
    <w:rsid w:val="00826FA7"/>
    <w:rsid w:val="00827161"/>
    <w:rsid w:val="008301D0"/>
    <w:rsid w:val="0083080C"/>
    <w:rsid w:val="00830CB2"/>
    <w:rsid w:val="008313F0"/>
    <w:rsid w:val="00831606"/>
    <w:rsid w:val="00831C95"/>
    <w:rsid w:val="00831D75"/>
    <w:rsid w:val="0083260C"/>
    <w:rsid w:val="008329EB"/>
    <w:rsid w:val="00832CD1"/>
    <w:rsid w:val="0083315B"/>
    <w:rsid w:val="00833B86"/>
    <w:rsid w:val="0083421F"/>
    <w:rsid w:val="00834CEF"/>
    <w:rsid w:val="00835A99"/>
    <w:rsid w:val="008363DC"/>
    <w:rsid w:val="00836497"/>
    <w:rsid w:val="00836A00"/>
    <w:rsid w:val="00836BB9"/>
    <w:rsid w:val="008375CE"/>
    <w:rsid w:val="008375F0"/>
    <w:rsid w:val="00837A86"/>
    <w:rsid w:val="008406D9"/>
    <w:rsid w:val="008406E5"/>
    <w:rsid w:val="0084081D"/>
    <w:rsid w:val="00840AB7"/>
    <w:rsid w:val="00841741"/>
    <w:rsid w:val="00842250"/>
    <w:rsid w:val="00842887"/>
    <w:rsid w:val="00842C13"/>
    <w:rsid w:val="008430AC"/>
    <w:rsid w:val="0084387F"/>
    <w:rsid w:val="00843E21"/>
    <w:rsid w:val="00844303"/>
    <w:rsid w:val="00844422"/>
    <w:rsid w:val="00844541"/>
    <w:rsid w:val="00844548"/>
    <w:rsid w:val="00844EBF"/>
    <w:rsid w:val="008456CC"/>
    <w:rsid w:val="00846586"/>
    <w:rsid w:val="00846701"/>
    <w:rsid w:val="008469AE"/>
    <w:rsid w:val="00846AA6"/>
    <w:rsid w:val="00846E1F"/>
    <w:rsid w:val="00846F94"/>
    <w:rsid w:val="00847344"/>
    <w:rsid w:val="00847843"/>
    <w:rsid w:val="00847A06"/>
    <w:rsid w:val="008500A4"/>
    <w:rsid w:val="00850329"/>
    <w:rsid w:val="00850E18"/>
    <w:rsid w:val="00850FB5"/>
    <w:rsid w:val="00850FF2"/>
    <w:rsid w:val="00851187"/>
    <w:rsid w:val="00851DC3"/>
    <w:rsid w:val="00852110"/>
    <w:rsid w:val="0085308E"/>
    <w:rsid w:val="008534A2"/>
    <w:rsid w:val="00853AAA"/>
    <w:rsid w:val="00854215"/>
    <w:rsid w:val="0085482B"/>
    <w:rsid w:val="008556E5"/>
    <w:rsid w:val="0085587A"/>
    <w:rsid w:val="008559EE"/>
    <w:rsid w:val="00855C3B"/>
    <w:rsid w:val="00855C88"/>
    <w:rsid w:val="00855E99"/>
    <w:rsid w:val="00855F15"/>
    <w:rsid w:val="008561AA"/>
    <w:rsid w:val="00856A5D"/>
    <w:rsid w:val="008575CB"/>
    <w:rsid w:val="00857C5D"/>
    <w:rsid w:val="00860422"/>
    <w:rsid w:val="00860E5E"/>
    <w:rsid w:val="0086170F"/>
    <w:rsid w:val="00861B53"/>
    <w:rsid w:val="00862283"/>
    <w:rsid w:val="0086245A"/>
    <w:rsid w:val="00862DE9"/>
    <w:rsid w:val="00863109"/>
    <w:rsid w:val="008631EC"/>
    <w:rsid w:val="008634AF"/>
    <w:rsid w:val="0086358F"/>
    <w:rsid w:val="008636B3"/>
    <w:rsid w:val="00864510"/>
    <w:rsid w:val="00864659"/>
    <w:rsid w:val="0086470F"/>
    <w:rsid w:val="00864B7F"/>
    <w:rsid w:val="00865611"/>
    <w:rsid w:val="0086563E"/>
    <w:rsid w:val="00865675"/>
    <w:rsid w:val="00865E04"/>
    <w:rsid w:val="00865E35"/>
    <w:rsid w:val="008663A1"/>
    <w:rsid w:val="00866BE4"/>
    <w:rsid w:val="00867526"/>
    <w:rsid w:val="0086782D"/>
    <w:rsid w:val="00867866"/>
    <w:rsid w:val="008679CA"/>
    <w:rsid w:val="00867F2E"/>
    <w:rsid w:val="00870815"/>
    <w:rsid w:val="00870A3C"/>
    <w:rsid w:val="00870CF0"/>
    <w:rsid w:val="00870D3D"/>
    <w:rsid w:val="00871400"/>
    <w:rsid w:val="008715E2"/>
    <w:rsid w:val="00871645"/>
    <w:rsid w:val="00871B34"/>
    <w:rsid w:val="00871EF8"/>
    <w:rsid w:val="00872B06"/>
    <w:rsid w:val="00872CC8"/>
    <w:rsid w:val="00872DB7"/>
    <w:rsid w:val="008741F6"/>
    <w:rsid w:val="008742C9"/>
    <w:rsid w:val="008747E1"/>
    <w:rsid w:val="0087498B"/>
    <w:rsid w:val="0087569F"/>
    <w:rsid w:val="00876270"/>
    <w:rsid w:val="00876858"/>
    <w:rsid w:val="00876D32"/>
    <w:rsid w:val="0087734A"/>
    <w:rsid w:val="0087757A"/>
    <w:rsid w:val="008779EA"/>
    <w:rsid w:val="008779F8"/>
    <w:rsid w:val="008802EB"/>
    <w:rsid w:val="00880444"/>
    <w:rsid w:val="00880875"/>
    <w:rsid w:val="00880E9C"/>
    <w:rsid w:val="008816D0"/>
    <w:rsid w:val="008818F6"/>
    <w:rsid w:val="008819A6"/>
    <w:rsid w:val="00881AF4"/>
    <w:rsid w:val="00882000"/>
    <w:rsid w:val="00882035"/>
    <w:rsid w:val="008822EF"/>
    <w:rsid w:val="00882AE7"/>
    <w:rsid w:val="00882B9D"/>
    <w:rsid w:val="00882C35"/>
    <w:rsid w:val="00882D3B"/>
    <w:rsid w:val="00883340"/>
    <w:rsid w:val="00883456"/>
    <w:rsid w:val="00883553"/>
    <w:rsid w:val="00883945"/>
    <w:rsid w:val="00883BD8"/>
    <w:rsid w:val="0088404D"/>
    <w:rsid w:val="008847A0"/>
    <w:rsid w:val="00884DA7"/>
    <w:rsid w:val="008857F6"/>
    <w:rsid w:val="00885915"/>
    <w:rsid w:val="00885CB4"/>
    <w:rsid w:val="008866F5"/>
    <w:rsid w:val="00886D5D"/>
    <w:rsid w:val="00887050"/>
    <w:rsid w:val="00887671"/>
    <w:rsid w:val="0088767E"/>
    <w:rsid w:val="0088775A"/>
    <w:rsid w:val="008877B6"/>
    <w:rsid w:val="0088794F"/>
    <w:rsid w:val="00887A78"/>
    <w:rsid w:val="00887CCC"/>
    <w:rsid w:val="00887D29"/>
    <w:rsid w:val="00887D52"/>
    <w:rsid w:val="00890145"/>
    <w:rsid w:val="008905B4"/>
    <w:rsid w:val="00890A57"/>
    <w:rsid w:val="008911A4"/>
    <w:rsid w:val="00891E1F"/>
    <w:rsid w:val="00892453"/>
    <w:rsid w:val="008925C8"/>
    <w:rsid w:val="008927AD"/>
    <w:rsid w:val="0089296F"/>
    <w:rsid w:val="00892F52"/>
    <w:rsid w:val="008942AE"/>
    <w:rsid w:val="0089440A"/>
    <w:rsid w:val="008947C6"/>
    <w:rsid w:val="00894ADD"/>
    <w:rsid w:val="00894B38"/>
    <w:rsid w:val="0089541C"/>
    <w:rsid w:val="00895788"/>
    <w:rsid w:val="00895BE7"/>
    <w:rsid w:val="00896587"/>
    <w:rsid w:val="00896E00"/>
    <w:rsid w:val="00896F1F"/>
    <w:rsid w:val="0089710C"/>
    <w:rsid w:val="00897170"/>
    <w:rsid w:val="00897171"/>
    <w:rsid w:val="00897428"/>
    <w:rsid w:val="008A057C"/>
    <w:rsid w:val="008A0783"/>
    <w:rsid w:val="008A082A"/>
    <w:rsid w:val="008A0A14"/>
    <w:rsid w:val="008A13B8"/>
    <w:rsid w:val="008A1546"/>
    <w:rsid w:val="008A15F8"/>
    <w:rsid w:val="008A17C8"/>
    <w:rsid w:val="008A17E5"/>
    <w:rsid w:val="008A1B67"/>
    <w:rsid w:val="008A1E93"/>
    <w:rsid w:val="008A205A"/>
    <w:rsid w:val="008A2722"/>
    <w:rsid w:val="008A2E7F"/>
    <w:rsid w:val="008A2F9D"/>
    <w:rsid w:val="008A3632"/>
    <w:rsid w:val="008A3755"/>
    <w:rsid w:val="008A37A5"/>
    <w:rsid w:val="008A3ADC"/>
    <w:rsid w:val="008A4096"/>
    <w:rsid w:val="008A4B5A"/>
    <w:rsid w:val="008A4C9C"/>
    <w:rsid w:val="008A4EA8"/>
    <w:rsid w:val="008A4F1A"/>
    <w:rsid w:val="008A5055"/>
    <w:rsid w:val="008A5258"/>
    <w:rsid w:val="008A553B"/>
    <w:rsid w:val="008A5826"/>
    <w:rsid w:val="008A5858"/>
    <w:rsid w:val="008A5EC7"/>
    <w:rsid w:val="008A5FA1"/>
    <w:rsid w:val="008A62C4"/>
    <w:rsid w:val="008A67B7"/>
    <w:rsid w:val="008A6B5E"/>
    <w:rsid w:val="008A7D82"/>
    <w:rsid w:val="008B0243"/>
    <w:rsid w:val="008B164E"/>
    <w:rsid w:val="008B193F"/>
    <w:rsid w:val="008B1A04"/>
    <w:rsid w:val="008B30D9"/>
    <w:rsid w:val="008B37FE"/>
    <w:rsid w:val="008B381E"/>
    <w:rsid w:val="008B3D20"/>
    <w:rsid w:val="008B42DC"/>
    <w:rsid w:val="008B43CA"/>
    <w:rsid w:val="008B453A"/>
    <w:rsid w:val="008B461E"/>
    <w:rsid w:val="008B46E1"/>
    <w:rsid w:val="008B4AD6"/>
    <w:rsid w:val="008B5482"/>
    <w:rsid w:val="008B60B8"/>
    <w:rsid w:val="008B61DE"/>
    <w:rsid w:val="008B6B0D"/>
    <w:rsid w:val="008B7963"/>
    <w:rsid w:val="008B7A9B"/>
    <w:rsid w:val="008B7B5D"/>
    <w:rsid w:val="008B7D6B"/>
    <w:rsid w:val="008C02CB"/>
    <w:rsid w:val="008C0357"/>
    <w:rsid w:val="008C0478"/>
    <w:rsid w:val="008C0593"/>
    <w:rsid w:val="008C07D6"/>
    <w:rsid w:val="008C1020"/>
    <w:rsid w:val="008C11C6"/>
    <w:rsid w:val="008C1325"/>
    <w:rsid w:val="008C17B7"/>
    <w:rsid w:val="008C1BE6"/>
    <w:rsid w:val="008C1E28"/>
    <w:rsid w:val="008C1E9D"/>
    <w:rsid w:val="008C24EA"/>
    <w:rsid w:val="008C2902"/>
    <w:rsid w:val="008C2A46"/>
    <w:rsid w:val="008C3245"/>
    <w:rsid w:val="008C369E"/>
    <w:rsid w:val="008C3A18"/>
    <w:rsid w:val="008C3AFF"/>
    <w:rsid w:val="008C3F2A"/>
    <w:rsid w:val="008C41D7"/>
    <w:rsid w:val="008C4C84"/>
    <w:rsid w:val="008C4FEE"/>
    <w:rsid w:val="008C5257"/>
    <w:rsid w:val="008C548D"/>
    <w:rsid w:val="008C5642"/>
    <w:rsid w:val="008C56F8"/>
    <w:rsid w:val="008C6A92"/>
    <w:rsid w:val="008C6B3B"/>
    <w:rsid w:val="008C6E16"/>
    <w:rsid w:val="008C70EB"/>
    <w:rsid w:val="008C7914"/>
    <w:rsid w:val="008C7CDB"/>
    <w:rsid w:val="008D05DB"/>
    <w:rsid w:val="008D0AEB"/>
    <w:rsid w:val="008D18A4"/>
    <w:rsid w:val="008D1991"/>
    <w:rsid w:val="008D2AB0"/>
    <w:rsid w:val="008D2E0B"/>
    <w:rsid w:val="008D2FB8"/>
    <w:rsid w:val="008D44EC"/>
    <w:rsid w:val="008D4E5E"/>
    <w:rsid w:val="008D51E8"/>
    <w:rsid w:val="008D54AB"/>
    <w:rsid w:val="008D577A"/>
    <w:rsid w:val="008D5BCD"/>
    <w:rsid w:val="008D6FEC"/>
    <w:rsid w:val="008D77CD"/>
    <w:rsid w:val="008D77DB"/>
    <w:rsid w:val="008D7A1A"/>
    <w:rsid w:val="008D7C15"/>
    <w:rsid w:val="008D7FDC"/>
    <w:rsid w:val="008E02EB"/>
    <w:rsid w:val="008E0C75"/>
    <w:rsid w:val="008E0E5B"/>
    <w:rsid w:val="008E162C"/>
    <w:rsid w:val="008E1718"/>
    <w:rsid w:val="008E1963"/>
    <w:rsid w:val="008E1FE0"/>
    <w:rsid w:val="008E20C3"/>
    <w:rsid w:val="008E221D"/>
    <w:rsid w:val="008E2693"/>
    <w:rsid w:val="008E2B67"/>
    <w:rsid w:val="008E2C40"/>
    <w:rsid w:val="008E384B"/>
    <w:rsid w:val="008E39D1"/>
    <w:rsid w:val="008E430A"/>
    <w:rsid w:val="008E4470"/>
    <w:rsid w:val="008E5908"/>
    <w:rsid w:val="008E6191"/>
    <w:rsid w:val="008E6D81"/>
    <w:rsid w:val="008E749F"/>
    <w:rsid w:val="008E7925"/>
    <w:rsid w:val="008F0016"/>
    <w:rsid w:val="008F057A"/>
    <w:rsid w:val="008F0691"/>
    <w:rsid w:val="008F0DE0"/>
    <w:rsid w:val="008F101D"/>
    <w:rsid w:val="008F10E7"/>
    <w:rsid w:val="008F1544"/>
    <w:rsid w:val="008F1C61"/>
    <w:rsid w:val="008F1F51"/>
    <w:rsid w:val="008F279A"/>
    <w:rsid w:val="008F2E31"/>
    <w:rsid w:val="008F2EE8"/>
    <w:rsid w:val="008F317E"/>
    <w:rsid w:val="008F3546"/>
    <w:rsid w:val="008F35F9"/>
    <w:rsid w:val="008F3BA7"/>
    <w:rsid w:val="008F3D6F"/>
    <w:rsid w:val="008F40DB"/>
    <w:rsid w:val="008F4184"/>
    <w:rsid w:val="008F419E"/>
    <w:rsid w:val="008F49C6"/>
    <w:rsid w:val="008F4B84"/>
    <w:rsid w:val="008F4BF9"/>
    <w:rsid w:val="008F4C13"/>
    <w:rsid w:val="008F4C48"/>
    <w:rsid w:val="008F59FC"/>
    <w:rsid w:val="008F5C83"/>
    <w:rsid w:val="008F5EEE"/>
    <w:rsid w:val="008F62FD"/>
    <w:rsid w:val="008F646C"/>
    <w:rsid w:val="008F6ED3"/>
    <w:rsid w:val="008F709B"/>
    <w:rsid w:val="008F70BF"/>
    <w:rsid w:val="008F7F7E"/>
    <w:rsid w:val="00902220"/>
    <w:rsid w:val="00902710"/>
    <w:rsid w:val="00902774"/>
    <w:rsid w:val="00902847"/>
    <w:rsid w:val="00902CF3"/>
    <w:rsid w:val="009042BD"/>
    <w:rsid w:val="0090430F"/>
    <w:rsid w:val="009044A0"/>
    <w:rsid w:val="009044AC"/>
    <w:rsid w:val="009044EE"/>
    <w:rsid w:val="009051A4"/>
    <w:rsid w:val="009051BB"/>
    <w:rsid w:val="00905CBA"/>
    <w:rsid w:val="00905DBF"/>
    <w:rsid w:val="00906296"/>
    <w:rsid w:val="009065EE"/>
    <w:rsid w:val="00907E9F"/>
    <w:rsid w:val="0091026B"/>
    <w:rsid w:val="009103B1"/>
    <w:rsid w:val="0091061F"/>
    <w:rsid w:val="009106A5"/>
    <w:rsid w:val="0091073E"/>
    <w:rsid w:val="009108B1"/>
    <w:rsid w:val="00910A0D"/>
    <w:rsid w:val="00911215"/>
    <w:rsid w:val="00912312"/>
    <w:rsid w:val="009129CD"/>
    <w:rsid w:val="00912B75"/>
    <w:rsid w:val="00912D2D"/>
    <w:rsid w:val="00912D45"/>
    <w:rsid w:val="009137D0"/>
    <w:rsid w:val="00913CA9"/>
    <w:rsid w:val="00913DC1"/>
    <w:rsid w:val="009143A9"/>
    <w:rsid w:val="009147E1"/>
    <w:rsid w:val="00915027"/>
    <w:rsid w:val="009156DA"/>
    <w:rsid w:val="0091590D"/>
    <w:rsid w:val="00915CF3"/>
    <w:rsid w:val="009163EA"/>
    <w:rsid w:val="00916422"/>
    <w:rsid w:val="009165E0"/>
    <w:rsid w:val="00917042"/>
    <w:rsid w:val="0091761E"/>
    <w:rsid w:val="00917AF0"/>
    <w:rsid w:val="00917D8D"/>
    <w:rsid w:val="00917D94"/>
    <w:rsid w:val="00917EF9"/>
    <w:rsid w:val="0092091C"/>
    <w:rsid w:val="00920C5C"/>
    <w:rsid w:val="00921373"/>
    <w:rsid w:val="009214F4"/>
    <w:rsid w:val="00921950"/>
    <w:rsid w:val="009219E8"/>
    <w:rsid w:val="00921C67"/>
    <w:rsid w:val="00922172"/>
    <w:rsid w:val="00922650"/>
    <w:rsid w:val="009226DF"/>
    <w:rsid w:val="00922DAB"/>
    <w:rsid w:val="00922DCC"/>
    <w:rsid w:val="0092347B"/>
    <w:rsid w:val="00923F34"/>
    <w:rsid w:val="00924383"/>
    <w:rsid w:val="009249FD"/>
    <w:rsid w:val="00925135"/>
    <w:rsid w:val="00925256"/>
    <w:rsid w:val="00925C2A"/>
    <w:rsid w:val="00926436"/>
    <w:rsid w:val="009264BB"/>
    <w:rsid w:val="0092689E"/>
    <w:rsid w:val="00926E84"/>
    <w:rsid w:val="00927166"/>
    <w:rsid w:val="00927E36"/>
    <w:rsid w:val="0093020D"/>
    <w:rsid w:val="0093096B"/>
    <w:rsid w:val="00930AA1"/>
    <w:rsid w:val="00930B10"/>
    <w:rsid w:val="00930DAB"/>
    <w:rsid w:val="00930EEF"/>
    <w:rsid w:val="009312C7"/>
    <w:rsid w:val="00931330"/>
    <w:rsid w:val="00931B57"/>
    <w:rsid w:val="00931F23"/>
    <w:rsid w:val="009324E2"/>
    <w:rsid w:val="00932B4A"/>
    <w:rsid w:val="00933013"/>
    <w:rsid w:val="0093349C"/>
    <w:rsid w:val="009336CC"/>
    <w:rsid w:val="00933F2F"/>
    <w:rsid w:val="009348EB"/>
    <w:rsid w:val="00934C2F"/>
    <w:rsid w:val="009353B4"/>
    <w:rsid w:val="00935BE9"/>
    <w:rsid w:val="009363FC"/>
    <w:rsid w:val="00936B94"/>
    <w:rsid w:val="00936E98"/>
    <w:rsid w:val="009370CE"/>
    <w:rsid w:val="00937800"/>
    <w:rsid w:val="00937C1E"/>
    <w:rsid w:val="0094024E"/>
    <w:rsid w:val="00940848"/>
    <w:rsid w:val="00940ADF"/>
    <w:rsid w:val="00940C1A"/>
    <w:rsid w:val="00940CC6"/>
    <w:rsid w:val="0094149C"/>
    <w:rsid w:val="00942859"/>
    <w:rsid w:val="00942A09"/>
    <w:rsid w:val="009431E5"/>
    <w:rsid w:val="00943710"/>
    <w:rsid w:val="00943EB2"/>
    <w:rsid w:val="00944BB1"/>
    <w:rsid w:val="00944ED8"/>
    <w:rsid w:val="00944FA6"/>
    <w:rsid w:val="00945107"/>
    <w:rsid w:val="0094524B"/>
    <w:rsid w:val="009454B9"/>
    <w:rsid w:val="009458DD"/>
    <w:rsid w:val="009459A0"/>
    <w:rsid w:val="00945A73"/>
    <w:rsid w:val="0094743B"/>
    <w:rsid w:val="0094770F"/>
    <w:rsid w:val="009477DF"/>
    <w:rsid w:val="00947993"/>
    <w:rsid w:val="00947CE0"/>
    <w:rsid w:val="009504FD"/>
    <w:rsid w:val="00950648"/>
    <w:rsid w:val="009507F2"/>
    <w:rsid w:val="00951457"/>
    <w:rsid w:val="0095191D"/>
    <w:rsid w:val="00951B5A"/>
    <w:rsid w:val="00952C32"/>
    <w:rsid w:val="00952E48"/>
    <w:rsid w:val="00953064"/>
    <w:rsid w:val="0095306D"/>
    <w:rsid w:val="00954008"/>
    <w:rsid w:val="0095417A"/>
    <w:rsid w:val="009543DD"/>
    <w:rsid w:val="0095582E"/>
    <w:rsid w:val="00955CD0"/>
    <w:rsid w:val="00956033"/>
    <w:rsid w:val="009566B5"/>
    <w:rsid w:val="00956756"/>
    <w:rsid w:val="00956B42"/>
    <w:rsid w:val="00956BBA"/>
    <w:rsid w:val="009573BB"/>
    <w:rsid w:val="00960158"/>
    <w:rsid w:val="009606F0"/>
    <w:rsid w:val="00960E47"/>
    <w:rsid w:val="00961220"/>
    <w:rsid w:val="00961746"/>
    <w:rsid w:val="00961C29"/>
    <w:rsid w:val="009629DA"/>
    <w:rsid w:val="009630BF"/>
    <w:rsid w:val="0096332E"/>
    <w:rsid w:val="009645D2"/>
    <w:rsid w:val="00964761"/>
    <w:rsid w:val="00964EED"/>
    <w:rsid w:val="00964FEE"/>
    <w:rsid w:val="00965822"/>
    <w:rsid w:val="00965E70"/>
    <w:rsid w:val="00966178"/>
    <w:rsid w:val="00966230"/>
    <w:rsid w:val="0096631A"/>
    <w:rsid w:val="00966A27"/>
    <w:rsid w:val="00967738"/>
    <w:rsid w:val="00967A5F"/>
    <w:rsid w:val="00967AD2"/>
    <w:rsid w:val="00967D4B"/>
    <w:rsid w:val="00970448"/>
    <w:rsid w:val="0097087C"/>
    <w:rsid w:val="009709B1"/>
    <w:rsid w:val="00970B54"/>
    <w:rsid w:val="00970F9E"/>
    <w:rsid w:val="0097141C"/>
    <w:rsid w:val="00971645"/>
    <w:rsid w:val="0097233F"/>
    <w:rsid w:val="00972558"/>
    <w:rsid w:val="009731A1"/>
    <w:rsid w:val="00974D82"/>
    <w:rsid w:val="00974DB9"/>
    <w:rsid w:val="009751D9"/>
    <w:rsid w:val="009751E3"/>
    <w:rsid w:val="0097538A"/>
    <w:rsid w:val="00975410"/>
    <w:rsid w:val="009755AA"/>
    <w:rsid w:val="009757F0"/>
    <w:rsid w:val="00975B1D"/>
    <w:rsid w:val="0097631E"/>
    <w:rsid w:val="00976A6C"/>
    <w:rsid w:val="00976D18"/>
    <w:rsid w:val="009771B9"/>
    <w:rsid w:val="00977E0F"/>
    <w:rsid w:val="00980A53"/>
    <w:rsid w:val="00980AC1"/>
    <w:rsid w:val="00980CE5"/>
    <w:rsid w:val="00980F92"/>
    <w:rsid w:val="00981331"/>
    <w:rsid w:val="009822E8"/>
    <w:rsid w:val="00982AFB"/>
    <w:rsid w:val="00983225"/>
    <w:rsid w:val="009837E8"/>
    <w:rsid w:val="00984D14"/>
    <w:rsid w:val="00984FBE"/>
    <w:rsid w:val="00985908"/>
    <w:rsid w:val="009861E0"/>
    <w:rsid w:val="009873E2"/>
    <w:rsid w:val="00987AAF"/>
    <w:rsid w:val="00987D1A"/>
    <w:rsid w:val="00987E6E"/>
    <w:rsid w:val="00987F16"/>
    <w:rsid w:val="00990664"/>
    <w:rsid w:val="009906C5"/>
    <w:rsid w:val="009910DF"/>
    <w:rsid w:val="00991519"/>
    <w:rsid w:val="00991629"/>
    <w:rsid w:val="00991B18"/>
    <w:rsid w:val="00991DB3"/>
    <w:rsid w:val="00991E6D"/>
    <w:rsid w:val="0099265C"/>
    <w:rsid w:val="00992C33"/>
    <w:rsid w:val="0099300B"/>
    <w:rsid w:val="00993812"/>
    <w:rsid w:val="00993C15"/>
    <w:rsid w:val="00993EE0"/>
    <w:rsid w:val="00994321"/>
    <w:rsid w:val="00995344"/>
    <w:rsid w:val="00995653"/>
    <w:rsid w:val="009956FC"/>
    <w:rsid w:val="00995A51"/>
    <w:rsid w:val="00996196"/>
    <w:rsid w:val="009965DC"/>
    <w:rsid w:val="00997078"/>
    <w:rsid w:val="00997DB6"/>
    <w:rsid w:val="009A09BB"/>
    <w:rsid w:val="009A0B94"/>
    <w:rsid w:val="009A0F0C"/>
    <w:rsid w:val="009A1411"/>
    <w:rsid w:val="009A19C1"/>
    <w:rsid w:val="009A1C8C"/>
    <w:rsid w:val="009A21E3"/>
    <w:rsid w:val="009A262D"/>
    <w:rsid w:val="009A295F"/>
    <w:rsid w:val="009A32B8"/>
    <w:rsid w:val="009A3487"/>
    <w:rsid w:val="009A3563"/>
    <w:rsid w:val="009A3969"/>
    <w:rsid w:val="009A3AA9"/>
    <w:rsid w:val="009A3AEA"/>
    <w:rsid w:val="009A4073"/>
    <w:rsid w:val="009A42E2"/>
    <w:rsid w:val="009A4E05"/>
    <w:rsid w:val="009A4E33"/>
    <w:rsid w:val="009A5392"/>
    <w:rsid w:val="009A6209"/>
    <w:rsid w:val="009A6275"/>
    <w:rsid w:val="009A6D41"/>
    <w:rsid w:val="009A764D"/>
    <w:rsid w:val="009B0227"/>
    <w:rsid w:val="009B073E"/>
    <w:rsid w:val="009B086F"/>
    <w:rsid w:val="009B0C07"/>
    <w:rsid w:val="009B0D0B"/>
    <w:rsid w:val="009B128A"/>
    <w:rsid w:val="009B1569"/>
    <w:rsid w:val="009B18C7"/>
    <w:rsid w:val="009B1B2F"/>
    <w:rsid w:val="009B1E30"/>
    <w:rsid w:val="009B2421"/>
    <w:rsid w:val="009B2BE6"/>
    <w:rsid w:val="009B2D30"/>
    <w:rsid w:val="009B3312"/>
    <w:rsid w:val="009B351B"/>
    <w:rsid w:val="009B3875"/>
    <w:rsid w:val="009B3B1D"/>
    <w:rsid w:val="009B3E9B"/>
    <w:rsid w:val="009B3EE6"/>
    <w:rsid w:val="009B5DE6"/>
    <w:rsid w:val="009B602A"/>
    <w:rsid w:val="009B6D19"/>
    <w:rsid w:val="009B709A"/>
    <w:rsid w:val="009B7ACE"/>
    <w:rsid w:val="009B7D27"/>
    <w:rsid w:val="009B7ECE"/>
    <w:rsid w:val="009C0048"/>
    <w:rsid w:val="009C06D6"/>
    <w:rsid w:val="009C11A4"/>
    <w:rsid w:val="009C1203"/>
    <w:rsid w:val="009C142C"/>
    <w:rsid w:val="009C1579"/>
    <w:rsid w:val="009C17BE"/>
    <w:rsid w:val="009C1DBE"/>
    <w:rsid w:val="009C1ED5"/>
    <w:rsid w:val="009C2DDF"/>
    <w:rsid w:val="009C31CD"/>
    <w:rsid w:val="009C3246"/>
    <w:rsid w:val="009C34A6"/>
    <w:rsid w:val="009C3A43"/>
    <w:rsid w:val="009C3B87"/>
    <w:rsid w:val="009C3FB0"/>
    <w:rsid w:val="009C4288"/>
    <w:rsid w:val="009C4A84"/>
    <w:rsid w:val="009C56AB"/>
    <w:rsid w:val="009C57F5"/>
    <w:rsid w:val="009C5956"/>
    <w:rsid w:val="009C5B8C"/>
    <w:rsid w:val="009C5C19"/>
    <w:rsid w:val="009C6080"/>
    <w:rsid w:val="009C6118"/>
    <w:rsid w:val="009C6353"/>
    <w:rsid w:val="009C6924"/>
    <w:rsid w:val="009C6C52"/>
    <w:rsid w:val="009C701F"/>
    <w:rsid w:val="009C7922"/>
    <w:rsid w:val="009C7AA4"/>
    <w:rsid w:val="009D0D4D"/>
    <w:rsid w:val="009D0DE6"/>
    <w:rsid w:val="009D0E3C"/>
    <w:rsid w:val="009D0E53"/>
    <w:rsid w:val="009D0F5E"/>
    <w:rsid w:val="009D13AF"/>
    <w:rsid w:val="009D1702"/>
    <w:rsid w:val="009D1792"/>
    <w:rsid w:val="009D1A65"/>
    <w:rsid w:val="009D1AF1"/>
    <w:rsid w:val="009D351B"/>
    <w:rsid w:val="009D3553"/>
    <w:rsid w:val="009D359D"/>
    <w:rsid w:val="009D41E9"/>
    <w:rsid w:val="009D420F"/>
    <w:rsid w:val="009D421C"/>
    <w:rsid w:val="009D474C"/>
    <w:rsid w:val="009D54AC"/>
    <w:rsid w:val="009D618B"/>
    <w:rsid w:val="009D67CA"/>
    <w:rsid w:val="009D7226"/>
    <w:rsid w:val="009D74A1"/>
    <w:rsid w:val="009D7A27"/>
    <w:rsid w:val="009D7BFB"/>
    <w:rsid w:val="009D7E4D"/>
    <w:rsid w:val="009E04D3"/>
    <w:rsid w:val="009E09AD"/>
    <w:rsid w:val="009E0D39"/>
    <w:rsid w:val="009E1169"/>
    <w:rsid w:val="009E17B9"/>
    <w:rsid w:val="009E17D6"/>
    <w:rsid w:val="009E1B5F"/>
    <w:rsid w:val="009E2D01"/>
    <w:rsid w:val="009E31DE"/>
    <w:rsid w:val="009E36FB"/>
    <w:rsid w:val="009E3F65"/>
    <w:rsid w:val="009E422D"/>
    <w:rsid w:val="009E4777"/>
    <w:rsid w:val="009E4F87"/>
    <w:rsid w:val="009E52B9"/>
    <w:rsid w:val="009E5917"/>
    <w:rsid w:val="009E5924"/>
    <w:rsid w:val="009E59F7"/>
    <w:rsid w:val="009E5D9F"/>
    <w:rsid w:val="009E5FD0"/>
    <w:rsid w:val="009E6E3A"/>
    <w:rsid w:val="009E7230"/>
    <w:rsid w:val="009F06A2"/>
    <w:rsid w:val="009F0EBC"/>
    <w:rsid w:val="009F109F"/>
    <w:rsid w:val="009F1592"/>
    <w:rsid w:val="009F1C4D"/>
    <w:rsid w:val="009F1F60"/>
    <w:rsid w:val="009F24AD"/>
    <w:rsid w:val="009F2890"/>
    <w:rsid w:val="009F2A9F"/>
    <w:rsid w:val="009F3278"/>
    <w:rsid w:val="009F3D9D"/>
    <w:rsid w:val="009F45A5"/>
    <w:rsid w:val="009F4C66"/>
    <w:rsid w:val="009F4CDA"/>
    <w:rsid w:val="009F5416"/>
    <w:rsid w:val="009F644F"/>
    <w:rsid w:val="009F6779"/>
    <w:rsid w:val="009F6812"/>
    <w:rsid w:val="009F682C"/>
    <w:rsid w:val="009F7D7A"/>
    <w:rsid w:val="00A0061D"/>
    <w:rsid w:val="00A01243"/>
    <w:rsid w:val="00A017FD"/>
    <w:rsid w:val="00A01A99"/>
    <w:rsid w:val="00A01FB5"/>
    <w:rsid w:val="00A020E3"/>
    <w:rsid w:val="00A021B3"/>
    <w:rsid w:val="00A023FD"/>
    <w:rsid w:val="00A02763"/>
    <w:rsid w:val="00A028D5"/>
    <w:rsid w:val="00A0293D"/>
    <w:rsid w:val="00A02D61"/>
    <w:rsid w:val="00A03D97"/>
    <w:rsid w:val="00A03E1D"/>
    <w:rsid w:val="00A03E5B"/>
    <w:rsid w:val="00A0543A"/>
    <w:rsid w:val="00A069C4"/>
    <w:rsid w:val="00A06D44"/>
    <w:rsid w:val="00A06ED5"/>
    <w:rsid w:val="00A07453"/>
    <w:rsid w:val="00A077B6"/>
    <w:rsid w:val="00A079CA"/>
    <w:rsid w:val="00A07C19"/>
    <w:rsid w:val="00A07D17"/>
    <w:rsid w:val="00A07ED4"/>
    <w:rsid w:val="00A100A8"/>
    <w:rsid w:val="00A10465"/>
    <w:rsid w:val="00A10777"/>
    <w:rsid w:val="00A10865"/>
    <w:rsid w:val="00A10B78"/>
    <w:rsid w:val="00A11242"/>
    <w:rsid w:val="00A11360"/>
    <w:rsid w:val="00A11A3C"/>
    <w:rsid w:val="00A11A6C"/>
    <w:rsid w:val="00A11B41"/>
    <w:rsid w:val="00A11B72"/>
    <w:rsid w:val="00A1263B"/>
    <w:rsid w:val="00A12649"/>
    <w:rsid w:val="00A128E0"/>
    <w:rsid w:val="00A13123"/>
    <w:rsid w:val="00A1391E"/>
    <w:rsid w:val="00A13E4C"/>
    <w:rsid w:val="00A13F8D"/>
    <w:rsid w:val="00A15380"/>
    <w:rsid w:val="00A15B81"/>
    <w:rsid w:val="00A15BB9"/>
    <w:rsid w:val="00A15FD2"/>
    <w:rsid w:val="00A1637C"/>
    <w:rsid w:val="00A16689"/>
    <w:rsid w:val="00A17B59"/>
    <w:rsid w:val="00A17CA3"/>
    <w:rsid w:val="00A17CB9"/>
    <w:rsid w:val="00A20048"/>
    <w:rsid w:val="00A20492"/>
    <w:rsid w:val="00A208EF"/>
    <w:rsid w:val="00A209C8"/>
    <w:rsid w:val="00A20ABA"/>
    <w:rsid w:val="00A2168B"/>
    <w:rsid w:val="00A2175A"/>
    <w:rsid w:val="00A2178A"/>
    <w:rsid w:val="00A218C7"/>
    <w:rsid w:val="00A22B8A"/>
    <w:rsid w:val="00A2313B"/>
    <w:rsid w:val="00A2318B"/>
    <w:rsid w:val="00A23814"/>
    <w:rsid w:val="00A23928"/>
    <w:rsid w:val="00A23A9B"/>
    <w:rsid w:val="00A23EE8"/>
    <w:rsid w:val="00A2474E"/>
    <w:rsid w:val="00A24913"/>
    <w:rsid w:val="00A24945"/>
    <w:rsid w:val="00A249D4"/>
    <w:rsid w:val="00A24F52"/>
    <w:rsid w:val="00A2533A"/>
    <w:rsid w:val="00A253D2"/>
    <w:rsid w:val="00A2571B"/>
    <w:rsid w:val="00A2586E"/>
    <w:rsid w:val="00A25B6A"/>
    <w:rsid w:val="00A25D85"/>
    <w:rsid w:val="00A2745B"/>
    <w:rsid w:val="00A275F9"/>
    <w:rsid w:val="00A27632"/>
    <w:rsid w:val="00A27CB0"/>
    <w:rsid w:val="00A27D2E"/>
    <w:rsid w:val="00A27E4C"/>
    <w:rsid w:val="00A302C5"/>
    <w:rsid w:val="00A304C1"/>
    <w:rsid w:val="00A31125"/>
    <w:rsid w:val="00A311A7"/>
    <w:rsid w:val="00A32D50"/>
    <w:rsid w:val="00A33A03"/>
    <w:rsid w:val="00A34813"/>
    <w:rsid w:val="00A3595E"/>
    <w:rsid w:val="00A35D75"/>
    <w:rsid w:val="00A35DA7"/>
    <w:rsid w:val="00A35F91"/>
    <w:rsid w:val="00A35FCE"/>
    <w:rsid w:val="00A362B9"/>
    <w:rsid w:val="00A3651C"/>
    <w:rsid w:val="00A36B0A"/>
    <w:rsid w:val="00A371DD"/>
    <w:rsid w:val="00A3733F"/>
    <w:rsid w:val="00A37761"/>
    <w:rsid w:val="00A37892"/>
    <w:rsid w:val="00A37C67"/>
    <w:rsid w:val="00A37CFD"/>
    <w:rsid w:val="00A40078"/>
    <w:rsid w:val="00A401FC"/>
    <w:rsid w:val="00A4021F"/>
    <w:rsid w:val="00A4022C"/>
    <w:rsid w:val="00A40D5E"/>
    <w:rsid w:val="00A40F58"/>
    <w:rsid w:val="00A4146D"/>
    <w:rsid w:val="00A41CCD"/>
    <w:rsid w:val="00A41D22"/>
    <w:rsid w:val="00A421A3"/>
    <w:rsid w:val="00A42306"/>
    <w:rsid w:val="00A434EB"/>
    <w:rsid w:val="00A43891"/>
    <w:rsid w:val="00A43CED"/>
    <w:rsid w:val="00A43D0A"/>
    <w:rsid w:val="00A43DA8"/>
    <w:rsid w:val="00A43EE8"/>
    <w:rsid w:val="00A44814"/>
    <w:rsid w:val="00A44F2D"/>
    <w:rsid w:val="00A45985"/>
    <w:rsid w:val="00A45A44"/>
    <w:rsid w:val="00A45EA5"/>
    <w:rsid w:val="00A46998"/>
    <w:rsid w:val="00A46BB9"/>
    <w:rsid w:val="00A47462"/>
    <w:rsid w:val="00A4756F"/>
    <w:rsid w:val="00A47A16"/>
    <w:rsid w:val="00A47AF0"/>
    <w:rsid w:val="00A50563"/>
    <w:rsid w:val="00A50702"/>
    <w:rsid w:val="00A507C0"/>
    <w:rsid w:val="00A50921"/>
    <w:rsid w:val="00A50B56"/>
    <w:rsid w:val="00A50F6B"/>
    <w:rsid w:val="00A522B1"/>
    <w:rsid w:val="00A528EF"/>
    <w:rsid w:val="00A53791"/>
    <w:rsid w:val="00A537EB"/>
    <w:rsid w:val="00A53B1B"/>
    <w:rsid w:val="00A53B3A"/>
    <w:rsid w:val="00A53C33"/>
    <w:rsid w:val="00A53C8B"/>
    <w:rsid w:val="00A53F15"/>
    <w:rsid w:val="00A54170"/>
    <w:rsid w:val="00A54387"/>
    <w:rsid w:val="00A5464C"/>
    <w:rsid w:val="00A54832"/>
    <w:rsid w:val="00A54854"/>
    <w:rsid w:val="00A54BDC"/>
    <w:rsid w:val="00A55433"/>
    <w:rsid w:val="00A554DE"/>
    <w:rsid w:val="00A5572C"/>
    <w:rsid w:val="00A55D01"/>
    <w:rsid w:val="00A56048"/>
    <w:rsid w:val="00A564BE"/>
    <w:rsid w:val="00A5666A"/>
    <w:rsid w:val="00A56AE2"/>
    <w:rsid w:val="00A56BC7"/>
    <w:rsid w:val="00A571EF"/>
    <w:rsid w:val="00A5739A"/>
    <w:rsid w:val="00A57B03"/>
    <w:rsid w:val="00A57B8D"/>
    <w:rsid w:val="00A57E7D"/>
    <w:rsid w:val="00A57F7C"/>
    <w:rsid w:val="00A57FF8"/>
    <w:rsid w:val="00A6030A"/>
    <w:rsid w:val="00A60704"/>
    <w:rsid w:val="00A6087C"/>
    <w:rsid w:val="00A609D2"/>
    <w:rsid w:val="00A60B9B"/>
    <w:rsid w:val="00A6109A"/>
    <w:rsid w:val="00A611B4"/>
    <w:rsid w:val="00A613C8"/>
    <w:rsid w:val="00A61E35"/>
    <w:rsid w:val="00A61F5C"/>
    <w:rsid w:val="00A6224B"/>
    <w:rsid w:val="00A622BD"/>
    <w:rsid w:val="00A624A7"/>
    <w:rsid w:val="00A625A7"/>
    <w:rsid w:val="00A62ED9"/>
    <w:rsid w:val="00A62FF8"/>
    <w:rsid w:val="00A63056"/>
    <w:rsid w:val="00A63350"/>
    <w:rsid w:val="00A63818"/>
    <w:rsid w:val="00A63C5F"/>
    <w:rsid w:val="00A63E9A"/>
    <w:rsid w:val="00A640E6"/>
    <w:rsid w:val="00A642F9"/>
    <w:rsid w:val="00A6475B"/>
    <w:rsid w:val="00A65294"/>
    <w:rsid w:val="00A6541F"/>
    <w:rsid w:val="00A65906"/>
    <w:rsid w:val="00A663B9"/>
    <w:rsid w:val="00A66713"/>
    <w:rsid w:val="00A674C8"/>
    <w:rsid w:val="00A6795C"/>
    <w:rsid w:val="00A67E23"/>
    <w:rsid w:val="00A70017"/>
    <w:rsid w:val="00A700AD"/>
    <w:rsid w:val="00A704AE"/>
    <w:rsid w:val="00A705D2"/>
    <w:rsid w:val="00A70AD3"/>
    <w:rsid w:val="00A70B5F"/>
    <w:rsid w:val="00A70FF7"/>
    <w:rsid w:val="00A715B0"/>
    <w:rsid w:val="00A71660"/>
    <w:rsid w:val="00A724D9"/>
    <w:rsid w:val="00A72CA3"/>
    <w:rsid w:val="00A73451"/>
    <w:rsid w:val="00A73455"/>
    <w:rsid w:val="00A7363B"/>
    <w:rsid w:val="00A752B7"/>
    <w:rsid w:val="00A75B55"/>
    <w:rsid w:val="00A75C5A"/>
    <w:rsid w:val="00A75EB5"/>
    <w:rsid w:val="00A75F27"/>
    <w:rsid w:val="00A75FF3"/>
    <w:rsid w:val="00A76376"/>
    <w:rsid w:val="00A76563"/>
    <w:rsid w:val="00A767BC"/>
    <w:rsid w:val="00A76D29"/>
    <w:rsid w:val="00A7724C"/>
    <w:rsid w:val="00A778AB"/>
    <w:rsid w:val="00A77AA8"/>
    <w:rsid w:val="00A77CEE"/>
    <w:rsid w:val="00A77EE9"/>
    <w:rsid w:val="00A803DB"/>
    <w:rsid w:val="00A80861"/>
    <w:rsid w:val="00A80BCA"/>
    <w:rsid w:val="00A811A2"/>
    <w:rsid w:val="00A8164C"/>
    <w:rsid w:val="00A81D87"/>
    <w:rsid w:val="00A82547"/>
    <w:rsid w:val="00A833C4"/>
    <w:rsid w:val="00A8370E"/>
    <w:rsid w:val="00A83C96"/>
    <w:rsid w:val="00A83CFB"/>
    <w:rsid w:val="00A85320"/>
    <w:rsid w:val="00A853C4"/>
    <w:rsid w:val="00A857DC"/>
    <w:rsid w:val="00A85827"/>
    <w:rsid w:val="00A85B8F"/>
    <w:rsid w:val="00A860DE"/>
    <w:rsid w:val="00A862BA"/>
    <w:rsid w:val="00A8668C"/>
    <w:rsid w:val="00A86BDE"/>
    <w:rsid w:val="00A87431"/>
    <w:rsid w:val="00A87C44"/>
    <w:rsid w:val="00A9068C"/>
    <w:rsid w:val="00A906BC"/>
    <w:rsid w:val="00A90A87"/>
    <w:rsid w:val="00A90DA6"/>
    <w:rsid w:val="00A90F6C"/>
    <w:rsid w:val="00A90F8A"/>
    <w:rsid w:val="00A914F1"/>
    <w:rsid w:val="00A92B62"/>
    <w:rsid w:val="00A92FAB"/>
    <w:rsid w:val="00A93268"/>
    <w:rsid w:val="00A93504"/>
    <w:rsid w:val="00A93C17"/>
    <w:rsid w:val="00A93ECF"/>
    <w:rsid w:val="00A942D8"/>
    <w:rsid w:val="00A9432D"/>
    <w:rsid w:val="00A94338"/>
    <w:rsid w:val="00A94A66"/>
    <w:rsid w:val="00A953CD"/>
    <w:rsid w:val="00A9636E"/>
    <w:rsid w:val="00A96993"/>
    <w:rsid w:val="00A96EE0"/>
    <w:rsid w:val="00A972DE"/>
    <w:rsid w:val="00A97712"/>
    <w:rsid w:val="00A97833"/>
    <w:rsid w:val="00A97B2D"/>
    <w:rsid w:val="00AA035B"/>
    <w:rsid w:val="00AA0894"/>
    <w:rsid w:val="00AA0AE8"/>
    <w:rsid w:val="00AA1413"/>
    <w:rsid w:val="00AA146E"/>
    <w:rsid w:val="00AA1CB8"/>
    <w:rsid w:val="00AA30B6"/>
    <w:rsid w:val="00AA319C"/>
    <w:rsid w:val="00AA3425"/>
    <w:rsid w:val="00AA3A4B"/>
    <w:rsid w:val="00AA4433"/>
    <w:rsid w:val="00AA4CC9"/>
    <w:rsid w:val="00AA4EED"/>
    <w:rsid w:val="00AA5C38"/>
    <w:rsid w:val="00AA6119"/>
    <w:rsid w:val="00AA61DB"/>
    <w:rsid w:val="00AA66CB"/>
    <w:rsid w:val="00AA6E82"/>
    <w:rsid w:val="00AA71AD"/>
    <w:rsid w:val="00AA7B03"/>
    <w:rsid w:val="00AB0717"/>
    <w:rsid w:val="00AB0F1C"/>
    <w:rsid w:val="00AB124D"/>
    <w:rsid w:val="00AB1AFC"/>
    <w:rsid w:val="00AB1B8F"/>
    <w:rsid w:val="00AB22BD"/>
    <w:rsid w:val="00AB242F"/>
    <w:rsid w:val="00AB25BF"/>
    <w:rsid w:val="00AB2A35"/>
    <w:rsid w:val="00AB2C6A"/>
    <w:rsid w:val="00AB337A"/>
    <w:rsid w:val="00AB35F4"/>
    <w:rsid w:val="00AB3683"/>
    <w:rsid w:val="00AB3BC2"/>
    <w:rsid w:val="00AB3E11"/>
    <w:rsid w:val="00AB4853"/>
    <w:rsid w:val="00AB4995"/>
    <w:rsid w:val="00AB52E9"/>
    <w:rsid w:val="00AB53B3"/>
    <w:rsid w:val="00AB6ADC"/>
    <w:rsid w:val="00AB6B9D"/>
    <w:rsid w:val="00AB6CB6"/>
    <w:rsid w:val="00AB6CED"/>
    <w:rsid w:val="00AB71C8"/>
    <w:rsid w:val="00AB78E7"/>
    <w:rsid w:val="00AC03C7"/>
    <w:rsid w:val="00AC12AC"/>
    <w:rsid w:val="00AC1492"/>
    <w:rsid w:val="00AC15E5"/>
    <w:rsid w:val="00AC24F5"/>
    <w:rsid w:val="00AC2630"/>
    <w:rsid w:val="00AC29F6"/>
    <w:rsid w:val="00AC2C15"/>
    <w:rsid w:val="00AC2EE4"/>
    <w:rsid w:val="00AC33AF"/>
    <w:rsid w:val="00AC431C"/>
    <w:rsid w:val="00AC448A"/>
    <w:rsid w:val="00AC4EF9"/>
    <w:rsid w:val="00AC5299"/>
    <w:rsid w:val="00AC5609"/>
    <w:rsid w:val="00AC6442"/>
    <w:rsid w:val="00AC65F1"/>
    <w:rsid w:val="00AC69E3"/>
    <w:rsid w:val="00AC69F2"/>
    <w:rsid w:val="00AC6E20"/>
    <w:rsid w:val="00AC766C"/>
    <w:rsid w:val="00AC7F24"/>
    <w:rsid w:val="00AC7F43"/>
    <w:rsid w:val="00AD0377"/>
    <w:rsid w:val="00AD039B"/>
    <w:rsid w:val="00AD05EB"/>
    <w:rsid w:val="00AD083C"/>
    <w:rsid w:val="00AD0CAB"/>
    <w:rsid w:val="00AD1A60"/>
    <w:rsid w:val="00AD21DE"/>
    <w:rsid w:val="00AD2348"/>
    <w:rsid w:val="00AD29A5"/>
    <w:rsid w:val="00AD2C5F"/>
    <w:rsid w:val="00AD3327"/>
    <w:rsid w:val="00AD3CDC"/>
    <w:rsid w:val="00AD456C"/>
    <w:rsid w:val="00AD474F"/>
    <w:rsid w:val="00AD47BF"/>
    <w:rsid w:val="00AD4910"/>
    <w:rsid w:val="00AD5902"/>
    <w:rsid w:val="00AD5A04"/>
    <w:rsid w:val="00AD5AFE"/>
    <w:rsid w:val="00AD632B"/>
    <w:rsid w:val="00AD6BA5"/>
    <w:rsid w:val="00AD7844"/>
    <w:rsid w:val="00AD7CCA"/>
    <w:rsid w:val="00AE0107"/>
    <w:rsid w:val="00AE1407"/>
    <w:rsid w:val="00AE1BF4"/>
    <w:rsid w:val="00AE1EEB"/>
    <w:rsid w:val="00AE256F"/>
    <w:rsid w:val="00AE29B1"/>
    <w:rsid w:val="00AE2AF1"/>
    <w:rsid w:val="00AE3200"/>
    <w:rsid w:val="00AE387D"/>
    <w:rsid w:val="00AE3E68"/>
    <w:rsid w:val="00AE435E"/>
    <w:rsid w:val="00AE4B4F"/>
    <w:rsid w:val="00AE4B59"/>
    <w:rsid w:val="00AE4CA6"/>
    <w:rsid w:val="00AE6668"/>
    <w:rsid w:val="00AE6884"/>
    <w:rsid w:val="00AE6DE4"/>
    <w:rsid w:val="00AE79D5"/>
    <w:rsid w:val="00AE7CE2"/>
    <w:rsid w:val="00AF06A3"/>
    <w:rsid w:val="00AF0A1D"/>
    <w:rsid w:val="00AF125E"/>
    <w:rsid w:val="00AF126A"/>
    <w:rsid w:val="00AF12B1"/>
    <w:rsid w:val="00AF1D51"/>
    <w:rsid w:val="00AF2174"/>
    <w:rsid w:val="00AF2266"/>
    <w:rsid w:val="00AF239E"/>
    <w:rsid w:val="00AF2528"/>
    <w:rsid w:val="00AF26A2"/>
    <w:rsid w:val="00AF326E"/>
    <w:rsid w:val="00AF3B09"/>
    <w:rsid w:val="00AF3B42"/>
    <w:rsid w:val="00AF4275"/>
    <w:rsid w:val="00AF4B22"/>
    <w:rsid w:val="00AF5319"/>
    <w:rsid w:val="00AF5AE3"/>
    <w:rsid w:val="00AF5B55"/>
    <w:rsid w:val="00AF68C1"/>
    <w:rsid w:val="00AF68C8"/>
    <w:rsid w:val="00AF6C5C"/>
    <w:rsid w:val="00AF6C75"/>
    <w:rsid w:val="00AF6D95"/>
    <w:rsid w:val="00AF75D1"/>
    <w:rsid w:val="00AF7927"/>
    <w:rsid w:val="00AF7A5D"/>
    <w:rsid w:val="00AF7C23"/>
    <w:rsid w:val="00AF7EF1"/>
    <w:rsid w:val="00B003AE"/>
    <w:rsid w:val="00B0093C"/>
    <w:rsid w:val="00B00BA2"/>
    <w:rsid w:val="00B00C1F"/>
    <w:rsid w:val="00B01A26"/>
    <w:rsid w:val="00B01D4E"/>
    <w:rsid w:val="00B01D9A"/>
    <w:rsid w:val="00B025E1"/>
    <w:rsid w:val="00B029A7"/>
    <w:rsid w:val="00B02DF2"/>
    <w:rsid w:val="00B02E81"/>
    <w:rsid w:val="00B02F13"/>
    <w:rsid w:val="00B03C41"/>
    <w:rsid w:val="00B03E60"/>
    <w:rsid w:val="00B03F0F"/>
    <w:rsid w:val="00B0436C"/>
    <w:rsid w:val="00B045AD"/>
    <w:rsid w:val="00B05875"/>
    <w:rsid w:val="00B05B8A"/>
    <w:rsid w:val="00B05F23"/>
    <w:rsid w:val="00B06C7C"/>
    <w:rsid w:val="00B103D5"/>
    <w:rsid w:val="00B1042C"/>
    <w:rsid w:val="00B10A3A"/>
    <w:rsid w:val="00B10C12"/>
    <w:rsid w:val="00B10CD5"/>
    <w:rsid w:val="00B10D99"/>
    <w:rsid w:val="00B11741"/>
    <w:rsid w:val="00B11DC7"/>
    <w:rsid w:val="00B123AF"/>
    <w:rsid w:val="00B1245E"/>
    <w:rsid w:val="00B12575"/>
    <w:rsid w:val="00B126CA"/>
    <w:rsid w:val="00B136E8"/>
    <w:rsid w:val="00B137EE"/>
    <w:rsid w:val="00B139CC"/>
    <w:rsid w:val="00B14702"/>
    <w:rsid w:val="00B149CA"/>
    <w:rsid w:val="00B14A4F"/>
    <w:rsid w:val="00B14AE1"/>
    <w:rsid w:val="00B15604"/>
    <w:rsid w:val="00B1587B"/>
    <w:rsid w:val="00B15A1C"/>
    <w:rsid w:val="00B15D3E"/>
    <w:rsid w:val="00B15F9C"/>
    <w:rsid w:val="00B164FD"/>
    <w:rsid w:val="00B166D1"/>
    <w:rsid w:val="00B16959"/>
    <w:rsid w:val="00B16E02"/>
    <w:rsid w:val="00B17078"/>
    <w:rsid w:val="00B1724D"/>
    <w:rsid w:val="00B1735D"/>
    <w:rsid w:val="00B17F5F"/>
    <w:rsid w:val="00B2000F"/>
    <w:rsid w:val="00B20E32"/>
    <w:rsid w:val="00B218FE"/>
    <w:rsid w:val="00B22B21"/>
    <w:rsid w:val="00B22BB3"/>
    <w:rsid w:val="00B22D72"/>
    <w:rsid w:val="00B22EE4"/>
    <w:rsid w:val="00B23381"/>
    <w:rsid w:val="00B2349E"/>
    <w:rsid w:val="00B241B9"/>
    <w:rsid w:val="00B24716"/>
    <w:rsid w:val="00B2484B"/>
    <w:rsid w:val="00B24ABC"/>
    <w:rsid w:val="00B24BCE"/>
    <w:rsid w:val="00B25471"/>
    <w:rsid w:val="00B2670B"/>
    <w:rsid w:val="00B2735D"/>
    <w:rsid w:val="00B27E27"/>
    <w:rsid w:val="00B27E49"/>
    <w:rsid w:val="00B27E73"/>
    <w:rsid w:val="00B27F3B"/>
    <w:rsid w:val="00B30063"/>
    <w:rsid w:val="00B3006C"/>
    <w:rsid w:val="00B3017A"/>
    <w:rsid w:val="00B309A1"/>
    <w:rsid w:val="00B309D2"/>
    <w:rsid w:val="00B30D9C"/>
    <w:rsid w:val="00B30EF3"/>
    <w:rsid w:val="00B31CE0"/>
    <w:rsid w:val="00B32676"/>
    <w:rsid w:val="00B32991"/>
    <w:rsid w:val="00B32B97"/>
    <w:rsid w:val="00B32EDB"/>
    <w:rsid w:val="00B3314E"/>
    <w:rsid w:val="00B335A4"/>
    <w:rsid w:val="00B3388A"/>
    <w:rsid w:val="00B33C66"/>
    <w:rsid w:val="00B34272"/>
    <w:rsid w:val="00B354ED"/>
    <w:rsid w:val="00B35897"/>
    <w:rsid w:val="00B358E8"/>
    <w:rsid w:val="00B35936"/>
    <w:rsid w:val="00B367D3"/>
    <w:rsid w:val="00B3688A"/>
    <w:rsid w:val="00B371C3"/>
    <w:rsid w:val="00B37DC4"/>
    <w:rsid w:val="00B40962"/>
    <w:rsid w:val="00B40BE8"/>
    <w:rsid w:val="00B40CCC"/>
    <w:rsid w:val="00B40E44"/>
    <w:rsid w:val="00B41056"/>
    <w:rsid w:val="00B4115F"/>
    <w:rsid w:val="00B417FF"/>
    <w:rsid w:val="00B41F32"/>
    <w:rsid w:val="00B420B0"/>
    <w:rsid w:val="00B4297F"/>
    <w:rsid w:val="00B42B9D"/>
    <w:rsid w:val="00B42B9E"/>
    <w:rsid w:val="00B42DF4"/>
    <w:rsid w:val="00B433A4"/>
    <w:rsid w:val="00B43598"/>
    <w:rsid w:val="00B436C1"/>
    <w:rsid w:val="00B441AA"/>
    <w:rsid w:val="00B44324"/>
    <w:rsid w:val="00B44587"/>
    <w:rsid w:val="00B4460C"/>
    <w:rsid w:val="00B446AB"/>
    <w:rsid w:val="00B44B61"/>
    <w:rsid w:val="00B4543D"/>
    <w:rsid w:val="00B4549B"/>
    <w:rsid w:val="00B4556A"/>
    <w:rsid w:val="00B4594E"/>
    <w:rsid w:val="00B46330"/>
    <w:rsid w:val="00B46C26"/>
    <w:rsid w:val="00B46E80"/>
    <w:rsid w:val="00B473C0"/>
    <w:rsid w:val="00B47847"/>
    <w:rsid w:val="00B479CB"/>
    <w:rsid w:val="00B47ADB"/>
    <w:rsid w:val="00B47BC3"/>
    <w:rsid w:val="00B502AB"/>
    <w:rsid w:val="00B5069F"/>
    <w:rsid w:val="00B5093B"/>
    <w:rsid w:val="00B50986"/>
    <w:rsid w:val="00B50DD7"/>
    <w:rsid w:val="00B51217"/>
    <w:rsid w:val="00B517E1"/>
    <w:rsid w:val="00B52352"/>
    <w:rsid w:val="00B52874"/>
    <w:rsid w:val="00B52BE6"/>
    <w:rsid w:val="00B52FB1"/>
    <w:rsid w:val="00B5301B"/>
    <w:rsid w:val="00B531E4"/>
    <w:rsid w:val="00B536FB"/>
    <w:rsid w:val="00B53896"/>
    <w:rsid w:val="00B53943"/>
    <w:rsid w:val="00B53A69"/>
    <w:rsid w:val="00B53A8E"/>
    <w:rsid w:val="00B53EA3"/>
    <w:rsid w:val="00B54057"/>
    <w:rsid w:val="00B5446A"/>
    <w:rsid w:val="00B54BA7"/>
    <w:rsid w:val="00B54C34"/>
    <w:rsid w:val="00B54C4C"/>
    <w:rsid w:val="00B54DC7"/>
    <w:rsid w:val="00B55963"/>
    <w:rsid w:val="00B55A26"/>
    <w:rsid w:val="00B55EEA"/>
    <w:rsid w:val="00B55F56"/>
    <w:rsid w:val="00B5616D"/>
    <w:rsid w:val="00B5647A"/>
    <w:rsid w:val="00B5726B"/>
    <w:rsid w:val="00B578AC"/>
    <w:rsid w:val="00B578FB"/>
    <w:rsid w:val="00B57BF0"/>
    <w:rsid w:val="00B57D6F"/>
    <w:rsid w:val="00B60459"/>
    <w:rsid w:val="00B61751"/>
    <w:rsid w:val="00B62A7E"/>
    <w:rsid w:val="00B62C32"/>
    <w:rsid w:val="00B6302D"/>
    <w:rsid w:val="00B63125"/>
    <w:rsid w:val="00B635F2"/>
    <w:rsid w:val="00B6366B"/>
    <w:rsid w:val="00B6377D"/>
    <w:rsid w:val="00B643EC"/>
    <w:rsid w:val="00B64629"/>
    <w:rsid w:val="00B6476B"/>
    <w:rsid w:val="00B648AE"/>
    <w:rsid w:val="00B65210"/>
    <w:rsid w:val="00B65455"/>
    <w:rsid w:val="00B6553A"/>
    <w:rsid w:val="00B65604"/>
    <w:rsid w:val="00B65EEB"/>
    <w:rsid w:val="00B6616B"/>
    <w:rsid w:val="00B664C4"/>
    <w:rsid w:val="00B666B1"/>
    <w:rsid w:val="00B66B61"/>
    <w:rsid w:val="00B66D54"/>
    <w:rsid w:val="00B702AF"/>
    <w:rsid w:val="00B70AFB"/>
    <w:rsid w:val="00B70B32"/>
    <w:rsid w:val="00B70B36"/>
    <w:rsid w:val="00B70CF5"/>
    <w:rsid w:val="00B715F8"/>
    <w:rsid w:val="00B71782"/>
    <w:rsid w:val="00B7188A"/>
    <w:rsid w:val="00B718A6"/>
    <w:rsid w:val="00B719B1"/>
    <w:rsid w:val="00B71D2C"/>
    <w:rsid w:val="00B73879"/>
    <w:rsid w:val="00B7432A"/>
    <w:rsid w:val="00B74B39"/>
    <w:rsid w:val="00B75074"/>
    <w:rsid w:val="00B75A52"/>
    <w:rsid w:val="00B76590"/>
    <w:rsid w:val="00B76768"/>
    <w:rsid w:val="00B76898"/>
    <w:rsid w:val="00B76AAB"/>
    <w:rsid w:val="00B76C88"/>
    <w:rsid w:val="00B772F6"/>
    <w:rsid w:val="00B800A7"/>
    <w:rsid w:val="00B8020F"/>
    <w:rsid w:val="00B80558"/>
    <w:rsid w:val="00B80B46"/>
    <w:rsid w:val="00B80E5D"/>
    <w:rsid w:val="00B80F6E"/>
    <w:rsid w:val="00B81664"/>
    <w:rsid w:val="00B81C56"/>
    <w:rsid w:val="00B81EA8"/>
    <w:rsid w:val="00B81F53"/>
    <w:rsid w:val="00B82B7C"/>
    <w:rsid w:val="00B82BAC"/>
    <w:rsid w:val="00B834F8"/>
    <w:rsid w:val="00B83931"/>
    <w:rsid w:val="00B83AA0"/>
    <w:rsid w:val="00B83D84"/>
    <w:rsid w:val="00B844F3"/>
    <w:rsid w:val="00B84690"/>
    <w:rsid w:val="00B84DC0"/>
    <w:rsid w:val="00B85611"/>
    <w:rsid w:val="00B85642"/>
    <w:rsid w:val="00B85791"/>
    <w:rsid w:val="00B85F67"/>
    <w:rsid w:val="00B868DD"/>
    <w:rsid w:val="00B86E35"/>
    <w:rsid w:val="00B86F65"/>
    <w:rsid w:val="00B87611"/>
    <w:rsid w:val="00B8763E"/>
    <w:rsid w:val="00B90151"/>
    <w:rsid w:val="00B90A2A"/>
    <w:rsid w:val="00B90A9E"/>
    <w:rsid w:val="00B90B69"/>
    <w:rsid w:val="00B91446"/>
    <w:rsid w:val="00B91A5B"/>
    <w:rsid w:val="00B91FA6"/>
    <w:rsid w:val="00B924D9"/>
    <w:rsid w:val="00B9250E"/>
    <w:rsid w:val="00B93C35"/>
    <w:rsid w:val="00B9400B"/>
    <w:rsid w:val="00B9587B"/>
    <w:rsid w:val="00B95BD6"/>
    <w:rsid w:val="00B95D10"/>
    <w:rsid w:val="00B9734D"/>
    <w:rsid w:val="00BA0295"/>
    <w:rsid w:val="00BA0324"/>
    <w:rsid w:val="00BA0576"/>
    <w:rsid w:val="00BA0BA1"/>
    <w:rsid w:val="00BA1578"/>
    <w:rsid w:val="00BA1B1B"/>
    <w:rsid w:val="00BA2134"/>
    <w:rsid w:val="00BA22E7"/>
    <w:rsid w:val="00BA2578"/>
    <w:rsid w:val="00BA2889"/>
    <w:rsid w:val="00BA2956"/>
    <w:rsid w:val="00BA29B7"/>
    <w:rsid w:val="00BA2C90"/>
    <w:rsid w:val="00BA2CF8"/>
    <w:rsid w:val="00BA2E3E"/>
    <w:rsid w:val="00BA3585"/>
    <w:rsid w:val="00BA3D25"/>
    <w:rsid w:val="00BA4043"/>
    <w:rsid w:val="00BA4188"/>
    <w:rsid w:val="00BA4267"/>
    <w:rsid w:val="00BA45AF"/>
    <w:rsid w:val="00BA4B72"/>
    <w:rsid w:val="00BA531F"/>
    <w:rsid w:val="00BA58A6"/>
    <w:rsid w:val="00BA5FC1"/>
    <w:rsid w:val="00BA655A"/>
    <w:rsid w:val="00BA69CA"/>
    <w:rsid w:val="00BA6A0D"/>
    <w:rsid w:val="00BA6D57"/>
    <w:rsid w:val="00BA7A9F"/>
    <w:rsid w:val="00BB0268"/>
    <w:rsid w:val="00BB1B0D"/>
    <w:rsid w:val="00BB1C47"/>
    <w:rsid w:val="00BB1E51"/>
    <w:rsid w:val="00BB247B"/>
    <w:rsid w:val="00BB2828"/>
    <w:rsid w:val="00BB2A78"/>
    <w:rsid w:val="00BB2A7C"/>
    <w:rsid w:val="00BB3267"/>
    <w:rsid w:val="00BB35C9"/>
    <w:rsid w:val="00BB37E1"/>
    <w:rsid w:val="00BB39FF"/>
    <w:rsid w:val="00BB456C"/>
    <w:rsid w:val="00BB4632"/>
    <w:rsid w:val="00BB4BF2"/>
    <w:rsid w:val="00BB50EE"/>
    <w:rsid w:val="00BB541F"/>
    <w:rsid w:val="00BB570B"/>
    <w:rsid w:val="00BB5D92"/>
    <w:rsid w:val="00BB60D8"/>
    <w:rsid w:val="00BB68FC"/>
    <w:rsid w:val="00BB6C89"/>
    <w:rsid w:val="00BB71E3"/>
    <w:rsid w:val="00BB758E"/>
    <w:rsid w:val="00BB76DE"/>
    <w:rsid w:val="00BB777C"/>
    <w:rsid w:val="00BB7EA8"/>
    <w:rsid w:val="00BC0013"/>
    <w:rsid w:val="00BC02D2"/>
    <w:rsid w:val="00BC02F0"/>
    <w:rsid w:val="00BC11A5"/>
    <w:rsid w:val="00BC13C9"/>
    <w:rsid w:val="00BC1636"/>
    <w:rsid w:val="00BC1E2B"/>
    <w:rsid w:val="00BC1ED8"/>
    <w:rsid w:val="00BC2110"/>
    <w:rsid w:val="00BC22C3"/>
    <w:rsid w:val="00BC29DE"/>
    <w:rsid w:val="00BC31BE"/>
    <w:rsid w:val="00BC394B"/>
    <w:rsid w:val="00BC4BED"/>
    <w:rsid w:val="00BC577C"/>
    <w:rsid w:val="00BC5F0A"/>
    <w:rsid w:val="00BC6769"/>
    <w:rsid w:val="00BC6846"/>
    <w:rsid w:val="00BC70E0"/>
    <w:rsid w:val="00BC760E"/>
    <w:rsid w:val="00BC7744"/>
    <w:rsid w:val="00BD0292"/>
    <w:rsid w:val="00BD0615"/>
    <w:rsid w:val="00BD0E9F"/>
    <w:rsid w:val="00BD0F9F"/>
    <w:rsid w:val="00BD2621"/>
    <w:rsid w:val="00BD2AF1"/>
    <w:rsid w:val="00BD30CE"/>
    <w:rsid w:val="00BD3B88"/>
    <w:rsid w:val="00BD40A1"/>
    <w:rsid w:val="00BD40E7"/>
    <w:rsid w:val="00BD49B6"/>
    <w:rsid w:val="00BD4B9D"/>
    <w:rsid w:val="00BD4E0F"/>
    <w:rsid w:val="00BD4F07"/>
    <w:rsid w:val="00BD4FE4"/>
    <w:rsid w:val="00BD5470"/>
    <w:rsid w:val="00BD5633"/>
    <w:rsid w:val="00BD620B"/>
    <w:rsid w:val="00BD7615"/>
    <w:rsid w:val="00BD770A"/>
    <w:rsid w:val="00BE00CE"/>
    <w:rsid w:val="00BE0337"/>
    <w:rsid w:val="00BE056C"/>
    <w:rsid w:val="00BE083A"/>
    <w:rsid w:val="00BE1091"/>
    <w:rsid w:val="00BE13D9"/>
    <w:rsid w:val="00BE155A"/>
    <w:rsid w:val="00BE1C43"/>
    <w:rsid w:val="00BE1EA8"/>
    <w:rsid w:val="00BE22D6"/>
    <w:rsid w:val="00BE2370"/>
    <w:rsid w:val="00BE36EC"/>
    <w:rsid w:val="00BE3851"/>
    <w:rsid w:val="00BE3AE5"/>
    <w:rsid w:val="00BE445E"/>
    <w:rsid w:val="00BE4709"/>
    <w:rsid w:val="00BE4749"/>
    <w:rsid w:val="00BE5518"/>
    <w:rsid w:val="00BE55A8"/>
    <w:rsid w:val="00BE5E6C"/>
    <w:rsid w:val="00BE6E71"/>
    <w:rsid w:val="00BE708A"/>
    <w:rsid w:val="00BE71D4"/>
    <w:rsid w:val="00BE7777"/>
    <w:rsid w:val="00BE7D2E"/>
    <w:rsid w:val="00BE7F10"/>
    <w:rsid w:val="00BF0185"/>
    <w:rsid w:val="00BF03E5"/>
    <w:rsid w:val="00BF0628"/>
    <w:rsid w:val="00BF14E1"/>
    <w:rsid w:val="00BF16A3"/>
    <w:rsid w:val="00BF1C59"/>
    <w:rsid w:val="00BF252D"/>
    <w:rsid w:val="00BF33B6"/>
    <w:rsid w:val="00BF3A24"/>
    <w:rsid w:val="00BF3AF0"/>
    <w:rsid w:val="00BF3DEB"/>
    <w:rsid w:val="00BF4476"/>
    <w:rsid w:val="00BF4734"/>
    <w:rsid w:val="00BF4F93"/>
    <w:rsid w:val="00BF5284"/>
    <w:rsid w:val="00BF537C"/>
    <w:rsid w:val="00BF54B6"/>
    <w:rsid w:val="00BF6254"/>
    <w:rsid w:val="00BF628F"/>
    <w:rsid w:val="00BF6444"/>
    <w:rsid w:val="00BF6C38"/>
    <w:rsid w:val="00BF75B3"/>
    <w:rsid w:val="00BF766B"/>
    <w:rsid w:val="00BF7BE4"/>
    <w:rsid w:val="00BF7D56"/>
    <w:rsid w:val="00BF7F1E"/>
    <w:rsid w:val="00C00127"/>
    <w:rsid w:val="00C00250"/>
    <w:rsid w:val="00C00276"/>
    <w:rsid w:val="00C0220D"/>
    <w:rsid w:val="00C0246D"/>
    <w:rsid w:val="00C02FC0"/>
    <w:rsid w:val="00C02FE9"/>
    <w:rsid w:val="00C038D8"/>
    <w:rsid w:val="00C03DEB"/>
    <w:rsid w:val="00C044B4"/>
    <w:rsid w:val="00C04E4C"/>
    <w:rsid w:val="00C0501F"/>
    <w:rsid w:val="00C0562F"/>
    <w:rsid w:val="00C05710"/>
    <w:rsid w:val="00C05DA3"/>
    <w:rsid w:val="00C06020"/>
    <w:rsid w:val="00C06257"/>
    <w:rsid w:val="00C068F6"/>
    <w:rsid w:val="00C0719E"/>
    <w:rsid w:val="00C07602"/>
    <w:rsid w:val="00C076E7"/>
    <w:rsid w:val="00C07733"/>
    <w:rsid w:val="00C07903"/>
    <w:rsid w:val="00C079C5"/>
    <w:rsid w:val="00C07AB4"/>
    <w:rsid w:val="00C1006A"/>
    <w:rsid w:val="00C10375"/>
    <w:rsid w:val="00C10FF2"/>
    <w:rsid w:val="00C11205"/>
    <w:rsid w:val="00C116BA"/>
    <w:rsid w:val="00C11D9C"/>
    <w:rsid w:val="00C12140"/>
    <w:rsid w:val="00C12F04"/>
    <w:rsid w:val="00C12F87"/>
    <w:rsid w:val="00C13271"/>
    <w:rsid w:val="00C136CA"/>
    <w:rsid w:val="00C1373F"/>
    <w:rsid w:val="00C13ED3"/>
    <w:rsid w:val="00C13F1E"/>
    <w:rsid w:val="00C14100"/>
    <w:rsid w:val="00C14278"/>
    <w:rsid w:val="00C144CD"/>
    <w:rsid w:val="00C14A17"/>
    <w:rsid w:val="00C14FDD"/>
    <w:rsid w:val="00C155EC"/>
    <w:rsid w:val="00C15614"/>
    <w:rsid w:val="00C15764"/>
    <w:rsid w:val="00C157A7"/>
    <w:rsid w:val="00C15984"/>
    <w:rsid w:val="00C15F68"/>
    <w:rsid w:val="00C160B3"/>
    <w:rsid w:val="00C16195"/>
    <w:rsid w:val="00C16780"/>
    <w:rsid w:val="00C17026"/>
    <w:rsid w:val="00C1714F"/>
    <w:rsid w:val="00C1751B"/>
    <w:rsid w:val="00C177D1"/>
    <w:rsid w:val="00C178C3"/>
    <w:rsid w:val="00C200EB"/>
    <w:rsid w:val="00C20873"/>
    <w:rsid w:val="00C20AD5"/>
    <w:rsid w:val="00C21103"/>
    <w:rsid w:val="00C21180"/>
    <w:rsid w:val="00C21804"/>
    <w:rsid w:val="00C21B13"/>
    <w:rsid w:val="00C22C52"/>
    <w:rsid w:val="00C22DEF"/>
    <w:rsid w:val="00C22F10"/>
    <w:rsid w:val="00C230D1"/>
    <w:rsid w:val="00C23267"/>
    <w:rsid w:val="00C2335D"/>
    <w:rsid w:val="00C23A5C"/>
    <w:rsid w:val="00C2411D"/>
    <w:rsid w:val="00C24121"/>
    <w:rsid w:val="00C242A2"/>
    <w:rsid w:val="00C242EF"/>
    <w:rsid w:val="00C246E7"/>
    <w:rsid w:val="00C2511B"/>
    <w:rsid w:val="00C25394"/>
    <w:rsid w:val="00C25960"/>
    <w:rsid w:val="00C25991"/>
    <w:rsid w:val="00C259DA"/>
    <w:rsid w:val="00C25F31"/>
    <w:rsid w:val="00C2648E"/>
    <w:rsid w:val="00C2692B"/>
    <w:rsid w:val="00C2696B"/>
    <w:rsid w:val="00C26C1C"/>
    <w:rsid w:val="00C270AE"/>
    <w:rsid w:val="00C27B51"/>
    <w:rsid w:val="00C30C46"/>
    <w:rsid w:val="00C314EB"/>
    <w:rsid w:val="00C32D1A"/>
    <w:rsid w:val="00C33967"/>
    <w:rsid w:val="00C34095"/>
    <w:rsid w:val="00C34333"/>
    <w:rsid w:val="00C34CFC"/>
    <w:rsid w:val="00C34E0B"/>
    <w:rsid w:val="00C350C7"/>
    <w:rsid w:val="00C379D7"/>
    <w:rsid w:val="00C37A59"/>
    <w:rsid w:val="00C37C3B"/>
    <w:rsid w:val="00C37DBF"/>
    <w:rsid w:val="00C4008B"/>
    <w:rsid w:val="00C401C3"/>
    <w:rsid w:val="00C408A6"/>
    <w:rsid w:val="00C40A90"/>
    <w:rsid w:val="00C40BD7"/>
    <w:rsid w:val="00C4101E"/>
    <w:rsid w:val="00C412D9"/>
    <w:rsid w:val="00C416F2"/>
    <w:rsid w:val="00C4189E"/>
    <w:rsid w:val="00C426A9"/>
    <w:rsid w:val="00C429BE"/>
    <w:rsid w:val="00C43969"/>
    <w:rsid w:val="00C43C14"/>
    <w:rsid w:val="00C44180"/>
    <w:rsid w:val="00C4420F"/>
    <w:rsid w:val="00C448CC"/>
    <w:rsid w:val="00C4498A"/>
    <w:rsid w:val="00C44B81"/>
    <w:rsid w:val="00C44EF1"/>
    <w:rsid w:val="00C45D46"/>
    <w:rsid w:val="00C45D97"/>
    <w:rsid w:val="00C47503"/>
    <w:rsid w:val="00C50034"/>
    <w:rsid w:val="00C503D9"/>
    <w:rsid w:val="00C509FB"/>
    <w:rsid w:val="00C50F97"/>
    <w:rsid w:val="00C51333"/>
    <w:rsid w:val="00C5171D"/>
    <w:rsid w:val="00C519F9"/>
    <w:rsid w:val="00C51CF2"/>
    <w:rsid w:val="00C52199"/>
    <w:rsid w:val="00C52AA7"/>
    <w:rsid w:val="00C52CEA"/>
    <w:rsid w:val="00C52F40"/>
    <w:rsid w:val="00C52F56"/>
    <w:rsid w:val="00C536BC"/>
    <w:rsid w:val="00C537CE"/>
    <w:rsid w:val="00C53C5F"/>
    <w:rsid w:val="00C53D97"/>
    <w:rsid w:val="00C53EF4"/>
    <w:rsid w:val="00C54093"/>
    <w:rsid w:val="00C546A8"/>
    <w:rsid w:val="00C547E9"/>
    <w:rsid w:val="00C54AE0"/>
    <w:rsid w:val="00C54EA4"/>
    <w:rsid w:val="00C551EF"/>
    <w:rsid w:val="00C55328"/>
    <w:rsid w:val="00C5536E"/>
    <w:rsid w:val="00C55E24"/>
    <w:rsid w:val="00C564E8"/>
    <w:rsid w:val="00C572EB"/>
    <w:rsid w:val="00C5732A"/>
    <w:rsid w:val="00C5765B"/>
    <w:rsid w:val="00C57D84"/>
    <w:rsid w:val="00C57DFF"/>
    <w:rsid w:val="00C60010"/>
    <w:rsid w:val="00C60AC2"/>
    <w:rsid w:val="00C61630"/>
    <w:rsid w:val="00C6174A"/>
    <w:rsid w:val="00C6175F"/>
    <w:rsid w:val="00C61909"/>
    <w:rsid w:val="00C61B27"/>
    <w:rsid w:val="00C61C90"/>
    <w:rsid w:val="00C6267D"/>
    <w:rsid w:val="00C6274B"/>
    <w:rsid w:val="00C62978"/>
    <w:rsid w:val="00C62C5C"/>
    <w:rsid w:val="00C6332F"/>
    <w:rsid w:val="00C63629"/>
    <w:rsid w:val="00C63D27"/>
    <w:rsid w:val="00C6435E"/>
    <w:rsid w:val="00C645FC"/>
    <w:rsid w:val="00C64777"/>
    <w:rsid w:val="00C6511E"/>
    <w:rsid w:val="00C65C38"/>
    <w:rsid w:val="00C65CC6"/>
    <w:rsid w:val="00C65E25"/>
    <w:rsid w:val="00C66573"/>
    <w:rsid w:val="00C66DD5"/>
    <w:rsid w:val="00C702A2"/>
    <w:rsid w:val="00C703F4"/>
    <w:rsid w:val="00C70DDE"/>
    <w:rsid w:val="00C71A8E"/>
    <w:rsid w:val="00C720D8"/>
    <w:rsid w:val="00C72285"/>
    <w:rsid w:val="00C72926"/>
    <w:rsid w:val="00C729C0"/>
    <w:rsid w:val="00C72B23"/>
    <w:rsid w:val="00C72E0F"/>
    <w:rsid w:val="00C7322C"/>
    <w:rsid w:val="00C73334"/>
    <w:rsid w:val="00C7398E"/>
    <w:rsid w:val="00C739DF"/>
    <w:rsid w:val="00C73A16"/>
    <w:rsid w:val="00C73CD2"/>
    <w:rsid w:val="00C74090"/>
    <w:rsid w:val="00C741D8"/>
    <w:rsid w:val="00C743BD"/>
    <w:rsid w:val="00C7490C"/>
    <w:rsid w:val="00C74C8D"/>
    <w:rsid w:val="00C75002"/>
    <w:rsid w:val="00C75700"/>
    <w:rsid w:val="00C7632A"/>
    <w:rsid w:val="00C764FB"/>
    <w:rsid w:val="00C767DE"/>
    <w:rsid w:val="00C76D4A"/>
    <w:rsid w:val="00C77272"/>
    <w:rsid w:val="00C77390"/>
    <w:rsid w:val="00C77524"/>
    <w:rsid w:val="00C778F2"/>
    <w:rsid w:val="00C80294"/>
    <w:rsid w:val="00C80346"/>
    <w:rsid w:val="00C8034F"/>
    <w:rsid w:val="00C80CD3"/>
    <w:rsid w:val="00C81228"/>
    <w:rsid w:val="00C81562"/>
    <w:rsid w:val="00C81EED"/>
    <w:rsid w:val="00C82028"/>
    <w:rsid w:val="00C82991"/>
    <w:rsid w:val="00C82C78"/>
    <w:rsid w:val="00C83519"/>
    <w:rsid w:val="00C837FB"/>
    <w:rsid w:val="00C83A8A"/>
    <w:rsid w:val="00C842BE"/>
    <w:rsid w:val="00C843E7"/>
    <w:rsid w:val="00C84CDE"/>
    <w:rsid w:val="00C84FF0"/>
    <w:rsid w:val="00C85AEC"/>
    <w:rsid w:val="00C85CF2"/>
    <w:rsid w:val="00C8632C"/>
    <w:rsid w:val="00C867C3"/>
    <w:rsid w:val="00C8685F"/>
    <w:rsid w:val="00C8687B"/>
    <w:rsid w:val="00C87099"/>
    <w:rsid w:val="00C87194"/>
    <w:rsid w:val="00C8724F"/>
    <w:rsid w:val="00C876EC"/>
    <w:rsid w:val="00C87EE6"/>
    <w:rsid w:val="00C87F81"/>
    <w:rsid w:val="00C9016E"/>
    <w:rsid w:val="00C90392"/>
    <w:rsid w:val="00C903A8"/>
    <w:rsid w:val="00C90801"/>
    <w:rsid w:val="00C909D5"/>
    <w:rsid w:val="00C911D3"/>
    <w:rsid w:val="00C9120F"/>
    <w:rsid w:val="00C91236"/>
    <w:rsid w:val="00C92020"/>
    <w:rsid w:val="00C923E8"/>
    <w:rsid w:val="00C92E68"/>
    <w:rsid w:val="00C93224"/>
    <w:rsid w:val="00C934A1"/>
    <w:rsid w:val="00C93CAB"/>
    <w:rsid w:val="00C94346"/>
    <w:rsid w:val="00C943A5"/>
    <w:rsid w:val="00C943D0"/>
    <w:rsid w:val="00C948D4"/>
    <w:rsid w:val="00C958B7"/>
    <w:rsid w:val="00C96410"/>
    <w:rsid w:val="00C96507"/>
    <w:rsid w:val="00C9673E"/>
    <w:rsid w:val="00C96D65"/>
    <w:rsid w:val="00C96D8C"/>
    <w:rsid w:val="00C973D7"/>
    <w:rsid w:val="00CA0381"/>
    <w:rsid w:val="00CA05C2"/>
    <w:rsid w:val="00CA061E"/>
    <w:rsid w:val="00CA0ABD"/>
    <w:rsid w:val="00CA0BC6"/>
    <w:rsid w:val="00CA0D86"/>
    <w:rsid w:val="00CA1659"/>
    <w:rsid w:val="00CA17A9"/>
    <w:rsid w:val="00CA1F3A"/>
    <w:rsid w:val="00CA22CD"/>
    <w:rsid w:val="00CA3435"/>
    <w:rsid w:val="00CA3725"/>
    <w:rsid w:val="00CA38EA"/>
    <w:rsid w:val="00CA3981"/>
    <w:rsid w:val="00CA3AF9"/>
    <w:rsid w:val="00CA3B2D"/>
    <w:rsid w:val="00CA3CF7"/>
    <w:rsid w:val="00CA43AF"/>
    <w:rsid w:val="00CA4FB9"/>
    <w:rsid w:val="00CA5857"/>
    <w:rsid w:val="00CA58DF"/>
    <w:rsid w:val="00CA5B33"/>
    <w:rsid w:val="00CA5B7C"/>
    <w:rsid w:val="00CA5F70"/>
    <w:rsid w:val="00CA625C"/>
    <w:rsid w:val="00CA6369"/>
    <w:rsid w:val="00CA63C8"/>
    <w:rsid w:val="00CA67DD"/>
    <w:rsid w:val="00CA6916"/>
    <w:rsid w:val="00CA70C7"/>
    <w:rsid w:val="00CA7840"/>
    <w:rsid w:val="00CA7DBF"/>
    <w:rsid w:val="00CB06DA"/>
    <w:rsid w:val="00CB080A"/>
    <w:rsid w:val="00CB0D44"/>
    <w:rsid w:val="00CB0EA7"/>
    <w:rsid w:val="00CB1B88"/>
    <w:rsid w:val="00CB2146"/>
    <w:rsid w:val="00CB25C5"/>
    <w:rsid w:val="00CB2DE9"/>
    <w:rsid w:val="00CB2EB2"/>
    <w:rsid w:val="00CB2F27"/>
    <w:rsid w:val="00CB2F34"/>
    <w:rsid w:val="00CB3034"/>
    <w:rsid w:val="00CB3819"/>
    <w:rsid w:val="00CB38B1"/>
    <w:rsid w:val="00CB3EF7"/>
    <w:rsid w:val="00CB44DD"/>
    <w:rsid w:val="00CB49E5"/>
    <w:rsid w:val="00CB57AE"/>
    <w:rsid w:val="00CB5997"/>
    <w:rsid w:val="00CB6472"/>
    <w:rsid w:val="00CB66E5"/>
    <w:rsid w:val="00CB6D6E"/>
    <w:rsid w:val="00CB71BC"/>
    <w:rsid w:val="00CB7288"/>
    <w:rsid w:val="00CB73BB"/>
    <w:rsid w:val="00CB7815"/>
    <w:rsid w:val="00CB7A05"/>
    <w:rsid w:val="00CC064C"/>
    <w:rsid w:val="00CC098D"/>
    <w:rsid w:val="00CC102C"/>
    <w:rsid w:val="00CC14B9"/>
    <w:rsid w:val="00CC1D04"/>
    <w:rsid w:val="00CC230C"/>
    <w:rsid w:val="00CC2729"/>
    <w:rsid w:val="00CC2929"/>
    <w:rsid w:val="00CC2E60"/>
    <w:rsid w:val="00CC2E9D"/>
    <w:rsid w:val="00CC382E"/>
    <w:rsid w:val="00CC3850"/>
    <w:rsid w:val="00CC3E06"/>
    <w:rsid w:val="00CC3EDB"/>
    <w:rsid w:val="00CC457B"/>
    <w:rsid w:val="00CC4624"/>
    <w:rsid w:val="00CC471F"/>
    <w:rsid w:val="00CC5270"/>
    <w:rsid w:val="00CC55B2"/>
    <w:rsid w:val="00CC5DB6"/>
    <w:rsid w:val="00CC5F8F"/>
    <w:rsid w:val="00CC621C"/>
    <w:rsid w:val="00CC7392"/>
    <w:rsid w:val="00CC7C04"/>
    <w:rsid w:val="00CC7C8D"/>
    <w:rsid w:val="00CC7E1E"/>
    <w:rsid w:val="00CC7E70"/>
    <w:rsid w:val="00CC7FA0"/>
    <w:rsid w:val="00CC7FE6"/>
    <w:rsid w:val="00CD0178"/>
    <w:rsid w:val="00CD090D"/>
    <w:rsid w:val="00CD0EEF"/>
    <w:rsid w:val="00CD171B"/>
    <w:rsid w:val="00CD1D17"/>
    <w:rsid w:val="00CD1E72"/>
    <w:rsid w:val="00CD1E7A"/>
    <w:rsid w:val="00CD22AD"/>
    <w:rsid w:val="00CD2522"/>
    <w:rsid w:val="00CD29F8"/>
    <w:rsid w:val="00CD3978"/>
    <w:rsid w:val="00CD4155"/>
    <w:rsid w:val="00CD42F8"/>
    <w:rsid w:val="00CD450C"/>
    <w:rsid w:val="00CD5557"/>
    <w:rsid w:val="00CD55F1"/>
    <w:rsid w:val="00CD5E60"/>
    <w:rsid w:val="00CD6080"/>
    <w:rsid w:val="00CD6A53"/>
    <w:rsid w:val="00CD6BB1"/>
    <w:rsid w:val="00CD74B6"/>
    <w:rsid w:val="00CD7C5E"/>
    <w:rsid w:val="00CD7D3D"/>
    <w:rsid w:val="00CE0300"/>
    <w:rsid w:val="00CE0AF1"/>
    <w:rsid w:val="00CE0CF3"/>
    <w:rsid w:val="00CE0E20"/>
    <w:rsid w:val="00CE15AC"/>
    <w:rsid w:val="00CE2C1C"/>
    <w:rsid w:val="00CE2C2C"/>
    <w:rsid w:val="00CE2DDD"/>
    <w:rsid w:val="00CE3E1F"/>
    <w:rsid w:val="00CE4527"/>
    <w:rsid w:val="00CE4A7A"/>
    <w:rsid w:val="00CE4A81"/>
    <w:rsid w:val="00CE4B2E"/>
    <w:rsid w:val="00CE52B7"/>
    <w:rsid w:val="00CE54CF"/>
    <w:rsid w:val="00CE5502"/>
    <w:rsid w:val="00CE62E2"/>
    <w:rsid w:val="00CE65DE"/>
    <w:rsid w:val="00CE6D7E"/>
    <w:rsid w:val="00CE70B6"/>
    <w:rsid w:val="00CE78BB"/>
    <w:rsid w:val="00CF0837"/>
    <w:rsid w:val="00CF0EB7"/>
    <w:rsid w:val="00CF1611"/>
    <w:rsid w:val="00CF17EC"/>
    <w:rsid w:val="00CF1976"/>
    <w:rsid w:val="00CF1A0A"/>
    <w:rsid w:val="00CF1B89"/>
    <w:rsid w:val="00CF1F94"/>
    <w:rsid w:val="00CF2540"/>
    <w:rsid w:val="00CF3470"/>
    <w:rsid w:val="00CF3F0E"/>
    <w:rsid w:val="00CF4033"/>
    <w:rsid w:val="00CF4677"/>
    <w:rsid w:val="00CF469C"/>
    <w:rsid w:val="00CF5096"/>
    <w:rsid w:val="00CF543F"/>
    <w:rsid w:val="00CF562B"/>
    <w:rsid w:val="00CF5B0B"/>
    <w:rsid w:val="00CF5CCF"/>
    <w:rsid w:val="00CF5E50"/>
    <w:rsid w:val="00CF6137"/>
    <w:rsid w:val="00CF6297"/>
    <w:rsid w:val="00CF6320"/>
    <w:rsid w:val="00CF64DA"/>
    <w:rsid w:val="00CF6517"/>
    <w:rsid w:val="00CF653B"/>
    <w:rsid w:val="00CF67A3"/>
    <w:rsid w:val="00CF6987"/>
    <w:rsid w:val="00CF6AB7"/>
    <w:rsid w:val="00CF744C"/>
    <w:rsid w:val="00CF74EF"/>
    <w:rsid w:val="00CF759C"/>
    <w:rsid w:val="00CF779B"/>
    <w:rsid w:val="00CF7846"/>
    <w:rsid w:val="00CF7B38"/>
    <w:rsid w:val="00CF7E2B"/>
    <w:rsid w:val="00D006EF"/>
    <w:rsid w:val="00D009B9"/>
    <w:rsid w:val="00D00ECE"/>
    <w:rsid w:val="00D01188"/>
    <w:rsid w:val="00D0158A"/>
    <w:rsid w:val="00D01AE1"/>
    <w:rsid w:val="00D01BEE"/>
    <w:rsid w:val="00D01D13"/>
    <w:rsid w:val="00D01D8E"/>
    <w:rsid w:val="00D027F5"/>
    <w:rsid w:val="00D03034"/>
    <w:rsid w:val="00D03264"/>
    <w:rsid w:val="00D03764"/>
    <w:rsid w:val="00D03B63"/>
    <w:rsid w:val="00D04003"/>
    <w:rsid w:val="00D04493"/>
    <w:rsid w:val="00D049D9"/>
    <w:rsid w:val="00D04B25"/>
    <w:rsid w:val="00D05D4E"/>
    <w:rsid w:val="00D05FCD"/>
    <w:rsid w:val="00D06498"/>
    <w:rsid w:val="00D0732A"/>
    <w:rsid w:val="00D07AB5"/>
    <w:rsid w:val="00D07C0C"/>
    <w:rsid w:val="00D07D46"/>
    <w:rsid w:val="00D104AE"/>
    <w:rsid w:val="00D10929"/>
    <w:rsid w:val="00D118A4"/>
    <w:rsid w:val="00D1198C"/>
    <w:rsid w:val="00D11FAC"/>
    <w:rsid w:val="00D120EC"/>
    <w:rsid w:val="00D12189"/>
    <w:rsid w:val="00D12677"/>
    <w:rsid w:val="00D12BAE"/>
    <w:rsid w:val="00D12EA8"/>
    <w:rsid w:val="00D13171"/>
    <w:rsid w:val="00D131E1"/>
    <w:rsid w:val="00D13724"/>
    <w:rsid w:val="00D13745"/>
    <w:rsid w:val="00D13C30"/>
    <w:rsid w:val="00D14395"/>
    <w:rsid w:val="00D14E2C"/>
    <w:rsid w:val="00D14F15"/>
    <w:rsid w:val="00D158F9"/>
    <w:rsid w:val="00D1604C"/>
    <w:rsid w:val="00D16A11"/>
    <w:rsid w:val="00D16C89"/>
    <w:rsid w:val="00D16E13"/>
    <w:rsid w:val="00D171B2"/>
    <w:rsid w:val="00D205CC"/>
    <w:rsid w:val="00D20B2D"/>
    <w:rsid w:val="00D21076"/>
    <w:rsid w:val="00D2123E"/>
    <w:rsid w:val="00D21731"/>
    <w:rsid w:val="00D221FA"/>
    <w:rsid w:val="00D2330F"/>
    <w:rsid w:val="00D23D90"/>
    <w:rsid w:val="00D242CD"/>
    <w:rsid w:val="00D2447F"/>
    <w:rsid w:val="00D24811"/>
    <w:rsid w:val="00D25470"/>
    <w:rsid w:val="00D25C2A"/>
    <w:rsid w:val="00D25FE3"/>
    <w:rsid w:val="00D26AFB"/>
    <w:rsid w:val="00D2703F"/>
    <w:rsid w:val="00D27151"/>
    <w:rsid w:val="00D27348"/>
    <w:rsid w:val="00D2744F"/>
    <w:rsid w:val="00D277A5"/>
    <w:rsid w:val="00D316DC"/>
    <w:rsid w:val="00D31DE3"/>
    <w:rsid w:val="00D328A1"/>
    <w:rsid w:val="00D32A0E"/>
    <w:rsid w:val="00D336AF"/>
    <w:rsid w:val="00D33B80"/>
    <w:rsid w:val="00D33C87"/>
    <w:rsid w:val="00D3443C"/>
    <w:rsid w:val="00D3485C"/>
    <w:rsid w:val="00D348A9"/>
    <w:rsid w:val="00D34A29"/>
    <w:rsid w:val="00D34E6E"/>
    <w:rsid w:val="00D35328"/>
    <w:rsid w:val="00D35A79"/>
    <w:rsid w:val="00D35FC6"/>
    <w:rsid w:val="00D36197"/>
    <w:rsid w:val="00D3655B"/>
    <w:rsid w:val="00D36745"/>
    <w:rsid w:val="00D3679D"/>
    <w:rsid w:val="00D36852"/>
    <w:rsid w:val="00D40940"/>
    <w:rsid w:val="00D40BBB"/>
    <w:rsid w:val="00D40E5D"/>
    <w:rsid w:val="00D40FE8"/>
    <w:rsid w:val="00D4237B"/>
    <w:rsid w:val="00D42752"/>
    <w:rsid w:val="00D427B7"/>
    <w:rsid w:val="00D42AC3"/>
    <w:rsid w:val="00D42E25"/>
    <w:rsid w:val="00D435C7"/>
    <w:rsid w:val="00D44518"/>
    <w:rsid w:val="00D44694"/>
    <w:rsid w:val="00D44A6E"/>
    <w:rsid w:val="00D44C37"/>
    <w:rsid w:val="00D44E82"/>
    <w:rsid w:val="00D450B1"/>
    <w:rsid w:val="00D45A90"/>
    <w:rsid w:val="00D45AB5"/>
    <w:rsid w:val="00D45BFC"/>
    <w:rsid w:val="00D45C02"/>
    <w:rsid w:val="00D45E6E"/>
    <w:rsid w:val="00D46355"/>
    <w:rsid w:val="00D46C04"/>
    <w:rsid w:val="00D471A1"/>
    <w:rsid w:val="00D47464"/>
    <w:rsid w:val="00D474E5"/>
    <w:rsid w:val="00D475E9"/>
    <w:rsid w:val="00D502FB"/>
    <w:rsid w:val="00D50A5E"/>
    <w:rsid w:val="00D5116D"/>
    <w:rsid w:val="00D515A1"/>
    <w:rsid w:val="00D51D5F"/>
    <w:rsid w:val="00D51D71"/>
    <w:rsid w:val="00D51FE0"/>
    <w:rsid w:val="00D52137"/>
    <w:rsid w:val="00D526E3"/>
    <w:rsid w:val="00D52A5A"/>
    <w:rsid w:val="00D52B73"/>
    <w:rsid w:val="00D52DD6"/>
    <w:rsid w:val="00D531ED"/>
    <w:rsid w:val="00D53BA5"/>
    <w:rsid w:val="00D55947"/>
    <w:rsid w:val="00D5619C"/>
    <w:rsid w:val="00D567F2"/>
    <w:rsid w:val="00D56F67"/>
    <w:rsid w:val="00D573CC"/>
    <w:rsid w:val="00D57B88"/>
    <w:rsid w:val="00D6038A"/>
    <w:rsid w:val="00D6052B"/>
    <w:rsid w:val="00D61FEA"/>
    <w:rsid w:val="00D620E1"/>
    <w:rsid w:val="00D62462"/>
    <w:rsid w:val="00D6304B"/>
    <w:rsid w:val="00D635D6"/>
    <w:rsid w:val="00D63828"/>
    <w:rsid w:val="00D63EE1"/>
    <w:rsid w:val="00D64443"/>
    <w:rsid w:val="00D64D76"/>
    <w:rsid w:val="00D652E1"/>
    <w:rsid w:val="00D654B6"/>
    <w:rsid w:val="00D66B8E"/>
    <w:rsid w:val="00D66C14"/>
    <w:rsid w:val="00D67E2B"/>
    <w:rsid w:val="00D7025F"/>
    <w:rsid w:val="00D705EB"/>
    <w:rsid w:val="00D7067B"/>
    <w:rsid w:val="00D70A16"/>
    <w:rsid w:val="00D70CA2"/>
    <w:rsid w:val="00D716DB"/>
    <w:rsid w:val="00D7199E"/>
    <w:rsid w:val="00D71A9A"/>
    <w:rsid w:val="00D722E1"/>
    <w:rsid w:val="00D72410"/>
    <w:rsid w:val="00D7262A"/>
    <w:rsid w:val="00D72A97"/>
    <w:rsid w:val="00D72DBD"/>
    <w:rsid w:val="00D73160"/>
    <w:rsid w:val="00D73241"/>
    <w:rsid w:val="00D74861"/>
    <w:rsid w:val="00D7525F"/>
    <w:rsid w:val="00D75620"/>
    <w:rsid w:val="00D756B7"/>
    <w:rsid w:val="00D758FF"/>
    <w:rsid w:val="00D77106"/>
    <w:rsid w:val="00D773A9"/>
    <w:rsid w:val="00D775C4"/>
    <w:rsid w:val="00D77D6D"/>
    <w:rsid w:val="00D80A94"/>
    <w:rsid w:val="00D80B8B"/>
    <w:rsid w:val="00D80BD3"/>
    <w:rsid w:val="00D80BEE"/>
    <w:rsid w:val="00D811A6"/>
    <w:rsid w:val="00D811D8"/>
    <w:rsid w:val="00D817D2"/>
    <w:rsid w:val="00D81C76"/>
    <w:rsid w:val="00D82608"/>
    <w:rsid w:val="00D8288A"/>
    <w:rsid w:val="00D8294B"/>
    <w:rsid w:val="00D82E0C"/>
    <w:rsid w:val="00D831AD"/>
    <w:rsid w:val="00D833BE"/>
    <w:rsid w:val="00D846D3"/>
    <w:rsid w:val="00D850BE"/>
    <w:rsid w:val="00D85A2B"/>
    <w:rsid w:val="00D860E0"/>
    <w:rsid w:val="00D860F8"/>
    <w:rsid w:val="00D86993"/>
    <w:rsid w:val="00D86DE1"/>
    <w:rsid w:val="00D870C7"/>
    <w:rsid w:val="00D8777A"/>
    <w:rsid w:val="00D87992"/>
    <w:rsid w:val="00D87B00"/>
    <w:rsid w:val="00D90CBB"/>
    <w:rsid w:val="00D90DC2"/>
    <w:rsid w:val="00D90FAF"/>
    <w:rsid w:val="00D9118F"/>
    <w:rsid w:val="00D919EE"/>
    <w:rsid w:val="00D91C92"/>
    <w:rsid w:val="00D91CFE"/>
    <w:rsid w:val="00D91DA2"/>
    <w:rsid w:val="00D921EE"/>
    <w:rsid w:val="00D92A40"/>
    <w:rsid w:val="00D92AFF"/>
    <w:rsid w:val="00D92C7F"/>
    <w:rsid w:val="00D934D5"/>
    <w:rsid w:val="00D9354B"/>
    <w:rsid w:val="00D93677"/>
    <w:rsid w:val="00D93FBE"/>
    <w:rsid w:val="00D9411F"/>
    <w:rsid w:val="00D94145"/>
    <w:rsid w:val="00D944B9"/>
    <w:rsid w:val="00D9574D"/>
    <w:rsid w:val="00D9667D"/>
    <w:rsid w:val="00D966C2"/>
    <w:rsid w:val="00D97054"/>
    <w:rsid w:val="00D976C5"/>
    <w:rsid w:val="00D97C1A"/>
    <w:rsid w:val="00DA0FA2"/>
    <w:rsid w:val="00DA1591"/>
    <w:rsid w:val="00DA1AD2"/>
    <w:rsid w:val="00DA1DEB"/>
    <w:rsid w:val="00DA215E"/>
    <w:rsid w:val="00DA2651"/>
    <w:rsid w:val="00DA2C4B"/>
    <w:rsid w:val="00DA2DC9"/>
    <w:rsid w:val="00DA3561"/>
    <w:rsid w:val="00DA3BC9"/>
    <w:rsid w:val="00DA3BF0"/>
    <w:rsid w:val="00DA3CC1"/>
    <w:rsid w:val="00DA3FCB"/>
    <w:rsid w:val="00DA46C8"/>
    <w:rsid w:val="00DA476D"/>
    <w:rsid w:val="00DA47E9"/>
    <w:rsid w:val="00DA4EF5"/>
    <w:rsid w:val="00DA4F17"/>
    <w:rsid w:val="00DA4F82"/>
    <w:rsid w:val="00DA53FA"/>
    <w:rsid w:val="00DA56BC"/>
    <w:rsid w:val="00DA5EE7"/>
    <w:rsid w:val="00DA6302"/>
    <w:rsid w:val="00DA65B3"/>
    <w:rsid w:val="00DA6C4B"/>
    <w:rsid w:val="00DA73C4"/>
    <w:rsid w:val="00DA7C10"/>
    <w:rsid w:val="00DA7C95"/>
    <w:rsid w:val="00DA7FE3"/>
    <w:rsid w:val="00DB0C03"/>
    <w:rsid w:val="00DB101F"/>
    <w:rsid w:val="00DB245C"/>
    <w:rsid w:val="00DB29A5"/>
    <w:rsid w:val="00DB2D61"/>
    <w:rsid w:val="00DB2F49"/>
    <w:rsid w:val="00DB32F4"/>
    <w:rsid w:val="00DB3962"/>
    <w:rsid w:val="00DB4476"/>
    <w:rsid w:val="00DB4795"/>
    <w:rsid w:val="00DB4F49"/>
    <w:rsid w:val="00DB5CB4"/>
    <w:rsid w:val="00DB620B"/>
    <w:rsid w:val="00DB62F3"/>
    <w:rsid w:val="00DB6EE0"/>
    <w:rsid w:val="00DB71A6"/>
    <w:rsid w:val="00DB71D6"/>
    <w:rsid w:val="00DB731B"/>
    <w:rsid w:val="00DB74E7"/>
    <w:rsid w:val="00DB7F43"/>
    <w:rsid w:val="00DC0156"/>
    <w:rsid w:val="00DC1094"/>
    <w:rsid w:val="00DC1E03"/>
    <w:rsid w:val="00DC2BA8"/>
    <w:rsid w:val="00DC3D5B"/>
    <w:rsid w:val="00DC4C11"/>
    <w:rsid w:val="00DC4D58"/>
    <w:rsid w:val="00DC5045"/>
    <w:rsid w:val="00DC5224"/>
    <w:rsid w:val="00DC55F5"/>
    <w:rsid w:val="00DC627F"/>
    <w:rsid w:val="00DC6B61"/>
    <w:rsid w:val="00DC6E27"/>
    <w:rsid w:val="00DC7A96"/>
    <w:rsid w:val="00DC7B6F"/>
    <w:rsid w:val="00DD0080"/>
    <w:rsid w:val="00DD06C7"/>
    <w:rsid w:val="00DD09C3"/>
    <w:rsid w:val="00DD0C32"/>
    <w:rsid w:val="00DD0C5C"/>
    <w:rsid w:val="00DD108F"/>
    <w:rsid w:val="00DD1096"/>
    <w:rsid w:val="00DD1E9E"/>
    <w:rsid w:val="00DD1F29"/>
    <w:rsid w:val="00DD2276"/>
    <w:rsid w:val="00DD228B"/>
    <w:rsid w:val="00DD256D"/>
    <w:rsid w:val="00DD2932"/>
    <w:rsid w:val="00DD2ACE"/>
    <w:rsid w:val="00DD30AB"/>
    <w:rsid w:val="00DD36F6"/>
    <w:rsid w:val="00DD3820"/>
    <w:rsid w:val="00DD3D7F"/>
    <w:rsid w:val="00DD3E1E"/>
    <w:rsid w:val="00DD3E72"/>
    <w:rsid w:val="00DD40C1"/>
    <w:rsid w:val="00DD4710"/>
    <w:rsid w:val="00DD48A9"/>
    <w:rsid w:val="00DD4D09"/>
    <w:rsid w:val="00DD6266"/>
    <w:rsid w:val="00DD6C2B"/>
    <w:rsid w:val="00DD6F0D"/>
    <w:rsid w:val="00DD722F"/>
    <w:rsid w:val="00DD743D"/>
    <w:rsid w:val="00DD7A59"/>
    <w:rsid w:val="00DE07DB"/>
    <w:rsid w:val="00DE0C61"/>
    <w:rsid w:val="00DE13D6"/>
    <w:rsid w:val="00DE16B5"/>
    <w:rsid w:val="00DE1910"/>
    <w:rsid w:val="00DE1A72"/>
    <w:rsid w:val="00DE21CD"/>
    <w:rsid w:val="00DE2A45"/>
    <w:rsid w:val="00DE2B98"/>
    <w:rsid w:val="00DE2F6F"/>
    <w:rsid w:val="00DE3A9D"/>
    <w:rsid w:val="00DE3D49"/>
    <w:rsid w:val="00DE3D8F"/>
    <w:rsid w:val="00DE52A6"/>
    <w:rsid w:val="00DE5707"/>
    <w:rsid w:val="00DE59AB"/>
    <w:rsid w:val="00DE5BC6"/>
    <w:rsid w:val="00DE5CBD"/>
    <w:rsid w:val="00DE5E45"/>
    <w:rsid w:val="00DE64B6"/>
    <w:rsid w:val="00DE6E92"/>
    <w:rsid w:val="00DE6FA3"/>
    <w:rsid w:val="00DE75A1"/>
    <w:rsid w:val="00DE7660"/>
    <w:rsid w:val="00DE7C19"/>
    <w:rsid w:val="00DF04B5"/>
    <w:rsid w:val="00DF05FB"/>
    <w:rsid w:val="00DF0622"/>
    <w:rsid w:val="00DF0ACA"/>
    <w:rsid w:val="00DF1F90"/>
    <w:rsid w:val="00DF24F8"/>
    <w:rsid w:val="00DF2A16"/>
    <w:rsid w:val="00DF2D59"/>
    <w:rsid w:val="00DF32A8"/>
    <w:rsid w:val="00DF3431"/>
    <w:rsid w:val="00DF3B79"/>
    <w:rsid w:val="00DF4A72"/>
    <w:rsid w:val="00DF519D"/>
    <w:rsid w:val="00DF56D5"/>
    <w:rsid w:val="00DF5766"/>
    <w:rsid w:val="00DF592E"/>
    <w:rsid w:val="00DF5F49"/>
    <w:rsid w:val="00DF622C"/>
    <w:rsid w:val="00DF62F0"/>
    <w:rsid w:val="00DF6D1A"/>
    <w:rsid w:val="00DF7439"/>
    <w:rsid w:val="00DF7478"/>
    <w:rsid w:val="00DF7DC8"/>
    <w:rsid w:val="00E001EB"/>
    <w:rsid w:val="00E00273"/>
    <w:rsid w:val="00E0079D"/>
    <w:rsid w:val="00E018CA"/>
    <w:rsid w:val="00E0193C"/>
    <w:rsid w:val="00E01ADE"/>
    <w:rsid w:val="00E021CA"/>
    <w:rsid w:val="00E023CC"/>
    <w:rsid w:val="00E02623"/>
    <w:rsid w:val="00E02816"/>
    <w:rsid w:val="00E0292E"/>
    <w:rsid w:val="00E029BA"/>
    <w:rsid w:val="00E02B1B"/>
    <w:rsid w:val="00E02E84"/>
    <w:rsid w:val="00E02E87"/>
    <w:rsid w:val="00E03251"/>
    <w:rsid w:val="00E03717"/>
    <w:rsid w:val="00E03960"/>
    <w:rsid w:val="00E03CCC"/>
    <w:rsid w:val="00E03FB0"/>
    <w:rsid w:val="00E04236"/>
    <w:rsid w:val="00E046DF"/>
    <w:rsid w:val="00E04806"/>
    <w:rsid w:val="00E04D53"/>
    <w:rsid w:val="00E05CB5"/>
    <w:rsid w:val="00E05EEC"/>
    <w:rsid w:val="00E06877"/>
    <w:rsid w:val="00E06AC9"/>
    <w:rsid w:val="00E070A6"/>
    <w:rsid w:val="00E07591"/>
    <w:rsid w:val="00E07D7A"/>
    <w:rsid w:val="00E10603"/>
    <w:rsid w:val="00E10A9D"/>
    <w:rsid w:val="00E10C42"/>
    <w:rsid w:val="00E10E28"/>
    <w:rsid w:val="00E11F87"/>
    <w:rsid w:val="00E123DC"/>
    <w:rsid w:val="00E13157"/>
    <w:rsid w:val="00E13F57"/>
    <w:rsid w:val="00E14099"/>
    <w:rsid w:val="00E14297"/>
    <w:rsid w:val="00E14CD4"/>
    <w:rsid w:val="00E1524E"/>
    <w:rsid w:val="00E15771"/>
    <w:rsid w:val="00E15AA2"/>
    <w:rsid w:val="00E15B1B"/>
    <w:rsid w:val="00E1624F"/>
    <w:rsid w:val="00E165CC"/>
    <w:rsid w:val="00E169E4"/>
    <w:rsid w:val="00E16D7B"/>
    <w:rsid w:val="00E1786A"/>
    <w:rsid w:val="00E178A4"/>
    <w:rsid w:val="00E17C51"/>
    <w:rsid w:val="00E20087"/>
    <w:rsid w:val="00E2011B"/>
    <w:rsid w:val="00E20132"/>
    <w:rsid w:val="00E204C3"/>
    <w:rsid w:val="00E204DF"/>
    <w:rsid w:val="00E20806"/>
    <w:rsid w:val="00E20837"/>
    <w:rsid w:val="00E20860"/>
    <w:rsid w:val="00E20BB3"/>
    <w:rsid w:val="00E20BC0"/>
    <w:rsid w:val="00E20DB7"/>
    <w:rsid w:val="00E20FAD"/>
    <w:rsid w:val="00E21083"/>
    <w:rsid w:val="00E216FF"/>
    <w:rsid w:val="00E2178E"/>
    <w:rsid w:val="00E219E9"/>
    <w:rsid w:val="00E21E6C"/>
    <w:rsid w:val="00E23BCF"/>
    <w:rsid w:val="00E24050"/>
    <w:rsid w:val="00E24073"/>
    <w:rsid w:val="00E2443B"/>
    <w:rsid w:val="00E244FE"/>
    <w:rsid w:val="00E247DB"/>
    <w:rsid w:val="00E2492B"/>
    <w:rsid w:val="00E24958"/>
    <w:rsid w:val="00E2563A"/>
    <w:rsid w:val="00E2593A"/>
    <w:rsid w:val="00E25E97"/>
    <w:rsid w:val="00E261E9"/>
    <w:rsid w:val="00E265DC"/>
    <w:rsid w:val="00E26686"/>
    <w:rsid w:val="00E2684B"/>
    <w:rsid w:val="00E2780A"/>
    <w:rsid w:val="00E27F1D"/>
    <w:rsid w:val="00E30262"/>
    <w:rsid w:val="00E30B8D"/>
    <w:rsid w:val="00E30F12"/>
    <w:rsid w:val="00E31064"/>
    <w:rsid w:val="00E3150E"/>
    <w:rsid w:val="00E31A48"/>
    <w:rsid w:val="00E321FB"/>
    <w:rsid w:val="00E32492"/>
    <w:rsid w:val="00E328F4"/>
    <w:rsid w:val="00E32974"/>
    <w:rsid w:val="00E32E0E"/>
    <w:rsid w:val="00E32E0F"/>
    <w:rsid w:val="00E332F9"/>
    <w:rsid w:val="00E334DF"/>
    <w:rsid w:val="00E33D77"/>
    <w:rsid w:val="00E33FEC"/>
    <w:rsid w:val="00E34118"/>
    <w:rsid w:val="00E34AA5"/>
    <w:rsid w:val="00E3528A"/>
    <w:rsid w:val="00E3549C"/>
    <w:rsid w:val="00E36DC9"/>
    <w:rsid w:val="00E3715C"/>
    <w:rsid w:val="00E374BD"/>
    <w:rsid w:val="00E37B09"/>
    <w:rsid w:val="00E37E09"/>
    <w:rsid w:val="00E40052"/>
    <w:rsid w:val="00E4076B"/>
    <w:rsid w:val="00E4095F"/>
    <w:rsid w:val="00E40F86"/>
    <w:rsid w:val="00E419A2"/>
    <w:rsid w:val="00E41C68"/>
    <w:rsid w:val="00E41CD5"/>
    <w:rsid w:val="00E42162"/>
    <w:rsid w:val="00E42218"/>
    <w:rsid w:val="00E4288C"/>
    <w:rsid w:val="00E43219"/>
    <w:rsid w:val="00E433DC"/>
    <w:rsid w:val="00E437C1"/>
    <w:rsid w:val="00E438A6"/>
    <w:rsid w:val="00E44160"/>
    <w:rsid w:val="00E4429A"/>
    <w:rsid w:val="00E44C90"/>
    <w:rsid w:val="00E450E7"/>
    <w:rsid w:val="00E4560F"/>
    <w:rsid w:val="00E45ADF"/>
    <w:rsid w:val="00E45EBB"/>
    <w:rsid w:val="00E46062"/>
    <w:rsid w:val="00E461D9"/>
    <w:rsid w:val="00E46302"/>
    <w:rsid w:val="00E469E9"/>
    <w:rsid w:val="00E46AA0"/>
    <w:rsid w:val="00E46D52"/>
    <w:rsid w:val="00E47BE1"/>
    <w:rsid w:val="00E503CA"/>
    <w:rsid w:val="00E50B9C"/>
    <w:rsid w:val="00E50FB5"/>
    <w:rsid w:val="00E510FA"/>
    <w:rsid w:val="00E5180B"/>
    <w:rsid w:val="00E52FB7"/>
    <w:rsid w:val="00E533F7"/>
    <w:rsid w:val="00E53907"/>
    <w:rsid w:val="00E539F2"/>
    <w:rsid w:val="00E53D70"/>
    <w:rsid w:val="00E54D6C"/>
    <w:rsid w:val="00E55E53"/>
    <w:rsid w:val="00E55F86"/>
    <w:rsid w:val="00E56964"/>
    <w:rsid w:val="00E56C55"/>
    <w:rsid w:val="00E56C82"/>
    <w:rsid w:val="00E56D08"/>
    <w:rsid w:val="00E56FB4"/>
    <w:rsid w:val="00E57EED"/>
    <w:rsid w:val="00E60861"/>
    <w:rsid w:val="00E61056"/>
    <w:rsid w:val="00E61B39"/>
    <w:rsid w:val="00E61BFE"/>
    <w:rsid w:val="00E62FA2"/>
    <w:rsid w:val="00E63484"/>
    <w:rsid w:val="00E63637"/>
    <w:rsid w:val="00E63FC3"/>
    <w:rsid w:val="00E6459D"/>
    <w:rsid w:val="00E646FE"/>
    <w:rsid w:val="00E64B43"/>
    <w:rsid w:val="00E64CEE"/>
    <w:rsid w:val="00E65069"/>
    <w:rsid w:val="00E65629"/>
    <w:rsid w:val="00E65A7F"/>
    <w:rsid w:val="00E65AE0"/>
    <w:rsid w:val="00E65B79"/>
    <w:rsid w:val="00E660CC"/>
    <w:rsid w:val="00E66617"/>
    <w:rsid w:val="00E66B11"/>
    <w:rsid w:val="00E66B2B"/>
    <w:rsid w:val="00E67543"/>
    <w:rsid w:val="00E675E3"/>
    <w:rsid w:val="00E67671"/>
    <w:rsid w:val="00E67A66"/>
    <w:rsid w:val="00E67EA2"/>
    <w:rsid w:val="00E707DF"/>
    <w:rsid w:val="00E70968"/>
    <w:rsid w:val="00E709BD"/>
    <w:rsid w:val="00E712D9"/>
    <w:rsid w:val="00E716A7"/>
    <w:rsid w:val="00E71BE8"/>
    <w:rsid w:val="00E721DF"/>
    <w:rsid w:val="00E732E8"/>
    <w:rsid w:val="00E73CF9"/>
    <w:rsid w:val="00E73D7B"/>
    <w:rsid w:val="00E73F09"/>
    <w:rsid w:val="00E74BC5"/>
    <w:rsid w:val="00E74CEF"/>
    <w:rsid w:val="00E74FC2"/>
    <w:rsid w:val="00E75809"/>
    <w:rsid w:val="00E76036"/>
    <w:rsid w:val="00E76D2C"/>
    <w:rsid w:val="00E773CF"/>
    <w:rsid w:val="00E77462"/>
    <w:rsid w:val="00E7795C"/>
    <w:rsid w:val="00E77964"/>
    <w:rsid w:val="00E77A93"/>
    <w:rsid w:val="00E77B11"/>
    <w:rsid w:val="00E77B7C"/>
    <w:rsid w:val="00E77BBD"/>
    <w:rsid w:val="00E77E1B"/>
    <w:rsid w:val="00E77E3A"/>
    <w:rsid w:val="00E800CB"/>
    <w:rsid w:val="00E805E1"/>
    <w:rsid w:val="00E807A8"/>
    <w:rsid w:val="00E808EE"/>
    <w:rsid w:val="00E8093A"/>
    <w:rsid w:val="00E80981"/>
    <w:rsid w:val="00E80AD7"/>
    <w:rsid w:val="00E80E2B"/>
    <w:rsid w:val="00E816DA"/>
    <w:rsid w:val="00E81D3F"/>
    <w:rsid w:val="00E81DA4"/>
    <w:rsid w:val="00E81E35"/>
    <w:rsid w:val="00E8207A"/>
    <w:rsid w:val="00E82450"/>
    <w:rsid w:val="00E833E5"/>
    <w:rsid w:val="00E83CE4"/>
    <w:rsid w:val="00E84301"/>
    <w:rsid w:val="00E85B8F"/>
    <w:rsid w:val="00E8606D"/>
    <w:rsid w:val="00E8643A"/>
    <w:rsid w:val="00E86C1D"/>
    <w:rsid w:val="00E86FBC"/>
    <w:rsid w:val="00E870BD"/>
    <w:rsid w:val="00E87240"/>
    <w:rsid w:val="00E875A8"/>
    <w:rsid w:val="00E87D27"/>
    <w:rsid w:val="00E916AE"/>
    <w:rsid w:val="00E91AE0"/>
    <w:rsid w:val="00E91CD2"/>
    <w:rsid w:val="00E93172"/>
    <w:rsid w:val="00E93BC0"/>
    <w:rsid w:val="00E9457E"/>
    <w:rsid w:val="00E94926"/>
    <w:rsid w:val="00E94A43"/>
    <w:rsid w:val="00E95579"/>
    <w:rsid w:val="00E9631C"/>
    <w:rsid w:val="00E9658A"/>
    <w:rsid w:val="00E96D3F"/>
    <w:rsid w:val="00E96EE6"/>
    <w:rsid w:val="00E97AEA"/>
    <w:rsid w:val="00E97F66"/>
    <w:rsid w:val="00EA0505"/>
    <w:rsid w:val="00EA1030"/>
    <w:rsid w:val="00EA14F3"/>
    <w:rsid w:val="00EA16D5"/>
    <w:rsid w:val="00EA1735"/>
    <w:rsid w:val="00EA19D1"/>
    <w:rsid w:val="00EA2240"/>
    <w:rsid w:val="00EA2465"/>
    <w:rsid w:val="00EA2FB4"/>
    <w:rsid w:val="00EA34F3"/>
    <w:rsid w:val="00EA36C3"/>
    <w:rsid w:val="00EA3F9A"/>
    <w:rsid w:val="00EA417F"/>
    <w:rsid w:val="00EA51AE"/>
    <w:rsid w:val="00EA5293"/>
    <w:rsid w:val="00EA5950"/>
    <w:rsid w:val="00EA5AE8"/>
    <w:rsid w:val="00EA62A0"/>
    <w:rsid w:val="00EA6B07"/>
    <w:rsid w:val="00EA6D6E"/>
    <w:rsid w:val="00EA72FC"/>
    <w:rsid w:val="00EA7494"/>
    <w:rsid w:val="00EA76F9"/>
    <w:rsid w:val="00EA79DB"/>
    <w:rsid w:val="00EA7ABD"/>
    <w:rsid w:val="00EA7E9B"/>
    <w:rsid w:val="00EB020F"/>
    <w:rsid w:val="00EB0248"/>
    <w:rsid w:val="00EB112C"/>
    <w:rsid w:val="00EB1E7C"/>
    <w:rsid w:val="00EB2090"/>
    <w:rsid w:val="00EB2514"/>
    <w:rsid w:val="00EB2874"/>
    <w:rsid w:val="00EB2D47"/>
    <w:rsid w:val="00EB3E8E"/>
    <w:rsid w:val="00EB46A2"/>
    <w:rsid w:val="00EB470B"/>
    <w:rsid w:val="00EB4FB2"/>
    <w:rsid w:val="00EB4FDA"/>
    <w:rsid w:val="00EB5C99"/>
    <w:rsid w:val="00EB5DC3"/>
    <w:rsid w:val="00EB66B0"/>
    <w:rsid w:val="00EB6CA4"/>
    <w:rsid w:val="00EB6CDE"/>
    <w:rsid w:val="00EB73B4"/>
    <w:rsid w:val="00EB75E9"/>
    <w:rsid w:val="00EB786F"/>
    <w:rsid w:val="00EB7E6D"/>
    <w:rsid w:val="00EC0153"/>
    <w:rsid w:val="00EC0414"/>
    <w:rsid w:val="00EC04DD"/>
    <w:rsid w:val="00EC0795"/>
    <w:rsid w:val="00EC0C93"/>
    <w:rsid w:val="00EC0EA5"/>
    <w:rsid w:val="00EC0F21"/>
    <w:rsid w:val="00EC14D6"/>
    <w:rsid w:val="00EC1CD9"/>
    <w:rsid w:val="00EC1D23"/>
    <w:rsid w:val="00EC20A0"/>
    <w:rsid w:val="00EC20B3"/>
    <w:rsid w:val="00EC2131"/>
    <w:rsid w:val="00EC23C9"/>
    <w:rsid w:val="00EC2400"/>
    <w:rsid w:val="00EC2FCC"/>
    <w:rsid w:val="00EC486F"/>
    <w:rsid w:val="00EC4CF4"/>
    <w:rsid w:val="00EC50B0"/>
    <w:rsid w:val="00EC5521"/>
    <w:rsid w:val="00EC558A"/>
    <w:rsid w:val="00EC56FA"/>
    <w:rsid w:val="00EC5B1C"/>
    <w:rsid w:val="00EC62B5"/>
    <w:rsid w:val="00EC67F6"/>
    <w:rsid w:val="00EC6C67"/>
    <w:rsid w:val="00EC6F4D"/>
    <w:rsid w:val="00EC6FA2"/>
    <w:rsid w:val="00EC7057"/>
    <w:rsid w:val="00EC7088"/>
    <w:rsid w:val="00EC75EB"/>
    <w:rsid w:val="00EC783D"/>
    <w:rsid w:val="00EC7B2A"/>
    <w:rsid w:val="00ED0C64"/>
    <w:rsid w:val="00ED122A"/>
    <w:rsid w:val="00ED1B83"/>
    <w:rsid w:val="00ED1F34"/>
    <w:rsid w:val="00ED21B8"/>
    <w:rsid w:val="00ED2875"/>
    <w:rsid w:val="00ED2AF7"/>
    <w:rsid w:val="00ED2BC3"/>
    <w:rsid w:val="00ED5402"/>
    <w:rsid w:val="00ED5C61"/>
    <w:rsid w:val="00ED6205"/>
    <w:rsid w:val="00ED64D5"/>
    <w:rsid w:val="00ED68A6"/>
    <w:rsid w:val="00ED693E"/>
    <w:rsid w:val="00ED6B29"/>
    <w:rsid w:val="00ED6F72"/>
    <w:rsid w:val="00ED76BF"/>
    <w:rsid w:val="00EE1D42"/>
    <w:rsid w:val="00EE1F41"/>
    <w:rsid w:val="00EE2309"/>
    <w:rsid w:val="00EE251B"/>
    <w:rsid w:val="00EE26DC"/>
    <w:rsid w:val="00EE28C8"/>
    <w:rsid w:val="00EE2AC0"/>
    <w:rsid w:val="00EE3120"/>
    <w:rsid w:val="00EE3339"/>
    <w:rsid w:val="00EE3B2B"/>
    <w:rsid w:val="00EE4066"/>
    <w:rsid w:val="00EE4123"/>
    <w:rsid w:val="00EE52E3"/>
    <w:rsid w:val="00EE5FD6"/>
    <w:rsid w:val="00EE640B"/>
    <w:rsid w:val="00EE6612"/>
    <w:rsid w:val="00EE6676"/>
    <w:rsid w:val="00EE69CE"/>
    <w:rsid w:val="00EE6C73"/>
    <w:rsid w:val="00EE785F"/>
    <w:rsid w:val="00EE7ABF"/>
    <w:rsid w:val="00EE7E2B"/>
    <w:rsid w:val="00EF0053"/>
    <w:rsid w:val="00EF021B"/>
    <w:rsid w:val="00EF03F0"/>
    <w:rsid w:val="00EF166F"/>
    <w:rsid w:val="00EF1F0C"/>
    <w:rsid w:val="00EF2A14"/>
    <w:rsid w:val="00EF2C70"/>
    <w:rsid w:val="00EF2F13"/>
    <w:rsid w:val="00EF37AA"/>
    <w:rsid w:val="00EF383F"/>
    <w:rsid w:val="00EF3BFC"/>
    <w:rsid w:val="00EF3C74"/>
    <w:rsid w:val="00EF3E44"/>
    <w:rsid w:val="00EF3F68"/>
    <w:rsid w:val="00EF4038"/>
    <w:rsid w:val="00EF40DB"/>
    <w:rsid w:val="00EF4756"/>
    <w:rsid w:val="00EF4795"/>
    <w:rsid w:val="00EF497F"/>
    <w:rsid w:val="00EF4BA3"/>
    <w:rsid w:val="00EF4D7A"/>
    <w:rsid w:val="00EF5194"/>
    <w:rsid w:val="00EF55D0"/>
    <w:rsid w:val="00EF5B1E"/>
    <w:rsid w:val="00EF625C"/>
    <w:rsid w:val="00EF6818"/>
    <w:rsid w:val="00EF7662"/>
    <w:rsid w:val="00EF7D30"/>
    <w:rsid w:val="00EF7EEB"/>
    <w:rsid w:val="00F001B0"/>
    <w:rsid w:val="00F0081D"/>
    <w:rsid w:val="00F00896"/>
    <w:rsid w:val="00F00CDE"/>
    <w:rsid w:val="00F00D98"/>
    <w:rsid w:val="00F01918"/>
    <w:rsid w:val="00F01954"/>
    <w:rsid w:val="00F021A9"/>
    <w:rsid w:val="00F02506"/>
    <w:rsid w:val="00F02606"/>
    <w:rsid w:val="00F02C5D"/>
    <w:rsid w:val="00F02EF3"/>
    <w:rsid w:val="00F03110"/>
    <w:rsid w:val="00F03164"/>
    <w:rsid w:val="00F035EF"/>
    <w:rsid w:val="00F03895"/>
    <w:rsid w:val="00F0495C"/>
    <w:rsid w:val="00F04F35"/>
    <w:rsid w:val="00F054E7"/>
    <w:rsid w:val="00F05569"/>
    <w:rsid w:val="00F05DAD"/>
    <w:rsid w:val="00F05DC4"/>
    <w:rsid w:val="00F06339"/>
    <w:rsid w:val="00F06A4B"/>
    <w:rsid w:val="00F070C8"/>
    <w:rsid w:val="00F07233"/>
    <w:rsid w:val="00F07AB6"/>
    <w:rsid w:val="00F1014A"/>
    <w:rsid w:val="00F10246"/>
    <w:rsid w:val="00F10580"/>
    <w:rsid w:val="00F10641"/>
    <w:rsid w:val="00F106F8"/>
    <w:rsid w:val="00F108B8"/>
    <w:rsid w:val="00F10A8F"/>
    <w:rsid w:val="00F10B38"/>
    <w:rsid w:val="00F10EFE"/>
    <w:rsid w:val="00F114C7"/>
    <w:rsid w:val="00F116E6"/>
    <w:rsid w:val="00F12147"/>
    <w:rsid w:val="00F1246A"/>
    <w:rsid w:val="00F12EF5"/>
    <w:rsid w:val="00F131C9"/>
    <w:rsid w:val="00F132D5"/>
    <w:rsid w:val="00F13E86"/>
    <w:rsid w:val="00F141F6"/>
    <w:rsid w:val="00F14744"/>
    <w:rsid w:val="00F14803"/>
    <w:rsid w:val="00F14B10"/>
    <w:rsid w:val="00F14F4A"/>
    <w:rsid w:val="00F14FC5"/>
    <w:rsid w:val="00F1552D"/>
    <w:rsid w:val="00F174A2"/>
    <w:rsid w:val="00F179F5"/>
    <w:rsid w:val="00F17B1E"/>
    <w:rsid w:val="00F20612"/>
    <w:rsid w:val="00F20F7F"/>
    <w:rsid w:val="00F20F80"/>
    <w:rsid w:val="00F210BC"/>
    <w:rsid w:val="00F21290"/>
    <w:rsid w:val="00F21D8A"/>
    <w:rsid w:val="00F22239"/>
    <w:rsid w:val="00F22916"/>
    <w:rsid w:val="00F22BF6"/>
    <w:rsid w:val="00F23A25"/>
    <w:rsid w:val="00F248B5"/>
    <w:rsid w:val="00F25250"/>
    <w:rsid w:val="00F2536D"/>
    <w:rsid w:val="00F26611"/>
    <w:rsid w:val="00F2663F"/>
    <w:rsid w:val="00F2677C"/>
    <w:rsid w:val="00F26F30"/>
    <w:rsid w:val="00F273C5"/>
    <w:rsid w:val="00F278D8"/>
    <w:rsid w:val="00F27EF0"/>
    <w:rsid w:val="00F3042F"/>
    <w:rsid w:val="00F3075C"/>
    <w:rsid w:val="00F31433"/>
    <w:rsid w:val="00F316C4"/>
    <w:rsid w:val="00F317C7"/>
    <w:rsid w:val="00F3185A"/>
    <w:rsid w:val="00F326E5"/>
    <w:rsid w:val="00F329EC"/>
    <w:rsid w:val="00F32EAC"/>
    <w:rsid w:val="00F336E1"/>
    <w:rsid w:val="00F3400D"/>
    <w:rsid w:val="00F34C95"/>
    <w:rsid w:val="00F34E83"/>
    <w:rsid w:val="00F34F46"/>
    <w:rsid w:val="00F3580D"/>
    <w:rsid w:val="00F35D4F"/>
    <w:rsid w:val="00F3616C"/>
    <w:rsid w:val="00F365DB"/>
    <w:rsid w:val="00F36630"/>
    <w:rsid w:val="00F36D72"/>
    <w:rsid w:val="00F371E9"/>
    <w:rsid w:val="00F37285"/>
    <w:rsid w:val="00F37BDE"/>
    <w:rsid w:val="00F37F81"/>
    <w:rsid w:val="00F40CE9"/>
    <w:rsid w:val="00F41251"/>
    <w:rsid w:val="00F41835"/>
    <w:rsid w:val="00F42633"/>
    <w:rsid w:val="00F42D3D"/>
    <w:rsid w:val="00F42D6D"/>
    <w:rsid w:val="00F43DEF"/>
    <w:rsid w:val="00F44C24"/>
    <w:rsid w:val="00F44F10"/>
    <w:rsid w:val="00F44FC6"/>
    <w:rsid w:val="00F45064"/>
    <w:rsid w:val="00F45D87"/>
    <w:rsid w:val="00F45F25"/>
    <w:rsid w:val="00F46553"/>
    <w:rsid w:val="00F465BF"/>
    <w:rsid w:val="00F4675F"/>
    <w:rsid w:val="00F46E68"/>
    <w:rsid w:val="00F46FAF"/>
    <w:rsid w:val="00F471B9"/>
    <w:rsid w:val="00F4754B"/>
    <w:rsid w:val="00F47A13"/>
    <w:rsid w:val="00F47E94"/>
    <w:rsid w:val="00F50050"/>
    <w:rsid w:val="00F501B2"/>
    <w:rsid w:val="00F5022B"/>
    <w:rsid w:val="00F50728"/>
    <w:rsid w:val="00F51218"/>
    <w:rsid w:val="00F513E2"/>
    <w:rsid w:val="00F518CD"/>
    <w:rsid w:val="00F51EF6"/>
    <w:rsid w:val="00F52710"/>
    <w:rsid w:val="00F5287F"/>
    <w:rsid w:val="00F52A76"/>
    <w:rsid w:val="00F53A64"/>
    <w:rsid w:val="00F543DD"/>
    <w:rsid w:val="00F548F0"/>
    <w:rsid w:val="00F54A04"/>
    <w:rsid w:val="00F54C52"/>
    <w:rsid w:val="00F54FC1"/>
    <w:rsid w:val="00F55243"/>
    <w:rsid w:val="00F55FB4"/>
    <w:rsid w:val="00F563F2"/>
    <w:rsid w:val="00F56797"/>
    <w:rsid w:val="00F569C5"/>
    <w:rsid w:val="00F56A09"/>
    <w:rsid w:val="00F56FD6"/>
    <w:rsid w:val="00F573F5"/>
    <w:rsid w:val="00F57AB7"/>
    <w:rsid w:val="00F600C8"/>
    <w:rsid w:val="00F602C0"/>
    <w:rsid w:val="00F606F2"/>
    <w:rsid w:val="00F60974"/>
    <w:rsid w:val="00F61189"/>
    <w:rsid w:val="00F613D7"/>
    <w:rsid w:val="00F619D2"/>
    <w:rsid w:val="00F61C8F"/>
    <w:rsid w:val="00F623C4"/>
    <w:rsid w:val="00F62C3D"/>
    <w:rsid w:val="00F62EBC"/>
    <w:rsid w:val="00F63279"/>
    <w:rsid w:val="00F6345E"/>
    <w:rsid w:val="00F636BA"/>
    <w:rsid w:val="00F63D3E"/>
    <w:rsid w:val="00F64183"/>
    <w:rsid w:val="00F64672"/>
    <w:rsid w:val="00F64964"/>
    <w:rsid w:val="00F64B41"/>
    <w:rsid w:val="00F64C53"/>
    <w:rsid w:val="00F6527E"/>
    <w:rsid w:val="00F65F69"/>
    <w:rsid w:val="00F661B7"/>
    <w:rsid w:val="00F66642"/>
    <w:rsid w:val="00F667AB"/>
    <w:rsid w:val="00F669E4"/>
    <w:rsid w:val="00F67956"/>
    <w:rsid w:val="00F679B3"/>
    <w:rsid w:val="00F67DD4"/>
    <w:rsid w:val="00F67F59"/>
    <w:rsid w:val="00F70378"/>
    <w:rsid w:val="00F70436"/>
    <w:rsid w:val="00F7078F"/>
    <w:rsid w:val="00F709DF"/>
    <w:rsid w:val="00F70F69"/>
    <w:rsid w:val="00F7100E"/>
    <w:rsid w:val="00F710F2"/>
    <w:rsid w:val="00F71479"/>
    <w:rsid w:val="00F715A0"/>
    <w:rsid w:val="00F71847"/>
    <w:rsid w:val="00F718C8"/>
    <w:rsid w:val="00F726FD"/>
    <w:rsid w:val="00F728DA"/>
    <w:rsid w:val="00F7314D"/>
    <w:rsid w:val="00F7329C"/>
    <w:rsid w:val="00F73402"/>
    <w:rsid w:val="00F73827"/>
    <w:rsid w:val="00F73ED9"/>
    <w:rsid w:val="00F7417C"/>
    <w:rsid w:val="00F74EC3"/>
    <w:rsid w:val="00F751F7"/>
    <w:rsid w:val="00F75235"/>
    <w:rsid w:val="00F752A4"/>
    <w:rsid w:val="00F757AB"/>
    <w:rsid w:val="00F75A3B"/>
    <w:rsid w:val="00F75BEF"/>
    <w:rsid w:val="00F75CE7"/>
    <w:rsid w:val="00F76C0D"/>
    <w:rsid w:val="00F775A5"/>
    <w:rsid w:val="00F7779D"/>
    <w:rsid w:val="00F777E1"/>
    <w:rsid w:val="00F779B7"/>
    <w:rsid w:val="00F8053C"/>
    <w:rsid w:val="00F80C57"/>
    <w:rsid w:val="00F80FEA"/>
    <w:rsid w:val="00F821DF"/>
    <w:rsid w:val="00F8247B"/>
    <w:rsid w:val="00F82FD8"/>
    <w:rsid w:val="00F83671"/>
    <w:rsid w:val="00F83811"/>
    <w:rsid w:val="00F839B4"/>
    <w:rsid w:val="00F83D39"/>
    <w:rsid w:val="00F83DBE"/>
    <w:rsid w:val="00F840ED"/>
    <w:rsid w:val="00F84195"/>
    <w:rsid w:val="00F847B0"/>
    <w:rsid w:val="00F847E5"/>
    <w:rsid w:val="00F8500B"/>
    <w:rsid w:val="00F85BE1"/>
    <w:rsid w:val="00F860C6"/>
    <w:rsid w:val="00F867D3"/>
    <w:rsid w:val="00F86B88"/>
    <w:rsid w:val="00F86E9F"/>
    <w:rsid w:val="00F873DE"/>
    <w:rsid w:val="00F901BB"/>
    <w:rsid w:val="00F9046B"/>
    <w:rsid w:val="00F90808"/>
    <w:rsid w:val="00F9131B"/>
    <w:rsid w:val="00F914C1"/>
    <w:rsid w:val="00F91569"/>
    <w:rsid w:val="00F915C5"/>
    <w:rsid w:val="00F91AAA"/>
    <w:rsid w:val="00F91AF8"/>
    <w:rsid w:val="00F92042"/>
    <w:rsid w:val="00F92271"/>
    <w:rsid w:val="00F92359"/>
    <w:rsid w:val="00F9257D"/>
    <w:rsid w:val="00F925F4"/>
    <w:rsid w:val="00F92851"/>
    <w:rsid w:val="00F92C4D"/>
    <w:rsid w:val="00F9303D"/>
    <w:rsid w:val="00F930B6"/>
    <w:rsid w:val="00F93202"/>
    <w:rsid w:val="00F93888"/>
    <w:rsid w:val="00F95033"/>
    <w:rsid w:val="00F958E4"/>
    <w:rsid w:val="00F95951"/>
    <w:rsid w:val="00F961A9"/>
    <w:rsid w:val="00F961B1"/>
    <w:rsid w:val="00F9635F"/>
    <w:rsid w:val="00F96C79"/>
    <w:rsid w:val="00F9791F"/>
    <w:rsid w:val="00F979C0"/>
    <w:rsid w:val="00FA025E"/>
    <w:rsid w:val="00FA0B26"/>
    <w:rsid w:val="00FA1495"/>
    <w:rsid w:val="00FA173C"/>
    <w:rsid w:val="00FA3081"/>
    <w:rsid w:val="00FA317F"/>
    <w:rsid w:val="00FA3294"/>
    <w:rsid w:val="00FA3438"/>
    <w:rsid w:val="00FA3835"/>
    <w:rsid w:val="00FA3A85"/>
    <w:rsid w:val="00FA3CA9"/>
    <w:rsid w:val="00FA45EB"/>
    <w:rsid w:val="00FA4EAD"/>
    <w:rsid w:val="00FA58A8"/>
    <w:rsid w:val="00FA6118"/>
    <w:rsid w:val="00FA7580"/>
    <w:rsid w:val="00FA7CB3"/>
    <w:rsid w:val="00FA7D41"/>
    <w:rsid w:val="00FA7DEC"/>
    <w:rsid w:val="00FB0B03"/>
    <w:rsid w:val="00FB0C03"/>
    <w:rsid w:val="00FB0F9F"/>
    <w:rsid w:val="00FB1404"/>
    <w:rsid w:val="00FB151F"/>
    <w:rsid w:val="00FB1529"/>
    <w:rsid w:val="00FB19A3"/>
    <w:rsid w:val="00FB30E3"/>
    <w:rsid w:val="00FB38B3"/>
    <w:rsid w:val="00FB3918"/>
    <w:rsid w:val="00FB3BB5"/>
    <w:rsid w:val="00FB3C43"/>
    <w:rsid w:val="00FB3C69"/>
    <w:rsid w:val="00FB435A"/>
    <w:rsid w:val="00FB4487"/>
    <w:rsid w:val="00FB490D"/>
    <w:rsid w:val="00FB53AA"/>
    <w:rsid w:val="00FB579F"/>
    <w:rsid w:val="00FB58A8"/>
    <w:rsid w:val="00FB5992"/>
    <w:rsid w:val="00FB68EE"/>
    <w:rsid w:val="00FB6BBC"/>
    <w:rsid w:val="00FB6CC5"/>
    <w:rsid w:val="00FB7504"/>
    <w:rsid w:val="00FB7BBA"/>
    <w:rsid w:val="00FC01A3"/>
    <w:rsid w:val="00FC07BA"/>
    <w:rsid w:val="00FC0B47"/>
    <w:rsid w:val="00FC0FD0"/>
    <w:rsid w:val="00FC1091"/>
    <w:rsid w:val="00FC1425"/>
    <w:rsid w:val="00FC153F"/>
    <w:rsid w:val="00FC194D"/>
    <w:rsid w:val="00FC1A14"/>
    <w:rsid w:val="00FC1B96"/>
    <w:rsid w:val="00FC333C"/>
    <w:rsid w:val="00FC3486"/>
    <w:rsid w:val="00FC450E"/>
    <w:rsid w:val="00FC4FD4"/>
    <w:rsid w:val="00FC5332"/>
    <w:rsid w:val="00FC5A1C"/>
    <w:rsid w:val="00FC5C58"/>
    <w:rsid w:val="00FC66D9"/>
    <w:rsid w:val="00FC6A7D"/>
    <w:rsid w:val="00FC6F1D"/>
    <w:rsid w:val="00FC7091"/>
    <w:rsid w:val="00FC798C"/>
    <w:rsid w:val="00FC7990"/>
    <w:rsid w:val="00FD0111"/>
    <w:rsid w:val="00FD01EA"/>
    <w:rsid w:val="00FD0682"/>
    <w:rsid w:val="00FD1317"/>
    <w:rsid w:val="00FD17E0"/>
    <w:rsid w:val="00FD1AC9"/>
    <w:rsid w:val="00FD1DFE"/>
    <w:rsid w:val="00FD22FB"/>
    <w:rsid w:val="00FD37B6"/>
    <w:rsid w:val="00FD3F4D"/>
    <w:rsid w:val="00FD4714"/>
    <w:rsid w:val="00FD4B5C"/>
    <w:rsid w:val="00FD4EA0"/>
    <w:rsid w:val="00FD5491"/>
    <w:rsid w:val="00FD599E"/>
    <w:rsid w:val="00FD6928"/>
    <w:rsid w:val="00FD69DE"/>
    <w:rsid w:val="00FD7349"/>
    <w:rsid w:val="00FE088E"/>
    <w:rsid w:val="00FE0B61"/>
    <w:rsid w:val="00FE1BFF"/>
    <w:rsid w:val="00FE1FE3"/>
    <w:rsid w:val="00FE24BA"/>
    <w:rsid w:val="00FE3147"/>
    <w:rsid w:val="00FE3215"/>
    <w:rsid w:val="00FE3909"/>
    <w:rsid w:val="00FE45A2"/>
    <w:rsid w:val="00FE47BA"/>
    <w:rsid w:val="00FE4A20"/>
    <w:rsid w:val="00FE4E32"/>
    <w:rsid w:val="00FE5474"/>
    <w:rsid w:val="00FE5712"/>
    <w:rsid w:val="00FE5987"/>
    <w:rsid w:val="00FE6B7E"/>
    <w:rsid w:val="00FE6DC4"/>
    <w:rsid w:val="00FE7584"/>
    <w:rsid w:val="00FE77F1"/>
    <w:rsid w:val="00FE798D"/>
    <w:rsid w:val="00FE7A50"/>
    <w:rsid w:val="00FE7C47"/>
    <w:rsid w:val="00FE7D92"/>
    <w:rsid w:val="00FE7E86"/>
    <w:rsid w:val="00FE7EF6"/>
    <w:rsid w:val="00FF0928"/>
    <w:rsid w:val="00FF0B6E"/>
    <w:rsid w:val="00FF14BF"/>
    <w:rsid w:val="00FF2E46"/>
    <w:rsid w:val="00FF2E78"/>
    <w:rsid w:val="00FF30CA"/>
    <w:rsid w:val="00FF31F9"/>
    <w:rsid w:val="00FF3354"/>
    <w:rsid w:val="00FF35E9"/>
    <w:rsid w:val="00FF3A47"/>
    <w:rsid w:val="00FF3C56"/>
    <w:rsid w:val="00FF4333"/>
    <w:rsid w:val="00FF4402"/>
    <w:rsid w:val="00FF498F"/>
    <w:rsid w:val="00FF4BFF"/>
    <w:rsid w:val="00FF4C67"/>
    <w:rsid w:val="00FF4FA9"/>
    <w:rsid w:val="00FF583A"/>
    <w:rsid w:val="00FF5900"/>
    <w:rsid w:val="00FF64B1"/>
    <w:rsid w:val="00FF69F4"/>
    <w:rsid w:val="00FF6B2C"/>
    <w:rsid w:val="00FF6D4C"/>
    <w:rsid w:val="00FF7151"/>
    <w:rsid w:val="00FF7C9C"/>
  </w:rsids>
  <m:mathPr>
    <m:mathFont m:val="Cambria Math"/>
    <m:brkBin m:val="before"/>
    <m:brkBinSub m:val="--"/>
    <m:smallFrac m:val="off"/>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0F3C"/>
  </w:style>
  <w:style w:type="paragraph" w:styleId="Heading1">
    <w:name w:val="heading 1"/>
    <w:basedOn w:val="Normal"/>
    <w:link w:val="Heading1Char"/>
    <w:uiPriority w:val="9"/>
    <w:qFormat/>
    <w:rsid w:val="00063F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63F0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63F0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63F0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F0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63F0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63F0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63F0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63F0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63F03"/>
    <w:rPr>
      <w:color w:val="0000FF"/>
      <w:u w:val="single"/>
    </w:rPr>
  </w:style>
</w:styles>
</file>

<file path=word/webSettings.xml><?xml version="1.0" encoding="utf-8"?>
<w:webSettings xmlns:r="http://schemas.openxmlformats.org/officeDocument/2006/relationships" xmlns:w="http://schemas.openxmlformats.org/wordprocessingml/2006/main">
  <w:divs>
    <w:div w:id="195125769">
      <w:bodyDiv w:val="1"/>
      <w:marLeft w:val="0"/>
      <w:marRight w:val="0"/>
      <w:marTop w:val="0"/>
      <w:marBottom w:val="0"/>
      <w:divBdr>
        <w:top w:val="none" w:sz="0" w:space="0" w:color="auto"/>
        <w:left w:val="none" w:sz="0" w:space="0" w:color="auto"/>
        <w:bottom w:val="none" w:sz="0" w:space="0" w:color="auto"/>
        <w:right w:val="none" w:sz="0" w:space="0" w:color="auto"/>
      </w:divBdr>
    </w:div>
    <w:div w:id="579291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3636">
          <w:marLeft w:val="0"/>
          <w:marRight w:val="0"/>
          <w:marTop w:val="0"/>
          <w:marBottom w:val="0"/>
          <w:divBdr>
            <w:top w:val="none" w:sz="0" w:space="0" w:color="auto"/>
            <w:left w:val="none" w:sz="0" w:space="0" w:color="auto"/>
            <w:bottom w:val="none" w:sz="0" w:space="0" w:color="auto"/>
            <w:right w:val="none" w:sz="0" w:space="0" w:color="auto"/>
          </w:divBdr>
          <w:divsChild>
            <w:div w:id="1767455925">
              <w:marLeft w:val="0"/>
              <w:marRight w:val="0"/>
              <w:marTop w:val="0"/>
              <w:marBottom w:val="0"/>
              <w:divBdr>
                <w:top w:val="none" w:sz="0" w:space="0" w:color="auto"/>
                <w:left w:val="none" w:sz="0" w:space="0" w:color="auto"/>
                <w:bottom w:val="none" w:sz="0" w:space="0" w:color="auto"/>
                <w:right w:val="none" w:sz="0" w:space="0" w:color="auto"/>
              </w:divBdr>
            </w:div>
          </w:divsChild>
        </w:div>
        <w:div w:id="21058063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hslatman/awesome-threat-intellige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arkreading.com/threat-intelligence-platforms-the-next-must-have-for-harried-security-operations-teams/d/d-id/1320671" TargetMode="External"/><Relationship Id="rId5" Type="http://schemas.openxmlformats.org/officeDocument/2006/relationships/hyperlink" Target="http://whatis.techtarget.com/definition/threat-intelligence-cyber-threat-intelligenc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784</Words>
  <Characters>4473</Characters>
  <Application>Microsoft Office Word</Application>
  <DocSecurity>0</DocSecurity>
  <Lines>37</Lines>
  <Paragraphs>10</Paragraphs>
  <ScaleCrop>false</ScaleCrop>
  <Company>Ryerson University</Company>
  <LinksUpToDate>false</LinksUpToDate>
  <CharactersWithSpaces>5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XL</dc:creator>
  <cp:lastModifiedBy>LXL</cp:lastModifiedBy>
  <cp:revision>6</cp:revision>
  <dcterms:created xsi:type="dcterms:W3CDTF">2018-01-15T05:04:00Z</dcterms:created>
  <dcterms:modified xsi:type="dcterms:W3CDTF">2018-02-01T02:59:00Z</dcterms:modified>
</cp:coreProperties>
</file>